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B48B51" w14:textId="77777777" w:rsidR="00C612C8" w:rsidRDefault="006C0C7C">
      <w:pPr>
        <w:pStyle w:val="FirstParagraph"/>
      </w:pPr>
      <w:r>
        <w:rPr>
          <w:b/>
          <w:bCs/>
        </w:rPr>
        <w:t>Title:</w:t>
      </w:r>
      <w:r>
        <w:t xml:space="preserve"> Thermal sensitivity across forest vertical profiles: patterns, mechanisms, and ecological implications</w:t>
      </w:r>
    </w:p>
    <w:p w14:paraId="23516CAF" w14:textId="77777777" w:rsidR="00C612C8" w:rsidRDefault="006C0C7C">
      <w:pPr>
        <w:pStyle w:val="BodyText"/>
      </w:pPr>
      <w:r>
        <w:rPr>
          <w:b/>
          <w:bCs/>
        </w:rPr>
        <w:t>Authors:</w:t>
      </w:r>
      <w:r>
        <w:t xml:space="preserve"> Nidhi Vinod</w:t>
      </w:r>
      <w:r>
        <w:rPr>
          <w:vertAlign w:val="superscript"/>
        </w:rPr>
        <w:t>1,2</w:t>
      </w:r>
      <w:r>
        <w:t>, Martijn Slot</w:t>
      </w:r>
      <w:r>
        <w:rPr>
          <w:vertAlign w:val="superscript"/>
        </w:rPr>
        <w:t>3</w:t>
      </w:r>
      <w:r>
        <w:t>, Ian McGregor</w:t>
      </w:r>
      <w:r>
        <w:rPr>
          <w:vertAlign w:val="superscript"/>
        </w:rPr>
        <w:t>4</w:t>
      </w:r>
      <w:r>
        <w:t>, Elsa M. Ordway</w:t>
      </w:r>
      <w:r>
        <w:rPr>
          <w:vertAlign w:val="superscript"/>
        </w:rPr>
        <w:t>2,5</w:t>
      </w:r>
      <w:r>
        <w:t>, Marielle N. Smith</w:t>
      </w:r>
      <w:r>
        <w:rPr>
          <w:vertAlign w:val="superscript"/>
        </w:rPr>
        <w:t>6</w:t>
      </w:r>
      <w:r>
        <w:t>, Tyeen Taylor</w:t>
      </w:r>
      <w:r>
        <w:rPr>
          <w:vertAlign w:val="superscript"/>
        </w:rPr>
        <w:t>7</w:t>
      </w:r>
      <w:r>
        <w:t>, Lawren Sack</w:t>
      </w:r>
      <w:r>
        <w:rPr>
          <w:vertAlign w:val="superscript"/>
        </w:rPr>
        <w:t>2</w:t>
      </w:r>
      <w:r>
        <w:t>, Kristina J. Anderson-Teixeira</w:t>
      </w:r>
      <w:r>
        <w:rPr>
          <w:vertAlign w:val="superscript"/>
        </w:rPr>
        <w:t>1,3</w:t>
      </w:r>
      <w:r>
        <w:t>*</w:t>
      </w:r>
    </w:p>
    <w:p w14:paraId="05C32947" w14:textId="77777777" w:rsidR="00C612C8" w:rsidRDefault="006C0C7C">
      <w:pPr>
        <w:pStyle w:val="BodyText"/>
      </w:pPr>
      <w:r>
        <w:rPr>
          <w:b/>
          <w:bCs/>
        </w:rPr>
        <w:t>Author Affiliations:</w:t>
      </w:r>
    </w:p>
    <w:p w14:paraId="2B134902" w14:textId="77777777" w:rsidR="00C612C8" w:rsidRDefault="006C0C7C">
      <w:pPr>
        <w:numPr>
          <w:ilvl w:val="0"/>
          <w:numId w:val="2"/>
        </w:numPr>
      </w:pPr>
      <w:r>
        <w:t>Conservation Ecology Center; Smithsonian Conservation Biology Institute; Front Royal, VA 22630, USA</w:t>
      </w:r>
    </w:p>
    <w:p w14:paraId="1DE49EC1" w14:textId="77777777" w:rsidR="00C612C8" w:rsidRDefault="006C0C7C">
      <w:pPr>
        <w:numPr>
          <w:ilvl w:val="0"/>
          <w:numId w:val="2"/>
        </w:numPr>
      </w:pPr>
      <w:r>
        <w:t>Department of Ecology and Evolutionary Biology, UCLA, Los Angeles, CA 90039, USA</w:t>
      </w:r>
    </w:p>
    <w:p w14:paraId="66AB2176" w14:textId="77777777" w:rsidR="00C612C8" w:rsidRDefault="006C0C7C">
      <w:pPr>
        <w:numPr>
          <w:ilvl w:val="0"/>
          <w:numId w:val="2"/>
        </w:numPr>
      </w:pPr>
      <w:r>
        <w:t>Smithsonian Tropical Research Institute; Panama, Republic of Panama</w:t>
      </w:r>
    </w:p>
    <w:p w14:paraId="4E2F936B" w14:textId="77777777" w:rsidR="00C612C8" w:rsidRDefault="006C0C7C">
      <w:pPr>
        <w:numPr>
          <w:ilvl w:val="0"/>
          <w:numId w:val="2"/>
        </w:numPr>
      </w:pPr>
      <w:r>
        <w:t>Center for Geospatial Analytics; North Carolina State University; Raleigh, NC 27607, USA</w:t>
      </w:r>
    </w:p>
    <w:p w14:paraId="12374AC3" w14:textId="77777777" w:rsidR="00C612C8" w:rsidRDefault="006C0C7C">
      <w:pPr>
        <w:numPr>
          <w:ilvl w:val="0"/>
          <w:numId w:val="2"/>
        </w:numPr>
      </w:pPr>
      <w:r>
        <w:t>Department of Organismic and Evolutionary Biology, Harvard University, Cambridge, MA 02138, USA</w:t>
      </w:r>
    </w:p>
    <w:p w14:paraId="6E3BDAFA" w14:textId="77777777" w:rsidR="00C612C8" w:rsidRDefault="006C0C7C">
      <w:pPr>
        <w:numPr>
          <w:ilvl w:val="0"/>
          <w:numId w:val="2"/>
        </w:numPr>
      </w:pPr>
      <w:r>
        <w:t>Department of Forestry, Michigan State University, East Lansing, MI 48824, USA</w:t>
      </w:r>
    </w:p>
    <w:p w14:paraId="094C953F" w14:textId="77777777" w:rsidR="00C612C8" w:rsidRDefault="006C0C7C">
      <w:pPr>
        <w:numPr>
          <w:ilvl w:val="0"/>
          <w:numId w:val="2"/>
        </w:numPr>
      </w:pPr>
      <w:r>
        <w:t>Department of Civil &amp; Environmental Engineering, University of Michigan, Ann Arbor, MI 48109, USA</w:t>
      </w:r>
    </w:p>
    <w:p w14:paraId="5A063F11" w14:textId="77777777" w:rsidR="00C612C8" w:rsidRDefault="006C0C7C">
      <w:pPr>
        <w:pStyle w:val="FirstParagraph"/>
      </w:pPr>
      <w:r>
        <w:t xml:space="preserve">*corresponding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C612C8" w14:paraId="50C284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CAE5D52" w14:textId="77777777" w:rsidR="00C612C8" w:rsidRDefault="006C0C7C">
            <w:pPr>
              <w:pStyle w:val="Compact"/>
            </w:pPr>
            <w:r>
              <w:t>Text</w:t>
            </w:r>
          </w:p>
        </w:tc>
        <w:tc>
          <w:tcPr>
            <w:tcW w:w="0" w:type="auto"/>
          </w:tcPr>
          <w:p w14:paraId="083EED15" w14:textId="77777777" w:rsidR="00C612C8" w:rsidRDefault="006C0C7C">
            <w:pPr>
              <w:pStyle w:val="Compact"/>
            </w:pPr>
            <w:r>
              <w:t>word count</w:t>
            </w:r>
          </w:p>
        </w:tc>
        <w:tc>
          <w:tcPr>
            <w:tcW w:w="0" w:type="auto"/>
          </w:tcPr>
          <w:p w14:paraId="7119ED62" w14:textId="77777777" w:rsidR="00C612C8" w:rsidRDefault="006C0C7C">
            <w:pPr>
              <w:pStyle w:val="Compact"/>
            </w:pPr>
            <w:r>
              <w:t>other</w:t>
            </w:r>
          </w:p>
        </w:tc>
        <w:tc>
          <w:tcPr>
            <w:tcW w:w="0" w:type="auto"/>
          </w:tcPr>
          <w:p w14:paraId="0AB4AFA2" w14:textId="77777777" w:rsidR="00C612C8" w:rsidRDefault="006C0C7C">
            <w:pPr>
              <w:pStyle w:val="Compact"/>
            </w:pPr>
            <w:r>
              <w:t>n</w:t>
            </w:r>
          </w:p>
        </w:tc>
      </w:tr>
      <w:tr w:rsidR="00C612C8" w14:paraId="52D2135F" w14:textId="77777777">
        <w:tc>
          <w:tcPr>
            <w:tcW w:w="0" w:type="auto"/>
          </w:tcPr>
          <w:p w14:paraId="51503139" w14:textId="77777777" w:rsidR="00C612C8" w:rsidRDefault="006C0C7C">
            <w:pPr>
              <w:pStyle w:val="Compact"/>
            </w:pPr>
            <w:r>
              <w:t>Total word count (excluding summary, references and legends)</w:t>
            </w:r>
          </w:p>
        </w:tc>
        <w:tc>
          <w:tcPr>
            <w:tcW w:w="0" w:type="auto"/>
          </w:tcPr>
          <w:p w14:paraId="0C7D3D63" w14:textId="77777777" w:rsidR="00C612C8" w:rsidRDefault="006C0C7C">
            <w:pPr>
              <w:pStyle w:val="Compact"/>
            </w:pPr>
            <w:r>
              <w:t>8565</w:t>
            </w:r>
          </w:p>
        </w:tc>
        <w:tc>
          <w:tcPr>
            <w:tcW w:w="0" w:type="auto"/>
          </w:tcPr>
          <w:p w14:paraId="3BA8C519" w14:textId="77777777" w:rsidR="00C612C8" w:rsidRDefault="006C0C7C">
            <w:pPr>
              <w:pStyle w:val="Compact"/>
            </w:pPr>
            <w:r>
              <w:t>No. of figures</w:t>
            </w:r>
          </w:p>
        </w:tc>
        <w:tc>
          <w:tcPr>
            <w:tcW w:w="0" w:type="auto"/>
          </w:tcPr>
          <w:p w14:paraId="549E2A85" w14:textId="77777777" w:rsidR="00C612C8" w:rsidRDefault="006C0C7C">
            <w:pPr>
              <w:pStyle w:val="Compact"/>
            </w:pPr>
            <w:r>
              <w:t>6 (all colour)</w:t>
            </w:r>
          </w:p>
        </w:tc>
      </w:tr>
      <w:tr w:rsidR="00C612C8" w14:paraId="2196E188" w14:textId="77777777">
        <w:tc>
          <w:tcPr>
            <w:tcW w:w="0" w:type="auto"/>
          </w:tcPr>
          <w:p w14:paraId="603E024B" w14:textId="77777777" w:rsidR="00C612C8" w:rsidRDefault="006C0C7C">
            <w:pPr>
              <w:pStyle w:val="Compact"/>
            </w:pPr>
            <w:r>
              <w:t>Summary</w:t>
            </w:r>
          </w:p>
        </w:tc>
        <w:tc>
          <w:tcPr>
            <w:tcW w:w="0" w:type="auto"/>
          </w:tcPr>
          <w:p w14:paraId="45EAEED5" w14:textId="77777777" w:rsidR="00C612C8" w:rsidRDefault="006C0C7C">
            <w:pPr>
              <w:pStyle w:val="Compact"/>
            </w:pPr>
            <w:r>
              <w:t>183</w:t>
            </w:r>
          </w:p>
        </w:tc>
        <w:tc>
          <w:tcPr>
            <w:tcW w:w="0" w:type="auto"/>
          </w:tcPr>
          <w:p w14:paraId="60D93752" w14:textId="77777777" w:rsidR="00C612C8" w:rsidRDefault="006C0C7C">
            <w:pPr>
              <w:pStyle w:val="Compact"/>
            </w:pPr>
            <w:r>
              <w:t>No. of Tables</w:t>
            </w:r>
          </w:p>
        </w:tc>
        <w:tc>
          <w:tcPr>
            <w:tcW w:w="0" w:type="auto"/>
          </w:tcPr>
          <w:p w14:paraId="082C2BBF" w14:textId="77777777" w:rsidR="00C612C8" w:rsidRDefault="006C0C7C">
            <w:pPr>
              <w:pStyle w:val="Compact"/>
            </w:pPr>
            <w:r>
              <w:t>2</w:t>
            </w:r>
          </w:p>
        </w:tc>
      </w:tr>
      <w:tr w:rsidR="00C612C8" w14:paraId="29D94801" w14:textId="77777777">
        <w:tc>
          <w:tcPr>
            <w:tcW w:w="0" w:type="auto"/>
          </w:tcPr>
          <w:p w14:paraId="3456D927" w14:textId="77777777" w:rsidR="00C612C8" w:rsidRDefault="006C0C7C">
            <w:pPr>
              <w:pStyle w:val="Compact"/>
            </w:pPr>
            <w:r>
              <w:t>Introduction</w:t>
            </w:r>
          </w:p>
        </w:tc>
        <w:tc>
          <w:tcPr>
            <w:tcW w:w="0" w:type="auto"/>
          </w:tcPr>
          <w:p w14:paraId="02D5703C" w14:textId="77777777" w:rsidR="00C612C8" w:rsidRDefault="006C0C7C">
            <w:pPr>
              <w:pStyle w:val="Compact"/>
            </w:pPr>
            <w:r>
              <w:t>495</w:t>
            </w:r>
          </w:p>
        </w:tc>
        <w:tc>
          <w:tcPr>
            <w:tcW w:w="0" w:type="auto"/>
          </w:tcPr>
          <w:p w14:paraId="513F50B6" w14:textId="77777777" w:rsidR="00C612C8" w:rsidRDefault="006C0C7C">
            <w:pPr>
              <w:pStyle w:val="Compact"/>
            </w:pPr>
            <w:r>
              <w:t>No of Supporting Information files</w:t>
            </w:r>
          </w:p>
        </w:tc>
        <w:tc>
          <w:tcPr>
            <w:tcW w:w="0" w:type="auto"/>
          </w:tcPr>
          <w:p w14:paraId="050848B0" w14:textId="77777777" w:rsidR="00C612C8" w:rsidRDefault="006C0C7C">
            <w:pPr>
              <w:pStyle w:val="Compact"/>
            </w:pPr>
            <w:r>
              <w:t>6</w:t>
            </w:r>
          </w:p>
        </w:tc>
      </w:tr>
      <w:tr w:rsidR="00C612C8" w14:paraId="7241B67E" w14:textId="77777777">
        <w:tc>
          <w:tcPr>
            <w:tcW w:w="0" w:type="auto"/>
          </w:tcPr>
          <w:p w14:paraId="0FAC0D75" w14:textId="77777777" w:rsidR="00C612C8" w:rsidRDefault="006C0C7C">
            <w:pPr>
              <w:pStyle w:val="Compact"/>
            </w:pPr>
            <w:r>
              <w:t>Review of vertical gradients</w:t>
            </w:r>
          </w:p>
        </w:tc>
        <w:tc>
          <w:tcPr>
            <w:tcW w:w="0" w:type="auto"/>
          </w:tcPr>
          <w:p w14:paraId="568CF2BB" w14:textId="77777777" w:rsidR="00C612C8" w:rsidRDefault="006C0C7C">
            <w:pPr>
              <w:pStyle w:val="Compact"/>
            </w:pPr>
            <w:r>
              <w:t>5976</w:t>
            </w:r>
          </w:p>
        </w:tc>
        <w:tc>
          <w:tcPr>
            <w:tcW w:w="0" w:type="auto"/>
          </w:tcPr>
          <w:p w14:paraId="7848D6BB" w14:textId="77777777" w:rsidR="00C612C8" w:rsidRDefault="00C612C8"/>
        </w:tc>
        <w:tc>
          <w:tcPr>
            <w:tcW w:w="0" w:type="auto"/>
          </w:tcPr>
          <w:p w14:paraId="1D62CC3B" w14:textId="77777777" w:rsidR="00C612C8" w:rsidRDefault="00C612C8"/>
        </w:tc>
      </w:tr>
      <w:tr w:rsidR="00C612C8" w14:paraId="4FC393A8" w14:textId="77777777">
        <w:tc>
          <w:tcPr>
            <w:tcW w:w="0" w:type="auto"/>
          </w:tcPr>
          <w:p w14:paraId="5E02EF6A" w14:textId="77777777" w:rsidR="00C612C8" w:rsidRDefault="006C0C7C">
            <w:pPr>
              <w:pStyle w:val="Compact"/>
            </w:pPr>
            <w:r>
              <w:t>Implications</w:t>
            </w:r>
          </w:p>
        </w:tc>
        <w:tc>
          <w:tcPr>
            <w:tcW w:w="0" w:type="auto"/>
          </w:tcPr>
          <w:p w14:paraId="31A7A839" w14:textId="77777777" w:rsidR="00C612C8" w:rsidRDefault="006C0C7C">
            <w:pPr>
              <w:pStyle w:val="Compact"/>
            </w:pPr>
            <w:r>
              <w:t>1753</w:t>
            </w:r>
          </w:p>
        </w:tc>
        <w:tc>
          <w:tcPr>
            <w:tcW w:w="0" w:type="auto"/>
          </w:tcPr>
          <w:p w14:paraId="07ED7012" w14:textId="77777777" w:rsidR="00C612C8" w:rsidRDefault="00C612C8"/>
        </w:tc>
        <w:tc>
          <w:tcPr>
            <w:tcW w:w="0" w:type="auto"/>
          </w:tcPr>
          <w:p w14:paraId="3AF12274" w14:textId="77777777" w:rsidR="00C612C8" w:rsidRDefault="00C612C8"/>
        </w:tc>
      </w:tr>
      <w:tr w:rsidR="00C612C8" w14:paraId="3ECA0847" w14:textId="77777777">
        <w:tc>
          <w:tcPr>
            <w:tcW w:w="0" w:type="auto"/>
          </w:tcPr>
          <w:p w14:paraId="1D0473DE" w14:textId="77777777" w:rsidR="00C612C8" w:rsidRDefault="006C0C7C">
            <w:pPr>
              <w:pStyle w:val="Compact"/>
            </w:pPr>
            <w:r>
              <w:t>Conclusions</w:t>
            </w:r>
          </w:p>
        </w:tc>
        <w:tc>
          <w:tcPr>
            <w:tcW w:w="0" w:type="auto"/>
          </w:tcPr>
          <w:p w14:paraId="4EDDCB56" w14:textId="77777777" w:rsidR="00C612C8" w:rsidRDefault="006C0C7C">
            <w:pPr>
              <w:pStyle w:val="Compact"/>
            </w:pPr>
            <w:r>
              <w:t>156</w:t>
            </w:r>
          </w:p>
        </w:tc>
        <w:tc>
          <w:tcPr>
            <w:tcW w:w="0" w:type="auto"/>
          </w:tcPr>
          <w:p w14:paraId="2DCE8B38" w14:textId="77777777" w:rsidR="00C612C8" w:rsidRDefault="00C612C8"/>
        </w:tc>
        <w:tc>
          <w:tcPr>
            <w:tcW w:w="0" w:type="auto"/>
          </w:tcPr>
          <w:p w14:paraId="67BFA92D" w14:textId="77777777" w:rsidR="00C612C8" w:rsidRDefault="00C612C8"/>
        </w:tc>
      </w:tr>
      <w:tr w:rsidR="00C612C8" w14:paraId="76094898" w14:textId="77777777">
        <w:tc>
          <w:tcPr>
            <w:tcW w:w="0" w:type="auto"/>
          </w:tcPr>
          <w:p w14:paraId="67AC58F8" w14:textId="77777777" w:rsidR="00C612C8" w:rsidRDefault="006C0C7C">
            <w:pPr>
              <w:pStyle w:val="Compact"/>
            </w:pPr>
            <w:r>
              <w:t>Acknowledgments</w:t>
            </w:r>
          </w:p>
        </w:tc>
        <w:tc>
          <w:tcPr>
            <w:tcW w:w="0" w:type="auto"/>
          </w:tcPr>
          <w:p w14:paraId="59DDFF61" w14:textId="77777777" w:rsidR="00C612C8" w:rsidRDefault="006C0C7C">
            <w:pPr>
              <w:pStyle w:val="Compact"/>
            </w:pPr>
            <w:r>
              <w:t>##</w:t>
            </w:r>
          </w:p>
        </w:tc>
        <w:tc>
          <w:tcPr>
            <w:tcW w:w="0" w:type="auto"/>
          </w:tcPr>
          <w:p w14:paraId="349B0B8C" w14:textId="77777777" w:rsidR="00C612C8" w:rsidRDefault="00C612C8"/>
        </w:tc>
        <w:tc>
          <w:tcPr>
            <w:tcW w:w="0" w:type="auto"/>
          </w:tcPr>
          <w:p w14:paraId="3B16D57F" w14:textId="77777777" w:rsidR="00C612C8" w:rsidRDefault="00C612C8"/>
        </w:tc>
      </w:tr>
    </w:tbl>
    <w:p w14:paraId="5D32D8CB" w14:textId="77777777" w:rsidR="00C612C8" w:rsidRDefault="006C0C7C">
      <w:r>
        <w:br w:type="page"/>
      </w:r>
    </w:p>
    <w:p w14:paraId="02B3BB0B" w14:textId="77777777" w:rsidR="00C612C8" w:rsidRDefault="006C0C7C">
      <w:pPr>
        <w:pStyle w:val="Heading2"/>
      </w:pPr>
      <w:bookmarkStart w:id="0" w:name="summary"/>
      <w:r>
        <w:lastRenderedPageBreak/>
        <w:t>Summary</w:t>
      </w:r>
    </w:p>
    <w:p w14:paraId="441B3990" w14:textId="77777777" w:rsidR="00C612C8" w:rsidRDefault="006C0C7C">
      <w:pPr>
        <w:pStyle w:val="FirstParagraph"/>
      </w:pPr>
      <w:r>
        <w:t>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that also vary strongly across height or light gradients can partially mitigate the 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14:paraId="637C155D" w14:textId="77777777" w:rsidR="00C612C8" w:rsidRDefault="006C0C7C">
      <w:r>
        <w:br w:type="page"/>
      </w:r>
    </w:p>
    <w:p w14:paraId="2A4C8FA4" w14:textId="77777777" w:rsidR="00C612C8" w:rsidRDefault="006C0C7C">
      <w:pPr>
        <w:pStyle w:val="Heading1"/>
      </w:pPr>
      <w:bookmarkStart w:id="1" w:name="i.-introduction"/>
      <w:bookmarkEnd w:id="0"/>
      <w:r>
        <w:lastRenderedPageBreak/>
        <w:t>I. Introduction</w:t>
      </w:r>
    </w:p>
    <w:p w14:paraId="562F4DE9" w14:textId="77777777" w:rsidR="00C612C8" w:rsidRDefault="006C0C7C">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next 20 years (IPCC, 2021), accompanied by increasing severity and frequency of heat waves (Meehl &amp; Tebaldi, 2004; IPCC, 2021) and hotter drou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xml:space="preserve">, 2021) by altering rates of photosynthesis and respiration (Corlett, 2011;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xml:space="preserve">, 2021). The net result of higher t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xml:space="preserve">, 2021). The resulting feedba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6FCCBA7C" w14:textId="77777777" w:rsidR="00C612C8" w:rsidRDefault="006C0C7C">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 (Davis </w:t>
      </w:r>
      <w:r>
        <w:rPr>
          <w:i/>
          <w:iCs/>
        </w:rPr>
        <w:t>et al.</w:t>
      </w:r>
      <w:r>
        <w:t xml:space="preserve">, 2019a; Zellweger </w:t>
      </w:r>
      <w:r>
        <w:rPr>
          <w:i/>
          <w:iCs/>
        </w:rPr>
        <w:t>et al.</w:t>
      </w:r>
      <w:r>
        <w:t xml:space="preserve">, 2019). Forests are vertically and horizontally stratified, with overstory canopies playing a crucial role in moderating forest climatic conditions (Ozanne </w:t>
      </w:r>
      <w:r>
        <w:rPr>
          <w:i/>
          <w:iCs/>
        </w:rPr>
        <w:t>et al.</w:t>
      </w:r>
      <w:r>
        <w:t xml:space="preserve">, 2003; Nakamura </w:t>
      </w:r>
      <w:r>
        <w:rPr>
          <w:i/>
          <w:iCs/>
        </w:rPr>
        <w:t>et al.</w:t>
      </w:r>
      <w:r>
        <w:t xml:space="preserve">, 2017), including buffering understory m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ogy, we lack comprehensive understanding of these gradients (but see Niinemets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1C1B14E5" w14:textId="77777777" w:rsidR="00C612C8" w:rsidRDefault="006C0C7C">
      <w:pPr>
        <w:pStyle w:val="BodyText"/>
      </w:pPr>
      <w:r>
        <w:t>Here, we review how the biophysical environment and plant form and function vary across the vertical canopy 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le organic compound emission) and its thermal sensitivity; and (5) tree and ecosystem ecology. We then consider the implications for understanding forest responses to global change, including how these responses scale across space and time.</w:t>
      </w:r>
    </w:p>
    <w:p w14:paraId="55FD53C1" w14:textId="77777777" w:rsidR="00C612C8" w:rsidRDefault="006C0C7C">
      <w:pPr>
        <w:pStyle w:val="CaptionedFigure"/>
      </w:pPr>
      <w:r>
        <w:rPr>
          <w:noProof/>
          <w:lang w:val="en-GB" w:eastAsia="en-GB"/>
        </w:rPr>
        <w:lastRenderedPageBreak/>
        <w:drawing>
          <wp:inline distT="0" distB="0" distL="0" distR="0" wp14:anchorId="579FCDA8" wp14:editId="28A178FB">
            <wp:extent cx="5334000" cy="3817955"/>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334000" cy="3817955"/>
                    </a:xfrm>
                    <a:prstGeom prst="rect">
                      <a:avLst/>
                    </a:prstGeom>
                    <a:noFill/>
                    <a:ln w="9525">
                      <a:noFill/>
                      <a:headEnd/>
                      <a:tailEnd/>
                    </a:ln>
                  </pic:spPr>
                </pic:pic>
              </a:graphicData>
            </a:graphic>
          </wp:inline>
        </w:drawing>
      </w:r>
    </w:p>
    <w:p w14:paraId="728306A6" w14:textId="77777777" w:rsidR="00C612C8" w:rsidRDefault="006C0C7C">
      <w:pPr>
        <w:pStyle w:val="ImageCaption"/>
      </w:pPr>
      <w:r>
        <w:rPr>
          <w:b/>
          <w:bCs/>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p w14:paraId="27A311F5" w14:textId="77777777" w:rsidR="00C612C8" w:rsidRDefault="006C0C7C">
      <w:pPr>
        <w:pStyle w:val="Heading1"/>
      </w:pPr>
      <w:bookmarkStart w:id="2" w:name="ii.-review-of-vertical-gradients"/>
      <w:bookmarkEnd w:id="1"/>
      <w:r>
        <w:t>II. Review of vertical gradients</w:t>
      </w:r>
    </w:p>
    <w:p w14:paraId="35F49D06" w14:textId="77777777" w:rsidR="00C612C8" w:rsidRDefault="006C0C7C">
      <w:pPr>
        <w:pStyle w:val="Heading2"/>
      </w:pPr>
      <w:bookmarkStart w:id="3" w:name="the-biophysical-environment"/>
      <w:r>
        <w:t>1. The biophysical environment</w:t>
      </w:r>
    </w:p>
    <w:p w14:paraId="0438D1CA" w14:textId="77777777" w:rsidR="00C612C8" w:rsidRDefault="006C0C7C">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w:t>
      </w:r>
      <w:r>
        <w:lastRenderedPageBreak/>
        <w:t>Figure S1). 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Lowman &amp; Rinker, 1995).</w:t>
      </w:r>
    </w:p>
    <w:p w14:paraId="12D4E75C" w14:textId="77777777" w:rsidR="00C612C8" w:rsidRDefault="006C0C7C">
      <w:pPr>
        <w:pStyle w:val="CaptionedFigure"/>
      </w:pPr>
      <w:r>
        <w:rPr>
          <w:noProof/>
          <w:lang w:val="en-GB" w:eastAsia="en-GB"/>
        </w:rPr>
        <w:drawing>
          <wp:inline distT="0" distB="0" distL="0" distR="0" wp14:anchorId="55AAEB95" wp14:editId="191C8806">
            <wp:extent cx="5334000" cy="3333750"/>
            <wp:effectExtent l="0" t="0" r="0" b="0"/>
            <wp:docPr id="2"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0CBC7803" w14:textId="77777777" w:rsidR="00C612C8" w:rsidRDefault="006C0C7C">
      <w:pPr>
        <w:pStyle w:val="ImageCaption"/>
      </w:pPr>
      <w:r>
        <w:rPr>
          <w:b/>
          <w:bCs/>
        </w:rPr>
        <w:t>Figure 2. Vertical gradients in the biophysical environment for six US forest sites in the National Ecological Observatory Network (NEON)</w:t>
      </w:r>
      <w:r>
        <w:t>.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14:paraId="3554B86C" w14:textId="77777777" w:rsidR="00C612C8" w:rsidRDefault="006C0C7C">
      <w:pPr>
        <w:pStyle w:val="BodyText"/>
      </w:pPr>
      <w:r>
        <w:t>Canopy foliage acts as the primary physical barrier between the atmosphere and the forest floor, buffering multiple aspects of the understory conditions. It is critical in influencing – and is influenced by – the vertical biophysical gradient (Fig. 2). Leaf area density (</w:t>
      </w:r>
      <w:r>
        <w:rPr>
          <w:i/>
          <w:iCs/>
        </w:rPr>
        <w:t>i.e.</w:t>
      </w:r>
      <w:r>
        <w:t xml:space="preserve">, leaf area per unit volume) patterns along the vertical gradient are heterogeneous across forests </w:t>
      </w:r>
      <w:r>
        <w:lastRenderedPageBreak/>
        <w:t xml:space="preserve">(Fig. 2a-b, Supporting Information Figure S1). Tropical and temperate forests with dense canopies dominated by broadleaf trees generally have highest leaf area density in the upper canopy layers, but understory leaf area density is often relatively high in the understory as well, sometimes with undulating patterns (Terborgh, 1985; Parker </w:t>
      </w:r>
      <w:r>
        <w:rPr>
          <w:i/>
          <w:iCs/>
        </w:rPr>
        <w:t>et al.</w:t>
      </w:r>
      <w:r>
        <w:t xml:space="preserve">, 1989; e.g., SCBI, SERC and HARV, Fig. 2a, Ashton &amp; Hall, 1992; Koike &amp; Syahbuddin, 1993). In forests with more open upper canopies, including many needle-leaf forests, leaf area density can be predominantly accumulated in the lower canopy or understory layers (Baldocchi </w:t>
      </w:r>
      <w:r>
        <w:rPr>
          <w:i/>
          <w:iCs/>
        </w:rPr>
        <w:t>et al.</w:t>
      </w:r>
      <w:r>
        <w:t xml:space="preserve">, 1997; Law </w:t>
      </w:r>
      <w:r>
        <w:rPr>
          <w:i/>
          <w:iCs/>
        </w:rPr>
        <w:t>et al.</w:t>
      </w:r>
      <w:r>
        <w:t xml:space="preserve">, 2001; Bonan, 2016; e.g., OSBS, PUUM, and WREF, Fig. 2a,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n conditions (peak leaf area index, LAI) unless otherwise noted.</w:t>
      </w:r>
    </w:p>
    <w:p w14:paraId="0E33DCF5" w14:textId="1EA74831" w:rsidR="00C612C8" w:rsidRDefault="006C0C7C">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 (Fig. 2a-d, Supporting Information Figure S1, Koike </w:t>
      </w:r>
      <w:r>
        <w:rPr>
          <w:i/>
          <w:iCs/>
        </w:rPr>
        <w:t>et al.</w:t>
      </w:r>
      <w:r>
        <w:t>, 2001). This gradient is more pronounced in dense canopies, including broad-leaf and mixed forests (e.g., SCBI, SERC and HARV, Fig. 2d), than in open canopy forests, including many conifer forests (e.g., OSBS, PUUM, and WREF, Fig. 2d, Supporting Information Figure S1</w:t>
      </w:r>
      <w:ins w:id="4" w:author="Marielle Smith" w:date="2021-09-30T18:40:00Z">
        <w:r w:rsidR="00831D30">
          <w:t>)</w:t>
        </w:r>
      </w:ins>
      <w:del w:id="5" w:author="Marielle Smith" w:date="2021-09-30T18:40:00Z">
        <w:r w:rsidDel="00831D30">
          <w:delText>,</w:delText>
        </w:r>
      </w:del>
      <w:r>
        <w:t xml:space="preserve"> </w:t>
      </w:r>
      <w:ins w:id="6" w:author="Marielle Smith" w:date="2021-09-30T18:41:00Z">
        <w:r w:rsidR="00831D30">
          <w:t>(</w:t>
        </w:r>
      </w:ins>
      <w:r>
        <w:t xml:space="preserve">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2019</w:t>
      </w:r>
      <w:del w:id="7" w:author="Marielle Smith" w:date="2021-09-30T18:40:00Z">
        <w:r w:rsidDel="00831D30">
          <w:delText>b</w:delText>
        </w:r>
      </w:del>
      <w:r>
        <w:t xml:space="preserve">; Parker </w:t>
      </w:r>
      <w:r>
        <w:rPr>
          <w:i/>
          <w:iCs/>
        </w:rPr>
        <w:t>et al.</w:t>
      </w:r>
      <w:r>
        <w:t xml:space="preserve">, 2019). Variability in the light environment decreases with height, with the shaded understory being highly influenced by sunflecks, or brief increases in solar radiation caused by small canopy gaps and wind-induced canopy movements (Way &amp; Pearcy, 2012). </w:t>
      </w:r>
      <w:r w:rsidRPr="00103C57">
        <w:rPr>
          <w:highlight w:val="yellow"/>
        </w:rPr>
        <w:t>Likewise, the mid-canopy experiences a highly variable light environment due to the sun’s passage across a dynamically structured canopy surface [</w:t>
      </w:r>
      <w:r w:rsidRPr="00103C57">
        <w:rPr>
          <w:b/>
          <w:bCs/>
          <w:highlight w:val="yellow"/>
        </w:rPr>
        <w:t>REF- Ty or Marielle</w:t>
      </w:r>
      <w:r w:rsidRPr="00103C57">
        <w:rPr>
          <w:highlight w:val="yellow"/>
        </w:rPr>
        <w:t>]</w:t>
      </w:r>
      <w:r>
        <w:t xml:space="preserve"> The implication of this light gradient is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 2.2).</w:t>
      </w:r>
    </w:p>
    <w:p w14:paraId="76B04EAF" w14:textId="77777777" w:rsidR="00C612C8" w:rsidRDefault="006C0C7C">
      <w:pPr>
        <w:pStyle w:val="BodyText"/>
      </w:pPr>
      <w:r>
        <w:t xml:space="preserve">Wind speeds are also higher at the top of the canopy, owing to the buffering effect of the canopy (Jucker </w:t>
      </w:r>
      <w:r>
        <w:rPr>
          <w:i/>
          <w:iCs/>
        </w:rPr>
        <w:t>et al.</w:t>
      </w:r>
      <w:r>
        <w:t xml:space="preserve">, 2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Fig. 2, Supporting Information Figure S1).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both water and heat loss (see section 2.2).</w:t>
      </w:r>
    </w:p>
    <w:p w14:paraId="64C78BCE" w14:textId="77777777" w:rsidR="00C612C8" w:rsidRDefault="006C0C7C">
      <w:pPr>
        <w:pStyle w:val="BodyText"/>
      </w:pPr>
      <w:r>
        <w:t>Atmospheric concentrations of carbon dioxide (CO</w:t>
      </w:r>
      <w:r>
        <w:rPr>
          <w:vertAlign w:val="subscript"/>
        </w:rPr>
        <w:t>2</w:t>
      </w:r>
      <w:r>
        <w:t>)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2001). Elevated CO</w:t>
      </w:r>
      <w:r>
        <w:rPr>
          <w:vertAlign w:val="subscript"/>
        </w:rPr>
        <w:t>2</w:t>
      </w:r>
      <w:r>
        <w:t xml:space="preserve"> may benefit understory seedlings operating close to their carbon compensation point, but given that </w:t>
      </w:r>
      <w:r>
        <w:lastRenderedPageBreak/>
        <w:t>differences are negligible for most of the day when photosynthesis is occurring, gradients in CO</w:t>
      </w:r>
      <w:r>
        <w:rPr>
          <w:vertAlign w:val="subscript"/>
        </w:rPr>
        <w:t>2</w:t>
      </w:r>
      <w:r>
        <w:t xml:space="preserve"> concentrations are unlikely to significantly affect the energy balance and metabolism of leaves across the forest vertical gradient.</w:t>
      </w:r>
    </w:p>
    <w:p w14:paraId="564B3DF8" w14:textId="77777777" w:rsidR="00C612C8" w:rsidRDefault="006C0C7C">
      <w:pPr>
        <w:pStyle w:val="BodyText"/>
      </w:pPr>
      <w:r>
        <w:t xml:space="preserve">Relative humidity (RH) tends to be higher in the understory and decreases with height, although this trend is absent in open forests (Fig. 2f, Supporting Information Figure S1, e.g., Jucker </w:t>
      </w:r>
      <w:r>
        <w:rPr>
          <w:i/>
          <w:iCs/>
        </w:rPr>
        <w:t>et al.</w:t>
      </w:r>
      <w:r>
        <w:t xml:space="preserve">, 2018; McGregor </w:t>
      </w:r>
      <w:r>
        <w:rPr>
          <w:i/>
          <w:iCs/>
        </w:rPr>
        <w:t>et al.</w:t>
      </w:r>
      <w:r>
        <w:t xml:space="preserve">, 2021). Dense-canopy forests maintain higher daily maximum RH in the understory than open forests and nearby open areas, an effect that is g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H determines vapor pressure deficit (VPD)– the driving force of water loss from leaves–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 2.2).</w:t>
      </w:r>
    </w:p>
    <w:p w14:paraId="1F952EA9" w14:textId="77777777" w:rsidR="00C612C8" w:rsidRDefault="006C0C7C">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it can be significantly buffered by forest canopies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 understory varies with factors such as radiation fluxes, local topography, vertical air mixing, cloud cover and vegetation type (De Frenne </w:t>
      </w:r>
      <w:r>
        <w:rPr>
          <w:i/>
          <w:iCs/>
        </w:rPr>
        <w:t>et al.</w:t>
      </w:r>
      <w:r>
        <w:t xml:space="preserve">, 2021). Typically, dense canopies buffer understories from high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than open canopies, </w:t>
      </w:r>
      <w:r>
        <w:rPr>
          <w:i/>
          <w:iCs/>
        </w:rPr>
        <w:t>i.e.</w:t>
      </w:r>
      <w:r>
        <w:t xml:space="preserve">, dense canopy understories can have cool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open canopy understories or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xml:space="preserve">, 2019).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ue to turbulent air mixing and the thermal radiative flux from the soil and the canopy that is intercepted by lower-canopy layers, analogous to a ‘canopy greenhouse effect’ (e.g., OSBS, Fig. 2g, Supporting Information Figure S1b, Hadley &amp; Smith, 1987; Zweifel </w:t>
      </w:r>
      <w:r>
        <w:rPr>
          <w:i/>
          <w:iCs/>
        </w:rPr>
        <w:t>et al.</w:t>
      </w:r>
      <w:r>
        <w:t xml:space="preserve">, 2002; Rambo &amp; North, 2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w:p>
    <w:p w14:paraId="392BBB86" w14:textId="77777777" w:rsidR="00C612C8" w:rsidRDefault="006C0C7C">
      <w:pPr>
        <w:pStyle w:val="Heading2"/>
      </w:pPr>
      <w:bookmarkStart w:id="8" w:name="leaf-temperature"/>
      <w:bookmarkEnd w:id="3"/>
      <w:r>
        <w:t>2. Leaf temperature</w:t>
      </w:r>
    </w:p>
    <w:p w14:paraId="5DC5CB03" w14:textId="77777777" w:rsidR="00C612C8" w:rsidRDefault="00574A92">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xml:space="preserve">, and is further influenced by other micrometeorological drivers (reviewed above) and by leaf traits and stomatal conductance (see “Leaf traits” and “Leaf gas exchange and its thermal sensitivity”), with leaves adjusting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for carbon assimilation and metabolic processes (Michaletz </w:t>
      </w:r>
      <w:r w:rsidR="006C0C7C">
        <w:rPr>
          <w:i/>
          <w:iCs/>
        </w:rPr>
        <w:t>et al.</w:t>
      </w:r>
      <w:r w:rsidR="006C0C7C">
        <w:t xml:space="preserve">, 2015; Drake </w:t>
      </w:r>
      <w:r w:rsidR="006C0C7C">
        <w:rPr>
          <w:i/>
          <w:iCs/>
        </w:rPr>
        <w:t>et al.</w:t>
      </w:r>
      <w:r w:rsidR="006C0C7C">
        <w:t xml:space="preserve">, 2020; Perez &amp; Feeley, 2020). Leaves are typically cooler than the air at night,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xml:space="preserve">). Leaves are typically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it is most commonly within a few degrees (Cavaleri, 2020).</w:t>
      </w:r>
    </w:p>
    <w:p w14:paraId="080A08EF" w14:textId="77777777" w:rsidR="00C612C8" w:rsidRDefault="006C0C7C">
      <w:pPr>
        <w:pStyle w:val="Heading3"/>
      </w:pPr>
      <w:bookmarkStart w:id="9"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0405804F" w14:textId="77777777" w:rsidR="00C612C8" w:rsidRDefault="006C0C7C">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VPD, wher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can decline at high VPD due to stomatal closur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with wind speed (Fig. 3b, Daudet </w:t>
      </w:r>
      <w:r>
        <w:rPr>
          <w:i/>
          <w:iCs/>
        </w:rPr>
        <w:t>et al.</w:t>
      </w:r>
      <w:r>
        <w:t xml:space="preserve">, 1999), increases with RH (Fig. 3c), increases with leaf size (Fig. 3d), and decreases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6218151D" w14:textId="77777777" w:rsidR="00C612C8" w:rsidRDefault="006C0C7C">
      <w:pPr>
        <w:pStyle w:val="CaptionedFigure"/>
      </w:pPr>
      <w:r>
        <w:rPr>
          <w:noProof/>
          <w:lang w:val="en-GB" w:eastAsia="en-GB"/>
        </w:rPr>
        <w:drawing>
          <wp:inline distT="0" distB="0" distL="0" distR="0" wp14:anchorId="769B204C" wp14:editId="383306CF">
            <wp:extent cx="5334000" cy="2817196"/>
            <wp:effectExtent l="0" t="0" r="0" b="0"/>
            <wp:docPr id="3"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1"/>
                    <a:stretch>
                      <a:fillRect/>
                    </a:stretch>
                  </pic:blipFill>
                  <pic:spPr bwMode="auto">
                    <a:xfrm>
                      <a:off x="0" y="0"/>
                      <a:ext cx="5334000" cy="2817196"/>
                    </a:xfrm>
                    <a:prstGeom prst="rect">
                      <a:avLst/>
                    </a:prstGeom>
                    <a:noFill/>
                    <a:ln w="9525">
                      <a:noFill/>
                      <a:headEnd/>
                      <a:tailEnd/>
                    </a:ln>
                  </pic:spPr>
                </pic:pic>
              </a:graphicData>
            </a:graphic>
          </wp:inline>
        </w:drawing>
      </w:r>
    </w:p>
    <w:p w14:paraId="50EEDF23" w14:textId="77777777" w:rsidR="00C612C8" w:rsidRDefault="006C0C7C">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leaf width,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2</w:t>
      </w:r>
      <w:r>
        <w:t>); ws = wind speed (m/s); rh= relative humidity; lw = leaf width (m); gs = stomatal conductance (mmol m</w:t>
      </w:r>
      <w:r>
        <w:rPr>
          <w:vertAlign w:val="superscript"/>
        </w:rPr>
        <w:t>2</w:t>
      </w:r>
      <w:r>
        <w:t>/s).</w:t>
      </w:r>
    </w:p>
    <w:p w14:paraId="76F3273D" w14:textId="77777777" w:rsidR="00C612C8" w:rsidRDefault="006C0C7C">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 xml:space="preserve">et </w:t>
      </w:r>
      <w:r>
        <w:rPr>
          <w:i/>
          <w:iCs/>
        </w:rPr>
        <w:lastRenderedPageBreak/>
        <w:t>al.</w:t>
      </w:r>
      <w:r>
        <w:t>, 2021). However, when leaf water demand (influenced by VPD and stomatal opening) exceeds the rate of supply, conservation of w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occurs at the cost of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69355415" w14:textId="77777777" w:rsidR="00C612C8" w:rsidRDefault="006C0C7C">
      <w:pPr>
        <w:pStyle w:val="Heading3"/>
      </w:pPr>
      <w:bookmarkStart w:id="10" w:name="vertical-gradients-in-leaf-temperature"/>
      <w:bookmarkEnd w:id="9"/>
      <w:r>
        <w:t>2.2 Vertical gradients in leaf temperature</w:t>
      </w:r>
    </w:p>
    <w:p w14:paraId="3DE78C76" w14:textId="77777777" w:rsidR="00C612C8" w:rsidRDefault="006C0C7C">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Niinemets &amp; Valladares, 2004; Fig. 3b,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Leaf Traits” and “Leaf gas exchange and its thermal sensitivity” sections) mediate the direct effects of solar radiation on upper canopy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70454BE" w14:textId="77777777" w:rsidR="00C612C8" w:rsidRDefault="006C0C7C">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canopy compared to the understory (Fig.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under hot and wet conditions,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Thus, while understory and within-canopy shade leaves can remain cooler under lower radiation, their environment is not conducive to shedding excess heat, which in combination with their physiological propensities may result in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Zweifel </w:t>
      </w:r>
      <w:r>
        <w:rPr>
          <w:i/>
          <w:iCs/>
        </w:rPr>
        <w:t>et al.</w:t>
      </w:r>
      <w:r>
        <w:t xml:space="preserve">, 2002; Schymanski </w:t>
      </w:r>
      <w:r>
        <w:rPr>
          <w:i/>
          <w:iCs/>
        </w:rPr>
        <w:t>et al.</w:t>
      </w:r>
      <w:r>
        <w:t xml:space="preserve">, 2013; Leigh </w:t>
      </w:r>
      <w:r>
        <w:rPr>
          <w:i/>
          <w:iCs/>
        </w:rPr>
        <w:t>et al.</w:t>
      </w:r>
      <w:r>
        <w:t xml:space="preserve">, 2017; S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7C3400F8" w14:textId="77777777" w:rsidR="00C612C8" w:rsidRDefault="006C0C7C">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buffered lower-canopies, in some </w:t>
      </w:r>
      <w:r>
        <w:lastRenderedPageBreak/>
        <w:t>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the lower canopy relative to the upper canopy (Fig. 2h, Supporting Information Figure S1b,e, Hadley &amp; Smith, 1987; Martin </w:t>
      </w:r>
      <w:r>
        <w:rPr>
          <w:i/>
          <w:iCs/>
        </w:rPr>
        <w:t>et al.</w:t>
      </w:r>
      <w:r>
        <w:t xml:space="preserve">, 1999; Zweifel </w:t>
      </w:r>
      <w:r>
        <w:rPr>
          <w:i/>
          <w:iCs/>
        </w:rPr>
        <w:t>et al.</w:t>
      </w:r>
      <w:r>
        <w:t xml:space="preserve">, 2002; Muller </w:t>
      </w:r>
      <w:r>
        <w:rPr>
          <w:i/>
          <w:iCs/>
        </w:rPr>
        <w:t>et al.</w:t>
      </w:r>
      <w:r>
        <w:t xml:space="preserve">, 2021). The latter can result from a combination of still air in the lower canopy,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greater thermal capacitance (capacity to hold heat, Schymanski </w:t>
      </w:r>
      <w:r>
        <w:rPr>
          <w:i/>
          <w:iCs/>
        </w:rPr>
        <w:t>et al.</w:t>
      </w:r>
      <w:r>
        <w:t xml:space="preserve">, 2013). Similarly, in very open forests or savannas, trees growing close to the ground can experience greater heat stress in their lower than upper canopies (Hadley &amp; Smith, 1987; Curtis </w:t>
      </w:r>
      <w:r>
        <w:rPr>
          <w:i/>
          <w:iCs/>
        </w:rPr>
        <w:t>et al.</w:t>
      </w:r>
      <w:r>
        <w:t xml:space="preserve">, 2019; Johnston </w:t>
      </w:r>
      <w:r>
        <w:rPr>
          <w:i/>
          <w:iCs/>
        </w:rPr>
        <w:t>et al.</w:t>
      </w:r>
      <w:r>
        <w:t>, 2020).</w:t>
      </w:r>
    </w:p>
    <w:p w14:paraId="72162559" w14:textId="77777777" w:rsidR="00C612C8" w:rsidRDefault="006C0C7C">
      <w:pPr>
        <w:pStyle w:val="Heading2"/>
      </w:pPr>
      <w:bookmarkStart w:id="11" w:name="leaf-traits"/>
      <w:bookmarkEnd w:id="8"/>
      <w:bookmarkEnd w:id="10"/>
      <w:r>
        <w:t>3. Leaf traits</w:t>
      </w:r>
    </w:p>
    <w:p w14:paraId="56A3BFE4" w14:textId="77777777" w:rsidR="00C612C8" w:rsidRDefault="006C0C7C">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Leaf morphology adjusts to the previously experienced microenvironment during leaf formation in buds, and also during ongoing leaf expansion (Zwieniecki </w:t>
      </w:r>
      <w:r>
        <w:rPr>
          <w:i/>
          <w:iCs/>
        </w:rPr>
        <w:t>et al.</w:t>
      </w:r>
      <w:r>
        <w:t xml:space="preserve">, 2004), and the ratio of far red to red light and associated water demands determine the differentiation of traits of sun and shade leaves (Zwieniecki </w:t>
      </w:r>
      <w:r>
        <w:rPr>
          <w:i/>
          <w:iCs/>
        </w:rPr>
        <w:t>et al.</w:t>
      </w:r>
      <w:r>
        <w:t xml:space="preserve">, 2004; Casas </w:t>
      </w:r>
      <w:r>
        <w:rPr>
          <w:i/>
          <w:iCs/>
        </w:rPr>
        <w:t>et al.</w:t>
      </w:r>
      <w:r>
        <w:t>, 2011; Keenan &amp; Niinemets, 2016). This dichotomy in leaves is observed along the vertical gradient where canopy-leaves vary dramatically from canopy-interior and understory due to the differences in biophysical conditions (Fig. 2, Supporting Information Figure S1).</w:t>
      </w:r>
    </w:p>
    <w:p w14:paraId="630571B5" w14:textId="77777777" w:rsidR="00C612C8" w:rsidRDefault="006C0C7C">
      <w:pPr>
        <w:pStyle w:val="BodyText"/>
      </w:pPr>
      <w:r>
        <w:t xml:space="preserve">Across the vertical gradient, traits vary (1) across sun and shade leaves within individuals, (2) across canopy and understory individuals of the same species, and (3) across canopy and understory species. The majority of studies characterizing variation in leaf traits or metabolism examine intraspecific patterns (categories 1 and 2), which are therefore the main focus of this review (Table 1). However, when it comes to understanding and modeling forest ecosystem function, given that species traits strongly shape the propensity for trees to inhabit understory vs. canopy positions, ecosystem function is also shaped by interspecific trait variation (e.g., Cavaleri </w:t>
      </w:r>
      <w:r>
        <w:rPr>
          <w:i/>
          <w:iCs/>
        </w:rPr>
        <w:t>et al.</w:t>
      </w:r>
      <w:r>
        <w:t>, 2010).</w:t>
      </w:r>
    </w:p>
    <w:p w14:paraId="62E80B76" w14:textId="77777777" w:rsidR="00C612C8" w:rsidRDefault="006C0C7C">
      <w:pPr>
        <w:pStyle w:val="Heading3"/>
      </w:pPr>
      <w:bookmarkStart w:id="12" w:name="intraspecific-trait-variation"/>
      <w:r>
        <w:t>3.1. Intraspecific trait variation</w:t>
      </w:r>
    </w:p>
    <w:p w14:paraId="7B0C9E7B" w14:textId="77777777" w:rsidR="00C612C8" w:rsidRDefault="006C0C7C">
      <w:pPr>
        <w:pStyle w:val="FirstParagraph"/>
      </w:pPr>
      <w:r>
        <w:t>Within-canopy, leaf traits vary along the vertical light gradient (</w:t>
      </w:r>
      <w:r>
        <w:rPr>
          <w:i/>
          <w:iCs/>
        </w:rPr>
        <w:t>i.e.,</w:t>
      </w:r>
      <w:r>
        <w:t xml:space="preserve"> sun and shade leaves, Casas </w:t>
      </w:r>
      <w:r>
        <w:rPr>
          <w:i/>
          <w:iCs/>
        </w:rPr>
        <w:t>et al.</w:t>
      </w:r>
      <w:r>
        <w:t xml:space="preserve">, 2011) at a biochemical, anatomical and structural level (Table 1, Sack </w:t>
      </w:r>
      <w:r>
        <w:rPr>
          <w:i/>
          <w:iCs/>
        </w:rPr>
        <w:t>et al.</w:t>
      </w:r>
      <w:r>
        <w:t xml:space="preserve">, 2006; Niinemets </w:t>
      </w:r>
      <w:r>
        <w:rPr>
          <w:i/>
          <w:iCs/>
        </w:rPr>
        <w:t>et al.</w:t>
      </w:r>
      <w:r>
        <w:t xml:space="preserve">, 2015a; Chen </w:t>
      </w:r>
      <w:r>
        <w:rPr>
          <w:i/>
          <w:iCs/>
        </w:rPr>
        <w:t>et al.</w:t>
      </w:r>
      <w:r>
        <w:t xml:space="preserve">, 2020). Much of our understanding of trait coordination is based on the leaf economics spectrum concept developed across diverse species (Wright </w:t>
      </w:r>
      <w:r>
        <w:rPr>
          <w:i/>
          <w:iCs/>
        </w:rPr>
        <w:t>et al.</w:t>
      </w:r>
      <w:r>
        <w:t xml:space="preserve">, 2004), which was developed using sun leaves (Keenan &amp; Niinemets, 2016; Chen </w:t>
      </w:r>
      <w:r>
        <w:rPr>
          <w:i/>
          <w:iCs/>
        </w:rPr>
        <w:t>et al.</w:t>
      </w:r>
      <w:r>
        <w:t xml:space="preserve">, 2020), so further research is needed to characterize trait relationships and responses vertically through the full range of canopy microenvironments. It has been established that independently of the light environment, traits also vary within species along the ontogenetic trajectory from the understory to the canopy. For example, leaf mass </w:t>
      </w:r>
      <w:r>
        <w:lastRenderedPageBreak/>
        <w:t>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Therefore, ontogeny is bound to play a role in shaping leaf traits and thermal sensitivity (Niinemets, 2010; Carter </w:t>
      </w:r>
      <w:r>
        <w:rPr>
          <w:i/>
          <w:iCs/>
        </w:rPr>
        <w:t>et al.</w:t>
      </w:r>
      <w:r>
        <w:t>, 2021).</w:t>
      </w:r>
    </w:p>
    <w:p w14:paraId="2E28D51D" w14:textId="77777777" w:rsidR="00C612C8" w:rsidRDefault="006C0C7C">
      <w:r>
        <w:br w:type="page"/>
      </w:r>
    </w:p>
    <w:p w14:paraId="6F8479E5" w14:textId="77777777" w:rsidR="00C612C8" w:rsidRDefault="006C0C7C">
      <w:pPr>
        <w:pStyle w:val="BodyText"/>
      </w:pPr>
      <w:r>
        <w:rPr>
          <w:b/>
          <w:bCs/>
        </w:rPr>
        <w:lastRenderedPageBreak/>
        <w:t>Table 1.</w:t>
      </w:r>
      <w:r>
        <w:t xml:space="preserve"> Summary of observed variation in leaf traits across the vertical gradient and/or between sun and shade leaves. Studies listed here were compiled using a systematic review process, as described in Supplementary Information Methods S3.</w:t>
      </w:r>
    </w:p>
    <w:p w14:paraId="48454784" w14:textId="77777777" w:rsidR="00C612C8" w:rsidRDefault="006C0C7C">
      <w:pPr>
        <w:pStyle w:val="BodyText"/>
      </w:pPr>
      <w:r>
        <w:rPr>
          <w:noProof/>
          <w:lang w:val="en-GB" w:eastAsia="en-GB"/>
        </w:rPr>
        <w:drawing>
          <wp:inline distT="0" distB="0" distL="0" distR="0" wp14:anchorId="18990F24" wp14:editId="42E686AF">
            <wp:extent cx="5334000" cy="72533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2"/>
                    <a:stretch>
                      <a:fillRect/>
                    </a:stretch>
                  </pic:blipFill>
                  <pic:spPr bwMode="auto">
                    <a:xfrm>
                      <a:off x="0" y="0"/>
                      <a:ext cx="5334000" cy="7253391"/>
                    </a:xfrm>
                    <a:prstGeom prst="rect">
                      <a:avLst/>
                    </a:prstGeom>
                    <a:noFill/>
                    <a:ln w="9525">
                      <a:noFill/>
                      <a:headEnd/>
                      <a:tailEnd/>
                    </a:ln>
                  </pic:spPr>
                </pic:pic>
              </a:graphicData>
            </a:graphic>
          </wp:inline>
        </w:drawing>
      </w:r>
    </w:p>
    <w:p w14:paraId="24D58093" w14:textId="77777777" w:rsidR="00C612C8" w:rsidRDefault="006C0C7C">
      <w:r>
        <w:br w:type="page"/>
      </w:r>
    </w:p>
    <w:p w14:paraId="2DB25747" w14:textId="77777777" w:rsidR="00C612C8" w:rsidRDefault="006C0C7C">
      <w:pPr>
        <w:pStyle w:val="BodyText"/>
      </w:pPr>
      <w:r>
        <w:lastRenderedPageBreak/>
        <w:t>Table 1, cont.</w:t>
      </w:r>
    </w:p>
    <w:p w14:paraId="2DCB0A66" w14:textId="77777777" w:rsidR="00C612C8" w:rsidRDefault="006C0C7C">
      <w:pPr>
        <w:pStyle w:val="BodyText"/>
      </w:pPr>
      <w:r>
        <w:rPr>
          <w:noProof/>
          <w:lang w:val="en-GB" w:eastAsia="en-GB"/>
        </w:rPr>
        <w:drawing>
          <wp:inline distT="0" distB="0" distL="0" distR="0" wp14:anchorId="20C9C0AB" wp14:editId="76F11278">
            <wp:extent cx="5334000" cy="7371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3"/>
                    <a:stretch>
                      <a:fillRect/>
                    </a:stretch>
                  </pic:blipFill>
                  <pic:spPr bwMode="auto">
                    <a:xfrm>
                      <a:off x="0" y="0"/>
                      <a:ext cx="5334000" cy="7371588"/>
                    </a:xfrm>
                    <a:prstGeom prst="rect">
                      <a:avLst/>
                    </a:prstGeom>
                    <a:noFill/>
                    <a:ln w="9525">
                      <a:noFill/>
                      <a:headEnd/>
                      <a:tailEnd/>
                    </a:ln>
                  </pic:spPr>
                </pic:pic>
              </a:graphicData>
            </a:graphic>
          </wp:inline>
        </w:drawing>
      </w:r>
    </w:p>
    <w:p w14:paraId="615AA918" w14:textId="77777777" w:rsidR="00C612C8" w:rsidRDefault="006C0C7C">
      <w:r>
        <w:br w:type="page"/>
      </w:r>
    </w:p>
    <w:p w14:paraId="6E15E6D7" w14:textId="77777777" w:rsidR="00C612C8" w:rsidRDefault="006C0C7C">
      <w:pPr>
        <w:pStyle w:val="BodyText"/>
      </w:pPr>
      <w:r>
        <w:lastRenderedPageBreak/>
        <w:t>Table 1, cont.</w:t>
      </w:r>
    </w:p>
    <w:p w14:paraId="5945C03D" w14:textId="77777777" w:rsidR="00C612C8" w:rsidRDefault="006C0C7C">
      <w:pPr>
        <w:pStyle w:val="BodyText"/>
      </w:pPr>
      <w:r>
        <w:rPr>
          <w:noProof/>
          <w:lang w:val="en-GB" w:eastAsia="en-GB"/>
        </w:rPr>
        <w:drawing>
          <wp:inline distT="0" distB="0" distL="0" distR="0" wp14:anchorId="195E8832" wp14:editId="5A9BB0B7">
            <wp:extent cx="5334000" cy="956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4"/>
                    <a:stretch>
                      <a:fillRect/>
                    </a:stretch>
                  </pic:blipFill>
                  <pic:spPr bwMode="auto">
                    <a:xfrm>
                      <a:off x="0" y="0"/>
                      <a:ext cx="5334000" cy="956294"/>
                    </a:xfrm>
                    <a:prstGeom prst="rect">
                      <a:avLst/>
                    </a:prstGeom>
                    <a:noFill/>
                    <a:ln w="9525">
                      <a:noFill/>
                      <a:headEnd/>
                      <a:tailEnd/>
                    </a:ln>
                  </pic:spPr>
                </pic:pic>
              </a:graphicData>
            </a:graphic>
          </wp:inline>
        </w:drawing>
      </w:r>
    </w:p>
    <w:p w14:paraId="63ECC0FF"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0CB4D281" w14:textId="77777777" w:rsidR="00C612C8" w:rsidRDefault="006C0C7C">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0FFC4681" w14:textId="77777777" w:rsidR="00C612C8" w:rsidRDefault="006C0C7C">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14:paraId="5C2979B6" w14:textId="77777777" w:rsidR="00C612C8" w:rsidRDefault="006C0C7C">
      <w:pPr>
        <w:pStyle w:val="BodyText"/>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xml:space="preserve">, 2018), but with greater leaf packing and clumping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also ‘Leaf gas exchange and its thermal sensitivity’ section, Zwieniecki </w:t>
      </w:r>
      <w:r>
        <w:rPr>
          <w:i/>
          <w:iCs/>
        </w:rPr>
        <w:t>et al.</w:t>
      </w:r>
      <w:r>
        <w:t xml:space="preserve">, 2004). At the same time, sun leaves also have adaptations to protect against water stress, particularly in drier climates, including greater cuticle thickness (protects against water lo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xml:space="preserve"> (2016)]. In contrast, shade leaves have traits that maximize light capture in the diffuse-light environment with sunflecks (e.g., lower LMA and higher light absorptance efficiency per unit biomass), but larger leaf size and lower transpiration </w:t>
      </w:r>
      <w:r>
        <w:lastRenderedPageBreak/>
        <w:t xml:space="preserve">makes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aratively homogeneous, leaf traits may be more shaped by maximum air temperature (</w:t>
      </w:r>
      <m:oMath>
        <m:sSub>
          <m:sSubPr>
            <m:ctrlPr>
              <w:rPr>
                <w:rFonts w:ascii="Cambria Math" w:hAnsi="Cambria Math"/>
              </w:rPr>
            </m:ctrlPr>
          </m:sSubPr>
          <m:e>
            <m:r>
              <w:rPr>
                <w:rFonts w:ascii="Cambria Math" w:hAnsi="Cambria Math"/>
              </w:rPr>
              <m:t>T</m:t>
            </m:r>
          </m:e>
          <m:sub>
            <m:r>
              <w:rPr>
                <w:rFonts w:ascii="Cambria Math" w:hAnsi="Cambria Math"/>
              </w:rPr>
              <m:t>ai</m:t>
            </m:r>
            <m:sSub>
              <m:sSubPr>
                <m:ctrlPr>
                  <w:rPr>
                    <w:rFonts w:ascii="Cambria Math" w:hAnsi="Cambria Math"/>
                  </w:rPr>
                </m:ctrlPr>
              </m:sSubPr>
              <m:e>
                <m:r>
                  <w:rPr>
                    <w:rFonts w:ascii="Cambria Math" w:hAnsi="Cambria Math"/>
                  </w:rPr>
                  <m:t>r</m:t>
                </m:r>
              </m:e>
              <m:sub>
                <m:r>
                  <w:rPr>
                    <w:rFonts w:ascii="Cambria Math" w:hAnsi="Cambria Math"/>
                  </w:rPr>
                  <m:t>max</m:t>
                </m:r>
              </m:sub>
            </m:sSub>
          </m:sub>
        </m:sSub>
      </m:oMath>
      <w:r>
        <w:t xml:space="preserve">) and VPD stress than by light (Mediavilla </w:t>
      </w:r>
      <w:r>
        <w:rPr>
          <w:i/>
          <w:iCs/>
        </w:rPr>
        <w:t>et al.</w:t>
      </w:r>
      <w:r>
        <w:t>, 2019).</w:t>
      </w:r>
    </w:p>
    <w:p w14:paraId="3E2F1375" w14:textId="77777777" w:rsidR="00C612C8" w:rsidRDefault="006C0C7C">
      <w:pPr>
        <w:pStyle w:val="BodyText"/>
      </w:pPr>
      <w:r>
        <w:t>Most leaf biochemical traits also vary across light and height gradients (Table 1), both shaping and resulting from gradients in metabolism (see “Leaf gas exchange and its thermal sensitivity” section,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w:t>
      </w:r>
      <w:r>
        <w:rPr>
          <w:i/>
          <w:iCs/>
        </w:rPr>
        <w:t>et al.</w:t>
      </w:r>
      <w:r>
        <w:t xml:space="preserve">, 2004a;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canopy give shade leaves greater PAR absorptance efficiency (Table 1). Higher photosynthetic rates (per unit leaf area) and more frequent stomatal closure higher (see “Leaf gas exchange and its thermal sensitivity” section, Table 2)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concentrations in leaf tissues (Table 1).</w:t>
      </w:r>
    </w:p>
    <w:p w14:paraId="2F0A4F43" w14:textId="77777777" w:rsidR="00C612C8" w:rsidRDefault="006C0C7C">
      <w:pPr>
        <w:pStyle w:val="BodyText"/>
      </w:pPr>
      <w:r>
        <w:t xml:space="preserve">Biochemical protection against foliage light and heat damage also increases with irradiance, and thus tends to be higher in the upper canopy than in the understory (Table 1). Carotenoids (e.g., beta carotene and lutein), including xanthophyll cycle pigments (i.e., violaxanthin, antheraxanthin and zeaxanthin, VAZ), can play a role in antioxidant scavenging and converting excess excitation energy into heat to reduce photoinhibition (Niinemets </w:t>
      </w:r>
      <w:r>
        <w:rPr>
          <w:i/>
          <w:iCs/>
        </w:rPr>
        <w:t>et al.</w:t>
      </w:r>
      <w:r>
        <w:t xml:space="preserve">, 1998; Niinemets, 2007a; Mathur </w:t>
      </w:r>
      <w:r>
        <w:rPr>
          <w:i/>
          <w:iCs/>
        </w:rPr>
        <w:t>et al.</w:t>
      </w:r>
      <w:r>
        <w:t xml:space="preserve">, 2018). The dis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 </w:t>
      </w:r>
      <w:r w:rsidRPr="00103C57">
        <w:rPr>
          <w:highlight w:val="yellow"/>
        </w:rPr>
        <w:t xml:space="preserve">Capacity for heat-sensitive emissions of volatile organic compounds (VOCs), including isoprenes and monoterpenes, enhances photosynthetic thermal tolerance by regulating antioxidant defenses and other metabolic processes [Sharkey </w:t>
      </w:r>
      <w:r w:rsidRPr="00103C57">
        <w:rPr>
          <w:i/>
          <w:iCs/>
          <w:highlight w:val="yellow"/>
        </w:rPr>
        <w:t>et al.</w:t>
      </w:r>
      <w:r w:rsidRPr="00103C57">
        <w:rPr>
          <w:highlight w:val="yellow"/>
        </w:rPr>
        <w:t xml:space="preserve"> (2008); Taylor </w:t>
      </w:r>
      <w:r w:rsidRPr="00103C57">
        <w:rPr>
          <w:i/>
          <w:iCs/>
          <w:highlight w:val="yellow"/>
        </w:rPr>
        <w:t>et al.</w:t>
      </w:r>
      <w:r w:rsidRPr="00103C57">
        <w:rPr>
          <w:highlight w:val="yellow"/>
        </w:rPr>
        <w:t xml:space="preserve"> (2019); Monson </w:t>
      </w:r>
      <w:r w:rsidRPr="00103C57">
        <w:rPr>
          <w:i/>
          <w:iCs/>
          <w:highlight w:val="yellow"/>
        </w:rPr>
        <w:t>et al.</w:t>
      </w:r>
      <w:r w:rsidRPr="00103C57">
        <w:rPr>
          <w:highlight w:val="yellow"/>
        </w:rPr>
        <w:t xml:space="preserve"> (2021); </w:t>
      </w:r>
      <w:r w:rsidRPr="00103C57">
        <w:rPr>
          <w:b/>
          <w:bCs/>
          <w:highlight w:val="yellow"/>
        </w:rPr>
        <w:t>REF ON MONOTERPENES?</w:t>
      </w:r>
      <w:r w:rsidRPr="00103C57">
        <w:rPr>
          <w:highlight w:val="yellow"/>
        </w:rPr>
        <w:t>]. VOC emission capacity is a species-level trait [</w:t>
      </w:r>
      <w:r w:rsidRPr="00103C57">
        <w:rPr>
          <w:b/>
          <w:bCs/>
          <w:highlight w:val="yellow"/>
        </w:rPr>
        <w:t>REFS</w:t>
      </w:r>
      <w:r w:rsidRPr="00103C57">
        <w:rPr>
          <w:highlight w:val="yellow"/>
        </w:rPr>
        <w:t xml:space="preserve">], such that intrapspecific variation across across vertical gradients are not applicable, but frequency of this trait varies across the vertical gradient (see section 3.2), as do emission rates (see section 4.4, Taylor </w:t>
      </w:r>
      <w:r w:rsidRPr="00103C57">
        <w:rPr>
          <w:i/>
          <w:iCs/>
          <w:highlight w:val="yellow"/>
        </w:rPr>
        <w:t>et al.</w:t>
      </w:r>
      <w:r w:rsidRPr="00103C57">
        <w:rPr>
          <w:highlight w:val="yellow"/>
        </w:rPr>
        <w:t>, 2021).</w:t>
      </w:r>
    </w:p>
    <w:p w14:paraId="398F9C6D" w14:textId="77777777" w:rsidR="00C612C8" w:rsidRDefault="006C0C7C">
      <w:pPr>
        <w:pStyle w:val="BodyText"/>
      </w:pPr>
      <w:r>
        <w:t xml:space="preserve">The vertical structure of microenvironments likely influences forest photosynthetic capacity (Rey-Sánchez </w:t>
      </w:r>
      <w:r>
        <w:rPr>
          <w:i/>
          <w:iCs/>
        </w:rPr>
        <w:t>et al.</w:t>
      </w:r>
      <w:r>
        <w:t xml:space="preserve">, 2016) via leaf phenology. In deciduous forests, the timing and extent of seasonal leaf gain and loss is structured across the vertical profile. For example, in a temperate deciduous forest, spring bud-break tended to occur earlier among juvenile trees in the more sheltered understory, where temperature sums accumulated more rapidly, than among conspecific canopy trees (Augspurger &amp; Bartlett, 2003). Within tropical dry-deciduous species in Panama, the fraction of seasonally deciduous individuals increased toward larger tree size classes in hotter, brighter environments, with understory individuals typically remaining evergreen (Condit </w:t>
      </w:r>
      <w:r>
        <w:rPr>
          <w:i/>
          <w:iCs/>
        </w:rPr>
        <w:t>et al.</w:t>
      </w:r>
      <w:r>
        <w:t xml:space="preserve">, 2000). Even in evergreen forests, environmental variation alters leaf age distributions (Albert </w:t>
      </w:r>
      <w:r>
        <w:rPr>
          <w:i/>
          <w:iCs/>
        </w:rPr>
        <w:t>et al.</w:t>
      </w:r>
      <w:r>
        <w:t xml:space="preserve">, 2019), which affects forest photosynthetic capacity (Wu </w:t>
      </w:r>
      <w:r>
        <w:rPr>
          <w:i/>
          <w:iCs/>
        </w:rPr>
        <w:t>et al.</w:t>
      </w:r>
      <w:r>
        <w:t xml:space="preserve">, 2016; Niinemets, 2016) and heat stress via age-specific leaf function (Albert </w:t>
      </w:r>
      <w:r>
        <w:rPr>
          <w:i/>
          <w:iCs/>
        </w:rPr>
        <w:t>et al.</w:t>
      </w:r>
      <w:r>
        <w:t xml:space="preserve">, 2019). For instance, in tropical evergreen forests, </w:t>
      </w:r>
      <w:r>
        <w:lastRenderedPageBreak/>
        <w:t xml:space="preserve">because leaf turnover rates of sun leaves in the upper canopy is faster than in the subcanopy, less damage accumulates (Miller </w:t>
      </w:r>
      <w:r>
        <w:rPr>
          <w:i/>
          <w:iCs/>
        </w:rPr>
        <w:t>et al.</w:t>
      </w:r>
      <w:r>
        <w:t xml:space="preserve">, 2021). Leaf age affects vulnerability to heat stress and has a strong effect on metabolism (Kikuzawa &amp; Lechowicz, 2006; Zhou </w:t>
      </w:r>
      <w:r>
        <w:rPr>
          <w:i/>
          <w:iCs/>
        </w:rPr>
        <w:t>et al.</w:t>
      </w:r>
      <w:r>
        <w:t xml:space="preserve">, 2015; Marias </w:t>
      </w:r>
      <w:r>
        <w:rPr>
          <w:i/>
          <w:iCs/>
        </w:rPr>
        <w:t>et al.</w:t>
      </w:r>
      <w:r>
        <w:t>, 2017), and can be expected to similarly scale through vertically structured phenology to affect forest responses to heat anomalies.</w:t>
      </w:r>
    </w:p>
    <w:p w14:paraId="5570C854" w14:textId="77777777" w:rsidR="00C612C8" w:rsidRDefault="006C0C7C">
      <w:pPr>
        <w:pStyle w:val="Heading3"/>
      </w:pPr>
      <w:bookmarkStart w:id="13" w:name="interspecific-trait-variation"/>
      <w:bookmarkEnd w:id="12"/>
      <w:r>
        <w:t>3.2. Interspecific trait variation</w:t>
      </w:r>
    </w:p>
    <w:p w14:paraId="62C22A56" w14:textId="77777777" w:rsidR="00C612C8" w:rsidRDefault="006C0C7C">
      <w:pPr>
        <w:pStyle w:val="FirstParagraph"/>
      </w:pPr>
      <w:r>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w:t>
      </w:r>
      <w:bookmarkStart w:id="14" w:name="_GoBack"/>
      <w:bookmarkEnd w:id="14"/>
      <w:r>
        <w:t xml:space="preserve">light gradients across forest species is similar to within-species trends in traits and sometimes metabolism (Thomas &amp; Winner, 2002; Rozendaal </w:t>
      </w:r>
      <w:r>
        <w:rPr>
          <w:i/>
          <w:iCs/>
        </w:rPr>
        <w:t>et al.</w:t>
      </w:r>
      <w:r>
        <w:t xml:space="preserve">, 2006; Houter &amp; Pons, 2012). For instance, across increasing tree size classes, there is an increase in the fractions of species that are deciduous (mirroring the faction of individuals, Condit </w:t>
      </w:r>
      <w:r>
        <w:rPr>
          <w:i/>
          <w:iCs/>
        </w:rPr>
        <w:t>et al.</w:t>
      </w:r>
      <w:r>
        <w:t xml:space="preserve">, 2000; Meakem </w:t>
      </w:r>
      <w:r>
        <w:rPr>
          <w:i/>
          <w:iCs/>
        </w:rPr>
        <w:t>et al.</w:t>
      </w:r>
      <w:r>
        <w:t xml:space="preserve">, 2018), </w:t>
      </w:r>
      <w:r w:rsidRPr="00103C57">
        <w:rPr>
          <w:highlight w:val="yellow"/>
        </w:rPr>
        <w:t xml:space="preserve">and a recent inventory in an Amazon forest showed that both the abundance of emitting species and average emission rates were highest in the mid-canopy (see section 4.4, Taylor </w:t>
      </w:r>
      <w:r w:rsidRPr="00103C57">
        <w:rPr>
          <w:i/>
          <w:iCs/>
          <w:highlight w:val="yellow"/>
        </w:rPr>
        <w:t>et al.</w:t>
      </w:r>
      <w:r w:rsidRPr="00103C57">
        <w:rPr>
          <w:highlight w:val="yellow"/>
        </w:rPr>
        <w:t>, 2021).</w:t>
      </w:r>
      <w:r>
        <w:t xml:space="preserve"> However, exceptions exist: at least among evergreen species, shade tolerant species tend to have higher LMA than light demanding species, by contrast with the generally higher LMA for sun than shade leaves within canopies (Lusk </w:t>
      </w:r>
      <w:r>
        <w:rPr>
          <w:i/>
          <w:iCs/>
        </w:rPr>
        <w:t>et al.</w:t>
      </w:r>
      <w:r>
        <w:t xml:space="preserve">, 2008). Further, the range in trait values can be several times greater in multi-species canopy than in understory species, based on their inherent species-specific traits and responses to environmental conditions.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metabolism within forest ecosystems are underpinned by both intra- and inter-specific variation in traits.</w:t>
      </w:r>
    </w:p>
    <w:p w14:paraId="4DDF0DB1" w14:textId="77777777" w:rsidR="00C612C8" w:rsidRDefault="006C0C7C">
      <w:pPr>
        <w:pStyle w:val="Heading2"/>
      </w:pPr>
      <w:bookmarkStart w:id="15" w:name="Xf540f3eb20213ebe69bde639521139bd7a5d3c0"/>
      <w:bookmarkEnd w:id="11"/>
      <w:bookmarkEnd w:id="13"/>
      <w:r>
        <w:t>4. Leaf gas exchange and its thermal sensitivity</w:t>
      </w:r>
    </w:p>
    <w:p w14:paraId="011D2116" w14:textId="77777777" w:rsidR="00C612C8" w:rsidRDefault="006C0C7C">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long a vertical canopy gradient, or compared sun and shade leaves (Table 2).</w:t>
      </w:r>
    </w:p>
    <w:p w14:paraId="558AFE0A" w14:textId="77777777" w:rsidR="00C612C8" w:rsidRDefault="006C0C7C">
      <w:r>
        <w:br w:type="page"/>
      </w:r>
    </w:p>
    <w:p w14:paraId="5040B68D" w14:textId="77777777" w:rsidR="00C612C8" w:rsidRDefault="006C0C7C">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p w14:paraId="5DA81A42" w14:textId="77777777" w:rsidR="00C612C8" w:rsidRDefault="006C0C7C">
      <w:pPr>
        <w:pStyle w:val="BodyText"/>
      </w:pPr>
      <w:r>
        <w:rPr>
          <w:noProof/>
          <w:lang w:val="en-GB" w:eastAsia="en-GB"/>
        </w:rPr>
        <w:drawing>
          <wp:inline distT="0" distB="0" distL="0" distR="0" wp14:anchorId="21D7526B" wp14:editId="5C81A8F6">
            <wp:extent cx="5334000" cy="69297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5"/>
                    <a:stretch>
                      <a:fillRect/>
                    </a:stretch>
                  </pic:blipFill>
                  <pic:spPr bwMode="auto">
                    <a:xfrm>
                      <a:off x="0" y="0"/>
                      <a:ext cx="5334000" cy="6929736"/>
                    </a:xfrm>
                    <a:prstGeom prst="rect">
                      <a:avLst/>
                    </a:prstGeom>
                    <a:noFill/>
                    <a:ln w="9525">
                      <a:noFill/>
                      <a:headEnd/>
                      <a:tailEnd/>
                    </a:ln>
                  </pic:spPr>
                </pic:pic>
              </a:graphicData>
            </a:graphic>
          </wp:inline>
        </w:drawing>
      </w:r>
    </w:p>
    <w:p w14:paraId="15044A6B" w14:textId="77777777" w:rsidR="00C612C8" w:rsidRDefault="006C0C7C">
      <w:r>
        <w:br w:type="page"/>
      </w:r>
    </w:p>
    <w:p w14:paraId="60A7A8AF" w14:textId="77777777" w:rsidR="00C612C8" w:rsidRDefault="006C0C7C">
      <w:pPr>
        <w:pStyle w:val="BodyText"/>
      </w:pPr>
      <w:r>
        <w:lastRenderedPageBreak/>
        <w:t>Table 2, cont.</w:t>
      </w:r>
    </w:p>
    <w:p w14:paraId="1AFF3C29" w14:textId="77777777" w:rsidR="00C612C8" w:rsidRDefault="006C0C7C">
      <w:pPr>
        <w:pStyle w:val="BodyText"/>
      </w:pPr>
      <w:r>
        <w:rPr>
          <w:noProof/>
          <w:lang w:val="en-GB" w:eastAsia="en-GB"/>
        </w:rPr>
        <w:drawing>
          <wp:inline distT="0" distB="0" distL="0" distR="0" wp14:anchorId="753BDA41" wp14:editId="1430D73E">
            <wp:extent cx="5334000" cy="72350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6"/>
                    <a:stretch>
                      <a:fillRect/>
                    </a:stretch>
                  </pic:blipFill>
                  <pic:spPr bwMode="auto">
                    <a:xfrm>
                      <a:off x="0" y="0"/>
                      <a:ext cx="5334000" cy="7235006"/>
                    </a:xfrm>
                    <a:prstGeom prst="rect">
                      <a:avLst/>
                    </a:prstGeom>
                    <a:noFill/>
                    <a:ln w="9525">
                      <a:noFill/>
                      <a:headEnd/>
                      <a:tailEnd/>
                    </a:ln>
                  </pic:spPr>
                </pic:pic>
              </a:graphicData>
            </a:graphic>
          </wp:inline>
        </w:drawing>
      </w:r>
    </w:p>
    <w:p w14:paraId="4CB3AAAA" w14:textId="77777777" w:rsidR="00C612C8" w:rsidRDefault="006C0C7C">
      <w:r>
        <w:br w:type="page"/>
      </w:r>
    </w:p>
    <w:p w14:paraId="23A71752" w14:textId="77777777" w:rsidR="00C612C8" w:rsidRDefault="006C0C7C">
      <w:pPr>
        <w:pStyle w:val="BodyText"/>
      </w:pPr>
      <w:r>
        <w:lastRenderedPageBreak/>
        <w:t>Table 2, cont.</w:t>
      </w:r>
    </w:p>
    <w:p w14:paraId="5C367D47" w14:textId="77777777" w:rsidR="00C612C8" w:rsidRDefault="006C0C7C">
      <w:pPr>
        <w:pStyle w:val="BodyText"/>
      </w:pPr>
      <w:r>
        <w:rPr>
          <w:noProof/>
          <w:lang w:val="en-GB" w:eastAsia="en-GB"/>
        </w:rPr>
        <w:drawing>
          <wp:inline distT="0" distB="0" distL="0" distR="0" wp14:anchorId="30BE2118" wp14:editId="090858B5">
            <wp:extent cx="5334000" cy="70564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7"/>
                    <a:stretch>
                      <a:fillRect/>
                    </a:stretch>
                  </pic:blipFill>
                  <pic:spPr bwMode="auto">
                    <a:xfrm>
                      <a:off x="0" y="0"/>
                      <a:ext cx="5334000" cy="7056437"/>
                    </a:xfrm>
                    <a:prstGeom prst="rect">
                      <a:avLst/>
                    </a:prstGeom>
                    <a:noFill/>
                    <a:ln w="9525">
                      <a:noFill/>
                      <a:headEnd/>
                      <a:tailEnd/>
                    </a:ln>
                  </pic:spPr>
                </pic:pic>
              </a:graphicData>
            </a:graphic>
          </wp:inline>
        </w:drawing>
      </w:r>
    </w:p>
    <w:p w14:paraId="3170FA7D"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6466440" w14:textId="77777777" w:rsidR="00C612C8" w:rsidRDefault="006C0C7C">
      <w:pPr>
        <w:pStyle w:val="BodyText"/>
      </w:pPr>
      <m:oMath>
        <m:r>
          <m:rPr>
            <m:sty m:val="p"/>
          </m:rPr>
          <w:rPr>
            <w:rFonts w:ascii="Cambria Math" w:hAnsi="Cambria Math"/>
          </w:rPr>
          <w:lastRenderedPageBreak/>
          <m:t>†</m:t>
        </m:r>
      </m:oMath>
      <w:r>
        <w:t xml:space="preserve"> Forest types are coded as follows: TrB = tropical broadleaf; TeB = temperate broadleaf; TeN = temperate needleleaf (conifer); BoN= boreal needleleaf (conifer).</w:t>
      </w:r>
    </w:p>
    <w:p w14:paraId="6580D918" w14:textId="77777777" w:rsidR="00C612C8" w:rsidRDefault="006C0C7C">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14:paraId="1B155280" w14:textId="77777777" w:rsidR="00C612C8" w:rsidRDefault="006C0C7C">
      <w:pPr>
        <w:pStyle w:val="BodyText"/>
      </w:pPr>
      <w:r>
        <w:t>** composite climatic stress variable from canopy temperature, vapour pressure deficit, and relative humidity is higher in lower canopy</w:t>
      </w:r>
    </w:p>
    <w:p w14:paraId="1C0AB7BE" w14:textId="77777777" w:rsidR="00C612C8" w:rsidRDefault="006C0C7C">
      <w:pPr>
        <w:pStyle w:val="Heading3"/>
      </w:pPr>
      <w:bookmarkStart w:id="16" w:name="conductance"/>
      <w:r>
        <w:t>4.1. Conductance</w:t>
      </w:r>
    </w:p>
    <w:p w14:paraId="6237B330" w14:textId="77777777" w:rsidR="00C612C8" w:rsidRDefault="006C0C7C">
      <w:pPr>
        <w:pStyle w:val="FirstParagraph"/>
      </w:pPr>
      <w:r>
        <w:t xml:space="preserve">Leaf hydraulic, stomatal,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 and is thus higher in the sun-exposed upper canopy than in sub-canopy or understory leaves (Table 2). However, because water supply often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 midday stomatal depression is more prevalent in sun leaves than shade leaves in closed-canopy forests (Table 2). In sun leave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us further increases due to the lack of transpirational cooling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maximize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do shade leaves in the lower canopy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canopy leaves more than understory leaves, particularly when water availability is limited.</w:t>
      </w:r>
    </w:p>
    <w:p w14:paraId="0DE21700" w14:textId="77777777" w:rsidR="00C612C8" w:rsidRDefault="006C0C7C">
      <w:pPr>
        <w:pStyle w:val="Heading3"/>
      </w:pPr>
      <w:bookmarkStart w:id="17" w:name="photosynthesis"/>
      <w:bookmarkEnd w:id="16"/>
      <w:r>
        <w:t>4.2. Photosynthesis</w:t>
      </w:r>
    </w:p>
    <w:p w14:paraId="35991751" w14:textId="77777777" w:rsidR="00C612C8" w:rsidRDefault="006C0C7C">
      <w:pPr>
        <w:pStyle w:val="FirstParagraph"/>
      </w:pPr>
      <w:r>
        <w:t xml:space="preserve">Photosynthetic capacity is generally higher in exposed canopy positions– a fact that is both theoretically expected and observed in numerous field studies (Table 2, Niinemets, 2007b ; Kenzo </w:t>
      </w:r>
      <w:r>
        <w:rPr>
          <w:i/>
          <w:iCs/>
        </w:rPr>
        <w:t>et al.</w:t>
      </w:r>
      <w:r>
        <w:t xml:space="preserve">, 2015 ; Slot </w:t>
      </w:r>
      <w:r>
        <w:rPr>
          <w:i/>
          <w:iCs/>
        </w:rPr>
        <w:t>et al.</w:t>
      </w:r>
      <w:r>
        <w:t xml:space="preserve">, 2019; Chen </w:t>
      </w:r>
      <w:r>
        <w:rPr>
          <w:i/>
          <w:iCs/>
        </w:rPr>
        <w:t>et al.</w:t>
      </w:r>
      <w:r>
        <w:t>, 2020). This is primarily driven by the greater light available to sun leaves, which also have traits enabling higher photosynthetic rates under conditions of high light and sufficient water (Tables 1, 2).</w:t>
      </w:r>
    </w:p>
    <w:p w14:paraId="4D2060BB" w14:textId="77777777" w:rsidR="00C612C8" w:rsidRDefault="006C0C7C">
      <w:pPr>
        <w:pStyle w:val="BodyText"/>
      </w:pPr>
      <w:r>
        <w:lastRenderedPageBreak/>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 xml:space="preserve">, 2017). Beyond the optimum, photosynthesis decreases as a result of stomatal closure (Fredeen &amp; Sage, 1999; e.g. Slot &amp; Win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a).</w:t>
      </w:r>
    </w:p>
    <w:p w14:paraId="6E2BCBC2" w14:textId="77777777" w:rsidR="00C612C8" w:rsidRDefault="006C0C7C">
      <w:pPr>
        <w:pStyle w:val="BodyText"/>
      </w:pPr>
      <w:r>
        <w:t>We have very little evidence as to how the temperature sensitivity of photosynthesis compares between sun and shade leaves, and existing studies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xml:space="preserve">, 2019a), one might expect sun leaves to have a stronger temperature-dep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xml:space="preserve">, 2020), and along vertical gradient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vertical profile through the canopy. In the meantime, it remains unresolved whether photosynthesis is more affected by high temperatures in canopy or understory leaves, and how this might vary across forest types and environmental conditions.</w:t>
      </w:r>
    </w:p>
    <w:p w14:paraId="2134CBE9" w14:textId="77777777" w:rsidR="00C612C8" w:rsidRDefault="006C0C7C">
      <w:pPr>
        <w:pStyle w:val="BodyText"/>
      </w:pPr>
      <w:r>
        <w:t xml:space="preserve">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hotosystem II incurs irreversible damage, eventually leading to leaf necrosis and death (Baker, 2008; Feeley </w:t>
      </w:r>
      <w:r>
        <w:rPr>
          <w:i/>
          <w:iCs/>
        </w:rPr>
        <w:t>et al.</w:t>
      </w:r>
      <w:r>
        <w:t>, 2020) (</w:t>
      </w:r>
      <w:r>
        <w:rPr>
          <w:b/>
          <w:bCs/>
        </w:rPr>
        <w:t>KUNERT REF</w:t>
      </w:r>
      <w:r>
        <w:t xml:space="preserve">).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Slot </w:t>
      </w:r>
      <w:r>
        <w:rPr>
          <w:i/>
          <w:iCs/>
        </w:rPr>
        <w:t>et al.</w:t>
      </w:r>
      <w:r>
        <w:t xml:space="preserve">, 2021a). Thermal tolerances vary across species, with more variation explained by leaf 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ere found to be high in species with large leaves with high thermal capacitance and those with high LMA, respectively (Slot </w:t>
      </w:r>
      <w:r>
        <w:rPr>
          <w:i/>
          <w:iCs/>
        </w:rPr>
        <w:lastRenderedPageBreak/>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Quercus muehlenbergii</w:t>
      </w:r>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r>
        <w:t xml:space="preserve"> than </w:t>
      </w:r>
      <w:r>
        <w:rPr>
          <w:i/>
          <w:iCs/>
        </w:rPr>
        <w:t>Quercus macrocarpa</w:t>
      </w:r>
      <w:r>
        <w:t xml:space="preserve"> growing in shaded mesic conditions (Hamerlynck &amp; Knapp, 1996). In Australia, along a vertical gradient within the canopy, </w:t>
      </w:r>
      <w:r>
        <w:rPr>
          <w:i/>
          <w:iCs/>
        </w:rPr>
        <w:t>Acacia papyrocarpa</w:t>
      </w:r>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higher composite climate stress in the lower, north-facing canopy than other canopy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within canopy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varies modestly, being slightly lower for shade than sun leaves for two of three tree species in Panama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ies that more thermally tolerant leaves tend to operate closer to their thermal limits and could therefore be more vulnerable to heat anomalies (Perez &amp; Feeley, 2020).</w:t>
      </w:r>
    </w:p>
    <w:p w14:paraId="017F7BFF" w14:textId="77777777" w:rsidR="00C612C8" w:rsidRDefault="006C0C7C">
      <w:pPr>
        <w:pStyle w:val="Heading3"/>
      </w:pPr>
      <w:bookmarkStart w:id="18" w:name="respiration"/>
      <w:bookmarkEnd w:id="17"/>
      <w:r>
        <w:t>4.3. Respiration</w:t>
      </w:r>
    </w:p>
    <w:p w14:paraId="12C48AA8" w14:textId="77777777" w:rsidR="00C612C8" w:rsidRDefault="006C0C7C">
      <w:pPr>
        <w:pStyle w:val="FirstParagraph"/>
      </w:pPr>
      <w:r>
        <w:t xml:space="preserve">Similar to photosynthesis, respiration tends to be higher in canopy sun-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hows no definite trend along the vertical gradient (Bolstad </w:t>
      </w:r>
      <w:r>
        <w:rPr>
          <w:i/>
          <w:iCs/>
        </w:rPr>
        <w:t>et al.</w:t>
      </w:r>
      <w:r>
        <w:t xml:space="preserve">, 1999; Weerasinghe </w:t>
      </w:r>
      <w:r>
        <w:rPr>
          <w:i/>
          <w:iCs/>
        </w:rPr>
        <w:t>et al.</w:t>
      </w:r>
      <w:r>
        <w:t xml:space="preserve">, 2014). Specifically, th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Recent observations suggest that tropical understory leaves down-regulat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ith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rter </w:t>
      </w:r>
      <w:r>
        <w:rPr>
          <w:i/>
          <w:iCs/>
        </w:rPr>
        <w:t>et al.</w:t>
      </w:r>
      <w:r>
        <w:t>, 2021). Overall, however, we currently lack synthetic understanding of how and why the temperature sensitivity of respiration varies across the forest vertical profile.</w:t>
      </w:r>
    </w:p>
    <w:p w14:paraId="1907F82C" w14:textId="77777777" w:rsidR="00C612C8" w:rsidRDefault="006C0C7C">
      <w:pPr>
        <w:pStyle w:val="Heading3"/>
      </w:pPr>
      <w:bookmarkStart w:id="19" w:name="voc-emissions"/>
      <w:bookmarkEnd w:id="18"/>
      <w:r>
        <w:t>4.4. VOC emissions</w:t>
      </w:r>
    </w:p>
    <w:p w14:paraId="61C8643F" w14:textId="77777777" w:rsidR="00C612C8" w:rsidRDefault="006C0C7C">
      <w:pPr>
        <w:pStyle w:val="FirstParagraph"/>
      </w:pPr>
      <w:r w:rsidRPr="00103C57">
        <w:rPr>
          <w:highlight w:val="yellow"/>
        </w:rPr>
        <w:t xml:space="preserve">Emission of the VOC isoprene gas from tree leaves is a temperature-sensitive process associated with photosynthetic thermal tolerance (Sharkey </w:t>
      </w:r>
      <w:r w:rsidRPr="00103C57">
        <w:rPr>
          <w:i/>
          <w:iCs/>
          <w:highlight w:val="yellow"/>
        </w:rPr>
        <w:t>et al.</w:t>
      </w:r>
      <w:r w:rsidRPr="00103C57">
        <w:rPr>
          <w:highlight w:val="yellow"/>
        </w:rPr>
        <w:t xml:space="preserve">, 2008; Taylor </w:t>
      </w:r>
      <w:r w:rsidRPr="00103C57">
        <w:rPr>
          <w:i/>
          <w:iCs/>
          <w:highlight w:val="yellow"/>
        </w:rPr>
        <w:t>et al.</w:t>
      </w:r>
      <w:r w:rsidRPr="00103C57">
        <w:rPr>
          <w:highlight w:val="yellow"/>
        </w:rPr>
        <w:t xml:space="preserve">, 2019), and within species, emission rates tend to increase toward brighter and hotter microenvironments (Niinemets </w:t>
      </w:r>
      <w:r w:rsidRPr="00103C57">
        <w:rPr>
          <w:i/>
          <w:iCs/>
          <w:highlight w:val="yellow"/>
        </w:rPr>
        <w:t>et al.</w:t>
      </w:r>
      <w:r w:rsidRPr="00103C57">
        <w:rPr>
          <w:highlight w:val="yellow"/>
        </w:rPr>
        <w:t xml:space="preserve">, 2010). Across landscapes, emitting species increase in relative abundance toward hotter climates, exceeding half of trees in warm tropical forests (Taylor </w:t>
      </w:r>
      <w:r w:rsidRPr="00103C57">
        <w:rPr>
          <w:i/>
          <w:iCs/>
          <w:highlight w:val="yellow"/>
        </w:rPr>
        <w:t>et al.</w:t>
      </w:r>
      <w:r w:rsidRPr="00103C57">
        <w:rPr>
          <w:highlight w:val="yellow"/>
        </w:rPr>
        <w:t xml:space="preserve">, 2018). In contrast, vertical structuring of leaf isoprene emissions within forests may indicate the importance of temporal variability in thermal conditions as distinct from the long-term average. The observation that both the abundance of emitting species (Table 1) and average emission rates were highest in the mid-canopy region of an Amazonian forest (Taylor </w:t>
      </w:r>
      <w:r w:rsidRPr="00103C57">
        <w:rPr>
          <w:i/>
          <w:iCs/>
          <w:highlight w:val="yellow"/>
        </w:rPr>
        <w:t>et al.</w:t>
      </w:r>
      <w:r w:rsidRPr="00103C57">
        <w:rPr>
          <w:highlight w:val="yellow"/>
        </w:rPr>
        <w:t xml:space="preserve">, 2021) – as opposed to the the hotter and brighter upper </w:t>
      </w:r>
      <w:r w:rsidRPr="00103C57">
        <w:rPr>
          <w:highlight w:val="yellow"/>
        </w:rPr>
        <w:lastRenderedPageBreak/>
        <w:t xml:space="preserve">canopy– is consistent with the hypothesis that temperature sensitive isoprene emissions enable real-time acclimation to rapidly changing leaf thermal environments typical of the mid-canopy region (see section 1, Sharkey </w:t>
      </w:r>
      <w:r w:rsidRPr="00103C57">
        <w:rPr>
          <w:i/>
          <w:iCs/>
          <w:highlight w:val="yellow"/>
        </w:rPr>
        <w:t>et al.</w:t>
      </w:r>
      <w:r w:rsidRPr="00103C57">
        <w:rPr>
          <w:highlight w:val="yellow"/>
        </w:rPr>
        <w:t xml:space="preserve">, 2008). Future work seeking to understand how temporal dynamics of leaf heating (see Leigh </w:t>
      </w:r>
      <w:r w:rsidRPr="00103C57">
        <w:rPr>
          <w:i/>
          <w:iCs/>
          <w:highlight w:val="yellow"/>
        </w:rPr>
        <w:t>et al.</w:t>
      </w:r>
      <w:r w:rsidRPr="00103C57">
        <w:rPr>
          <w:highlight w:val="yellow"/>
        </w:rPr>
        <w:t>, 2017) vary through the canopy and influence leaf function will be important for resolving the role of isoprenes in forest thermal sensitivity across the vertical gradient. In the meantime, our best understannding is that isoprenes are important for mid-canopy thermal regulation, but that other traits are more important in the most sun-exposed canopy leaves.</w:t>
      </w:r>
    </w:p>
    <w:p w14:paraId="5FBAA62E" w14:textId="77777777" w:rsidR="00C612C8" w:rsidRDefault="006C0C7C">
      <w:pPr>
        <w:pStyle w:val="BodyText"/>
      </w:pPr>
      <w:r>
        <w:rPr>
          <w:i/>
          <w:iCs/>
        </w:rPr>
        <w:t>add something on monoterpenes?</w:t>
      </w:r>
    </w:p>
    <w:p w14:paraId="16861A6A" w14:textId="77777777" w:rsidR="00C612C8" w:rsidRDefault="006C0C7C">
      <w:pPr>
        <w:pStyle w:val="Heading2"/>
      </w:pPr>
      <w:bookmarkStart w:id="20" w:name="tree-and-ecosystem-ecology"/>
      <w:bookmarkEnd w:id="15"/>
      <w:bookmarkEnd w:id="19"/>
      <w:r>
        <w:t>5. Tree and ecosystem ecology</w:t>
      </w:r>
    </w:p>
    <w:p w14:paraId="31B016F8" w14:textId="77777777" w:rsidR="00C612C8" w:rsidRDefault="006C0C7C">
      <w:pPr>
        <w:pStyle w:val="FirstParagraph"/>
      </w:pPr>
      <w:r>
        <w:t>Differences across forest vertical gradients in biophysical conditions, plant traits, and metabolism scale up to affect tree ecology, ecosystem ecology, and their temperature responses (Fig. 1).</w:t>
      </w:r>
    </w:p>
    <w:p w14:paraId="4B6E065A" w14:textId="77777777" w:rsidR="00C612C8" w:rsidRDefault="006C0C7C">
      <w:pPr>
        <w:pStyle w:val="Heading3"/>
      </w:pPr>
      <w:bookmarkStart w:id="21" w:name="tree-metabolism-growth-and-survival"/>
      <w:r>
        <w:t>5.1. Tree metabolism, growth, and survival</w:t>
      </w:r>
    </w:p>
    <w:p w14:paraId="56F697DD" w14:textId="77777777" w:rsidR="00C612C8" w:rsidRDefault="006C0C7C">
      <w:pPr>
        <w:pStyle w:val="FirstParagraph"/>
      </w:pPr>
      <w:r>
        <w:t xml:space="preserve">Tree metabolis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and photosynthesis. Specifically, increases are linked to increased leaf area and the increasing probability that the crown is in the canopy (Muller-Landau </w:t>
      </w:r>
      <w:r>
        <w:rPr>
          <w:i/>
          <w:iCs/>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reproduction, defense, and storage of non-structural carbohydrates (NSCs). Among these, the process about which we know the most 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 woody tissues with a long residence time in the ecosystem (</w:t>
      </w:r>
      <w:r>
        <w:rPr>
          <w:b/>
          <w:bCs/>
        </w:rPr>
        <w:t>russell_residence_2014?</w:t>
      </w:r>
      <w:r>
        <w:t>). While woody growth rates, measured as radial stem growth, may increase or decrease over time as trees grow in DBH depending on the light environment (</w:t>
      </w:r>
      <w:r>
        <w:rPr>
          <w:b/>
          <w:bCs/>
        </w:rPr>
        <w:t>anderson-teixeiraJointEffectsClimate2021?</w:t>
      </w:r>
      <w:r>
        <w:t xml:space="preserve">), patterns are consistent when comparing growth rates across individuals within a closed-canopy forest: growth rate consistently increases with tree size (Muller-Landau </w:t>
      </w:r>
      <w:r>
        <w:rPr>
          <w:i/>
          <w:iCs/>
        </w:rPr>
        <w:t>et al.</w:t>
      </w:r>
      <w:r>
        <w:t xml:space="preserve">, 2006; Anderson-Teixeira </w:t>
      </w:r>
      <w:r>
        <w:rPr>
          <w:i/>
          <w:iCs/>
        </w:rPr>
        <w:t>et al.</w:t>
      </w:r>
      <w:r>
        <w:t xml:space="preserve">, 2015). In contrast, in more open forests and for open-growth individual trees, growth rate declines with DHB (Muller-Landau </w:t>
      </w:r>
      <w:r>
        <w:rPr>
          <w:i/>
          <w:iCs/>
        </w:rPr>
        <w:t>et al.</w:t>
      </w:r>
      <w:r>
        <w:t xml:space="preserve">, 2006; </w:t>
      </w:r>
      <w:r>
        <w:rPr>
          <w:b/>
          <w:bCs/>
        </w:rPr>
        <w:t>anderson-teixeiraJointEffectsClimate2021?</w:t>
      </w:r>
      <w:r>
        <w:t>), pointing to a dominant role of vertical profiles in microclimate in shaping tree growth rates within forests.</w:t>
      </w:r>
    </w:p>
    <w:p w14:paraId="4D2CEC13" w14:textId="77777777" w:rsidR="00C612C8" w:rsidRDefault="006C0C7C">
      <w:pPr>
        <w:pStyle w:val="BodyText"/>
      </w:pPr>
      <w:r>
        <w:t xml:space="preserve">Vertical gradients also affect the climate sensitivity of metabolism and growth.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Therefore, periods of high </w:t>
      </w:r>
      <w:r>
        <w:lastRenderedPageBreak/>
        <w:t xml:space="preserve">atmospheric demand – be these on time scales of hours, days, or seasons – tend to cause greater reductions in tree transpiration and photosynthesis in tall trees that occupy canopy positions in relatively dense-canopy forests (Ch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in the canopy (Table 2). More active stomatal regulation of tall canopy trees (e.g., Media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lower the capacity to adjust traits related to carbon metabolism to drough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4F69793B" w14:textId="77777777" w:rsidR="00C612C8" w:rsidRDefault="006C0C7C">
      <w:pPr>
        <w:pStyle w:val="BodyText"/>
      </w:pPr>
      <w:r>
        <w:t xml:space="preserve">In turn, the drought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general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corroborating evidence from globally disurbed forest censuses that larger trees tend to undergo larger growth declines during drought (Bennett </w:t>
      </w:r>
      <w:r>
        <w:rPr>
          <w:i/>
          <w:iCs/>
        </w:rPr>
        <w:t>et al.</w:t>
      </w:r>
      <w:r>
        <w:t xml:space="preserve">, 2015). In addition to lower drought resistance of growth, larger trees frequently exhibit lower ability to recover from stress (Gillerot </w:t>
      </w:r>
      <w:r>
        <w:rPr>
          <w:i/>
          <w:iCs/>
        </w:rPr>
        <w:t>et al.</w:t>
      </w:r>
      <w:r>
        <w:t xml:space="preserve">, 2020; i.e., resilience, McGregor </w:t>
      </w:r>
      <w:r>
        <w:rPr>
          <w:i/>
          <w:iCs/>
        </w:rPr>
        <w:t>et al.</w:t>
      </w:r>
      <w:r>
        <w:t xml:space="preserve">, 2021), and greater increases in mortality (Bennett </w:t>
      </w:r>
      <w:r>
        <w:rPr>
          <w:i/>
          <w:iCs/>
        </w:rPr>
        <w:t>et al.</w:t>
      </w:r>
      <w:r>
        <w:t xml:space="preserve">, 2015; Stovall </w:t>
      </w:r>
      <w:r>
        <w:rPr>
          <w:i/>
          <w:iCs/>
        </w:rPr>
        <w:t>et al.</w:t>
      </w:r>
      <w:r>
        <w:t xml:space="preserve">, 2019). Mechanistically, this is almost certainly driven in part by the fact that larger trees have their crowns in a microenvironment that is more challenging during drought (Figs. 1 - 3, </w:t>
      </w:r>
      <w:r>
        <w:rPr>
          <w:b/>
          <w:bCs/>
        </w:rPr>
        <w:t>scharnweberConfessionsSolitaryOaks2019?</w:t>
      </w:r>
      <w:r>
        <w:t xml:space="preserve">), yet there is also reason to believe that height itself provides disadvantages (Olson </w:t>
      </w:r>
      <w:r>
        <w:rPr>
          <w:i/>
          <w:iCs/>
        </w:rPr>
        <w:t>et al.</w:t>
      </w:r>
      <w:r>
        <w:t xml:space="preserve">, 2018; </w:t>
      </w:r>
      <w:r>
        <w:rPr>
          <w:b/>
          <w:bCs/>
        </w:rPr>
        <w:t>couvreurWaterTransportThrough2018?</w:t>
      </w:r>
      <w:r>
        <w:t>).</w:t>
      </w:r>
      <w:r>
        <w:b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1), supporting the latter concept. The relative importance of exposure versus height in shaping drought sensitivity remains to be disentangled.</w:t>
      </w:r>
    </w:p>
    <w:p w14:paraId="1C5CAE98" w14:textId="77777777" w:rsidR="00C612C8" w:rsidRDefault="006C0C7C">
      <w:pPr>
        <w:pStyle w:val="BodyText"/>
      </w:pPr>
      <w:r>
        <w:t xml:space="preserve">While it is clear that drought sensiti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c drought, likely explaining negative growth responses – particularly among larger trees – even if soil moisture remains high (</w:t>
      </w:r>
      <w:r>
        <w:rPr>
          <w:b/>
          <w:bCs/>
        </w:rPr>
        <w:t>novickIncreasingImportanceAtmospheric?</w:t>
      </w:r>
      <w:r>
        <w:t>), or when precipitation is statistically accounted for Fig. 4,(</w:t>
      </w:r>
      <w:r>
        <w:rPr>
          <w:b/>
          <w:bCs/>
        </w:rPr>
        <w:t>anderson-teixeiraJointEffectsClimate2021?</w:t>
      </w:r>
      <w:r>
        <w:t xml:space="preserve">)]. However, und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t United States, tree-ring records showed steep growth declines of understory </w:t>
      </w:r>
      <w:r>
        <w:lastRenderedPageBreak/>
        <w:t xml:space="preserve">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2020). Additional research is required to understand the mechanisms underlying these intriguing differences, and to disentangle size-related tree growth responses to hot-wet versus hot-dry conditions.</w:t>
      </w:r>
    </w:p>
    <w:p w14:paraId="2AA2AEBF" w14:textId="77777777" w:rsidR="00C612C8" w:rsidRDefault="006C0C7C">
      <w:pPr>
        <w:pStyle w:val="CaptionedFigure"/>
      </w:pPr>
      <w:r>
        <w:rPr>
          <w:noProof/>
          <w:lang w:val="en-GB" w:eastAsia="en-GB"/>
        </w:rPr>
        <w:drawing>
          <wp:inline distT="0" distB="0" distL="0" distR="0" wp14:anchorId="203FDA11" wp14:editId="4C9D8E80">
            <wp:extent cx="5334000" cy="6261050"/>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18"/>
                    <a:stretch>
                      <a:fillRect/>
                    </a:stretch>
                  </pic:blipFill>
                  <pic:spPr bwMode="auto">
                    <a:xfrm>
                      <a:off x="0" y="0"/>
                      <a:ext cx="5334000" cy="6261050"/>
                    </a:xfrm>
                    <a:prstGeom prst="rect">
                      <a:avLst/>
                    </a:prstGeom>
                    <a:noFill/>
                    <a:ln w="9525">
                      <a:noFill/>
                      <a:headEnd/>
                      <a:tailEnd/>
                    </a:ln>
                  </pic:spPr>
                </pic:pic>
              </a:graphicData>
            </a:graphic>
          </wp:inline>
        </w:drawing>
      </w:r>
    </w:p>
    <w:p w14:paraId="3E16B1B3" w14:textId="77777777" w:rsidR="00C612C8" w:rsidRDefault="006C0C7C">
      <w:pPr>
        <w:pStyle w:val="ImageCaption"/>
      </w:pPr>
      <w:r>
        <w:rPr>
          <w:b/>
          <w:bCs/>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w:t>
      </w:r>
      <w:r>
        <w:lastRenderedPageBreak/>
        <w:t>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w:t>
      </w:r>
      <m:oMath>
        <m:r>
          <w:rPr>
            <w:rFonts w:ascii="Cambria Math" w:hAnsi="Cambria Math"/>
          </w:rPr>
          <m:t>±</m:t>
        </m:r>
      </m:oMath>
      <w:r>
        <w:t xml:space="preserve"> 1 standard deviation of the temperature variable. From (</w:t>
      </w:r>
      <w:r>
        <w:rPr>
          <w:b/>
          <w:bCs/>
        </w:rPr>
        <w:t>anderson-teixeiraJointEffectsClimate2021?</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t>
      </w:r>
      <w:r>
        <w:rPr>
          <w:iCs/>
        </w:rPr>
        <w:t>et al.</w:t>
      </w:r>
      <w:r>
        <w:t xml:space="preserve"> (2020).</w:t>
      </w:r>
    </w:p>
    <w:p w14:paraId="07ABF17A" w14:textId="77777777" w:rsidR="00C612C8" w:rsidRDefault="006C0C7C">
      <w:pPr>
        <w:pStyle w:val="Heading3"/>
      </w:pPr>
      <w:bookmarkStart w:id="22" w:name="c-and-water-flux"/>
      <w:bookmarkEnd w:id="21"/>
      <w:r>
        <w:t>5.2. C and water flux</w:t>
      </w:r>
    </w:p>
    <w:p w14:paraId="6A5B99CD" w14:textId="77777777" w:rsidR="00C612C8" w:rsidRDefault="006C0C7C">
      <w:pPr>
        <w:pStyle w:val="FirstParagraph"/>
      </w:pPr>
      <w:r>
        <w:t xml:space="preserve">Canopy trees account for the majority of forest ecosystem water and carbon cycling. While studies partitioning transpiration across forest vertical gradients are rare, both ET and transpiration have been shown to increase with height in a </w:t>
      </w:r>
      <w:r>
        <w:rPr>
          <w:i/>
          <w:iCs/>
        </w:rPr>
        <w:t>Picea abies</w:t>
      </w:r>
      <w:r>
        <w:t xml:space="preserve"> forest in Germany, such that the upper half of the canopy contributed an estimated 80% of daytime ET (Staudt </w:t>
      </w:r>
      <w:r>
        <w:rPr>
          <w:i/>
          <w:iCs/>
        </w:rPr>
        <w:t>et al.</w:t>
      </w:r>
      <w:r>
        <w:t xml:space="preserve">, 2011). Similarly, in a tropical forest in the Brazilian Amazon, canopy and subcanopy trees jointly contributed approximat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canopy strata contribute </w:t>
      </w:r>
      <m:oMath>
        <m:r>
          <m:rPr>
            <m:sty m:val="p"/>
          </m:rPr>
          <w:rPr>
            <w:rFonts w:ascii="Cambria Math" w:hAnsi="Cambria Math"/>
          </w:rPr>
          <m:t>≥</m:t>
        </m:r>
      </m:oMath>
      <w:r>
        <w:t xml:space="preserve"> 64% of net daytime CO</w:t>
      </w:r>
      <w:r>
        <w:rPr>
          <w:vertAlign w:val="subscript"/>
        </w:rPr>
        <w:t>2</w:t>
      </w:r>
      <w:r>
        <w:t xml:space="preserve"> uptake [i.e., GPP - ecosystem respiration, including from soil; Misson </w:t>
      </w:r>
      <w:r>
        <w:rPr>
          <w:i/>
          <w:iCs/>
        </w:rPr>
        <w:t>et al.</w:t>
      </w:r>
      <w:r>
        <w:t xml:space="preserve">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_sizerelated_inreview?</w:t>
      </w:r>
      <w:r>
        <w:t>).</w:t>
      </w:r>
    </w:p>
    <w:p w14:paraId="57284E6C" w14:textId="77777777" w:rsidR="00C612C8" w:rsidRDefault="006C0C7C">
      <w:pPr>
        <w:pStyle w:val="CaptionedFigure"/>
      </w:pPr>
      <w:r>
        <w:rPr>
          <w:noProof/>
          <w:lang w:val="en-GB" w:eastAsia="en-GB"/>
        </w:rPr>
        <w:lastRenderedPageBreak/>
        <w:drawing>
          <wp:inline distT="0" distB="0" distL="0" distR="0" wp14:anchorId="5370938C" wp14:editId="20D953E7">
            <wp:extent cx="5334000" cy="7111999"/>
            <wp:effectExtent l="0" t="0" r="0" b="0"/>
            <wp:docPr id="11" name="Picture" descr="Figure 5. Vertical partitioning of (a) evapotranspiration and (b) C fluxes in tropical forests. Panel (a) is from Kunert et al. (2017); panel (b) presents averages for 14 tropical forests from (piponiot_sizerelated_inreview?)."/>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9"/>
                    <a:stretch>
                      <a:fillRect/>
                    </a:stretch>
                  </pic:blipFill>
                  <pic:spPr bwMode="auto">
                    <a:xfrm>
                      <a:off x="0" y="0"/>
                      <a:ext cx="5334000" cy="7111999"/>
                    </a:xfrm>
                    <a:prstGeom prst="rect">
                      <a:avLst/>
                    </a:prstGeom>
                    <a:noFill/>
                    <a:ln w="9525">
                      <a:noFill/>
                      <a:headEnd/>
                      <a:tailEnd/>
                    </a:ln>
                  </pic:spPr>
                </pic:pic>
              </a:graphicData>
            </a:graphic>
          </wp:inline>
        </w:drawing>
      </w:r>
    </w:p>
    <w:p w14:paraId="4055763A" w14:textId="77777777" w:rsidR="00C612C8" w:rsidRDefault="006C0C7C">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_sizerelated_inreview?</w:t>
      </w:r>
      <w:r>
        <w:t>).</w:t>
      </w:r>
    </w:p>
    <w:p w14:paraId="29A5659D" w14:textId="77777777" w:rsidR="00C612C8" w:rsidRDefault="006C0C7C">
      <w:pPr>
        <w:pStyle w:val="BodyText"/>
      </w:pPr>
      <w:r>
        <w:lastRenderedPageBreak/>
        <w:t xml:space="preserve">It is less clear how thermal sensit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Grossiord </w:t>
      </w:r>
      <w:r>
        <w:rPr>
          <w:i/>
          <w:iCs/>
        </w:rPr>
        <w:t>et al.</w:t>
      </w:r>
      <w:r>
        <w:t xml:space="preserve">, 2020). Because canopy trees dominate these fluxes (Fig. 5), their responses will driv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duce forest GPP in the tropics (Pau </w:t>
      </w:r>
      <w:r>
        <w:rPr>
          <w:i/>
          <w:iCs/>
        </w:rPr>
        <w:t>et al.</w:t>
      </w:r>
      <w:r>
        <w:t xml:space="preserve">, 2018).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p w14:paraId="49380A02" w14:textId="77777777" w:rsidR="00C612C8" w:rsidRDefault="006C0C7C">
      <w:pPr>
        <w:pStyle w:val="Heading1"/>
      </w:pPr>
      <w:bookmarkStart w:id="23" w:name="iii.-implications"/>
      <w:bookmarkEnd w:id="2"/>
      <w:bookmarkEnd w:id="20"/>
      <w:bookmarkEnd w:id="22"/>
      <w:r>
        <w:t>III. Implications</w:t>
      </w:r>
    </w:p>
    <w:p w14:paraId="05E4BDA1" w14:textId="77777777" w:rsidR="00C612C8" w:rsidRDefault="006C0C7C">
      <w:pPr>
        <w:pStyle w:val="FirstParagraph"/>
      </w:pPr>
      <w:r>
        <w:t>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p w14:paraId="334B873B" w14:textId="77777777" w:rsidR="00C612C8" w:rsidRDefault="006C0C7C">
      <w:pPr>
        <w:pStyle w:val="Heading2"/>
      </w:pPr>
      <w:bookmarkStart w:id="24" w:name="global-change-responses"/>
      <w:r>
        <w:t>Global change responses</w:t>
      </w:r>
    </w:p>
    <w:p w14:paraId="738FAFAF" w14:textId="77777777" w:rsidR="00C612C8" w:rsidRDefault="006C0C7C">
      <w:pPr>
        <w:pStyle w:val="FirstParagraph"/>
      </w:pPr>
      <w:r>
        <w:t>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p w14:paraId="6A53B0D3" w14:textId="77777777" w:rsidR="00C612C8" w:rsidRDefault="006C0C7C">
      <w:pPr>
        <w:pStyle w:val="Heading3"/>
      </w:pPr>
      <w:bookmarkStart w:id="25" w:name="warming"/>
      <w:r>
        <w:t>Warming</w:t>
      </w:r>
    </w:p>
    <w:p w14:paraId="27B3905B" w14:textId="77777777" w:rsidR="00C612C8" w:rsidRDefault="006C0C7C">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w:t>
      </w:r>
      <w:r>
        <w:rPr>
          <w:b/>
          <w:bCs/>
        </w:rPr>
        <w:t>CITE LATEST IPCC</w:t>
      </w:r>
      <w:r>
        <w:t>). These changes will impact leaf and ecosystem gas exchange with the atmosphere, and, over longer time frames, forest structure, composition, and leaf trait distributions. Our in-depth review sheds some light as to how responses are likely to vary across forest vertical gradients, yet important uncertainties remain.</w:t>
      </w:r>
    </w:p>
    <w:p w14:paraId="2EB5B6A5" w14:textId="77777777" w:rsidR="00C612C8" w:rsidRDefault="006C0C7C">
      <w:pPr>
        <w:pStyle w:val="BodyText"/>
      </w:pPr>
      <w:r>
        <w:t>To the extent that warming is coupled to drought, we expect that the largest trees will usually be hardest-hit, at least in part because of their more challenging microenvironment (</w:t>
      </w:r>
      <w:r>
        <w:rPr>
          <w:b/>
          <w:bCs/>
        </w:rPr>
        <w:t>FIGS, REFS</w:t>
      </w:r>
      <w:r>
        <w:t xml:space="preserve">). </w:t>
      </w:r>
      <w:r>
        <w:rPr>
          <w:i/>
          <w:iCs/>
        </w:rPr>
        <w:t>Unknown: Is there a difference between soil drought and atmospheric drought, with the most extreme case being a heat wave under well-watered conditions?</w:t>
      </w:r>
    </w:p>
    <w:p w14:paraId="0C2CABA4" w14:textId="77777777" w:rsidR="00C612C8" w:rsidRDefault="006C0C7C">
      <w:pPr>
        <w:pStyle w:val="BodyText"/>
      </w:pPr>
      <w:r>
        <w:lastRenderedPageBreak/>
        <w:t>What remains poorly understood is how responses to warming will vary across vertical gradients under mesic conditions. The leaf-level responses are relatively well-understood…</w:t>
      </w:r>
    </w:p>
    <w:p w14:paraId="28C161EF" w14:textId="77777777" w:rsidR="00C612C8" w:rsidRDefault="006C0C7C">
      <w:pPr>
        <w:pStyle w:val="BodyText"/>
      </w:pPr>
      <w:r>
        <w:t xml:space="preserve">Leaf level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is closely related to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ecosystem photosynthesis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Temperature limitations to leaf processes, such as VP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can modify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if species do not acclimate, resulting in reduced carbon sequestration (Tan </w:t>
      </w:r>
      <w:r>
        <w:rPr>
          <w:i/>
          <w:iCs/>
        </w:rPr>
        <w:t>et al.</w:t>
      </w:r>
      <w:r>
        <w:t xml:space="preserve">, 2017; Huang </w:t>
      </w:r>
      <w:r>
        <w:rPr>
          <w:i/>
          <w:iCs/>
        </w:rPr>
        <w:t>et al.</w:t>
      </w:r>
      <w:r>
        <w:t xml:space="preserve">, 2019; Way, 2019; Bennett </w:t>
      </w:r>
      <w:r>
        <w:rPr>
          <w:i/>
          <w:iCs/>
        </w:rPr>
        <w:t>et al.</w:t>
      </w:r>
      <w:r>
        <w:t xml:space="preserve">, 2021a).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 (Duffy </w:t>
      </w:r>
      <w:r>
        <w:rPr>
          <w:i/>
          <w:iCs/>
        </w:rPr>
        <w:t>et al.</w:t>
      </w:r>
      <w:r>
        <w:t xml:space="preserve">, 2021). Exposed canopies are likely most vulnerable, as current growing season temperatures are equal to, or higher than photosynthetic optima of temperate and tropical forests (Slot &amp; Winter, 2017; Mau </w:t>
      </w:r>
      <w:r>
        <w:rPr>
          <w:i/>
          <w:iCs/>
        </w:rPr>
        <w:t>et al.</w:t>
      </w:r>
      <w:r>
        <w:t xml:space="preserve">, 2018; Kumarathunge </w:t>
      </w:r>
      <w:r>
        <w:rPr>
          <w:i/>
          <w:iCs/>
        </w:rPr>
        <w:t>et al.</w:t>
      </w:r>
      <w:r>
        <w:t xml:space="preserve">, 2019b; Huang </w:t>
      </w:r>
      <w:r>
        <w:rPr>
          <w:i/>
          <w:iCs/>
        </w:rPr>
        <w:t>et al.</w:t>
      </w:r>
      <w:r>
        <w:t xml:space="preserve">, 2019),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may often approach thermal tolerance thresholds, resulting in photosynthetic decline or even leaf death (e.g., O’Sullivan </w:t>
      </w:r>
      <w:r>
        <w:rPr>
          <w:i/>
          <w:iCs/>
        </w:rPr>
        <w:t>et al.</w:t>
      </w:r>
      <w:r>
        <w:t xml:space="preserve">, 2017; Tiwari </w:t>
      </w:r>
      <w:r>
        <w:rPr>
          <w:i/>
          <w:iCs/>
        </w:rPr>
        <w:t>et al.</w:t>
      </w:r>
      <w:r>
        <w:t>, 2021) (</w:t>
      </w:r>
      <w:r>
        <w:rPr>
          <w:b/>
          <w:bCs/>
        </w:rPr>
        <w:t>KUNERT, in press</w:t>
      </w:r>
      <w:r>
        <w:t xml:space="preserve">). Thermal limits are especially narrow in tropical and mid-latitudes forests (O’Sullivan </w:t>
      </w:r>
      <w:r>
        <w:rPr>
          <w:i/>
          <w:iCs/>
        </w:rPr>
        <w:t>et al.</w:t>
      </w:r>
      <w:r>
        <w:t>, 2017). ~A daytime temperature threshold of 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as been suggested for long term climate sensitivity of global tropical forests, where reduced growth and increased drought and tree mortality will lead to increased carbon source than sink (Sullivan </w:t>
      </w:r>
      <w:r>
        <w:rPr>
          <w:i/>
          <w:iCs/>
        </w:rPr>
        <w:t>et al.</w:t>
      </w:r>
      <w:r>
        <w:t>, 2020).~</w:t>
      </w:r>
    </w:p>
    <w:p w14:paraId="1DD6DFE0" w14:textId="77777777" w:rsidR="00C612C8" w:rsidRDefault="006C0C7C">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A buffering effect from the canopies might allow shaded layers to photosynthesize longer in the day (He </w:t>
      </w:r>
      <w:r>
        <w:rPr>
          <w:i/>
          <w:iCs/>
        </w:rPr>
        <w:t>et al.</w:t>
      </w:r>
      <w:r>
        <w:t xml:space="preserve">, 2018; Miller </w:t>
      </w:r>
      <w:r>
        <w:rPr>
          <w:i/>
          <w:iCs/>
        </w:rPr>
        <w:t>et al.</w:t>
      </w:r>
      <w:r>
        <w:t xml:space="preserve">, 2021), especially if RH in the understory does not inhibit transpirational cooling (Fig 4, Rollinson </w:t>
      </w:r>
      <w:r>
        <w:rPr>
          <w:i/>
          <w:iCs/>
        </w:rPr>
        <w:t>et al.</w:t>
      </w:r>
      <w:r>
        <w:t xml:space="preserve">, 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2020).</w:t>
      </w:r>
    </w:p>
    <w:p w14:paraId="575743E1" w14:textId="77777777" w:rsidR="00C612C8" w:rsidRDefault="006C0C7C">
      <w:pPr>
        <w:pStyle w:val="BodyText"/>
      </w:pPr>
      <w:r>
        <w:t xml:space="preserve">Canopy disturbance (see next section) along with a trend towards younger forests and again reduced tree growth associated with warming (McDowell </w:t>
      </w:r>
      <w:r>
        <w:rPr>
          <w:i/>
          <w:iCs/>
        </w:rPr>
        <w:t>et al.</w:t>
      </w:r>
      <w:r>
        <w:t xml:space="preserve">, 2020) poses an increasing threat to the biodiversity of microrefugia that are otherwise buffered from climatic extremes (Scheffers </w:t>
      </w:r>
      <w:r>
        <w:rPr>
          <w:i/>
          <w:iCs/>
        </w:rPr>
        <w:t>et al.</w:t>
      </w:r>
      <w:r>
        <w:t xml:space="preserve">, 2013; Greiser </w:t>
      </w:r>
      <w:r>
        <w:rPr>
          <w:i/>
          <w:iCs/>
        </w:rPr>
        <w:t>et al.</w:t>
      </w:r>
      <w:r>
        <w:t>, 2019).</w:t>
      </w:r>
    </w:p>
    <w:p w14:paraId="49D3EEB9" w14:textId="77777777" w:rsidR="00C612C8" w:rsidRDefault="006C0C7C">
      <w:pPr>
        <w:pStyle w:val="Heading3"/>
      </w:pPr>
      <w:bookmarkStart w:id="26" w:name="canopy-disturbance"/>
      <w:bookmarkEnd w:id="25"/>
      <w:r>
        <w:t>Canopy disturbance</w:t>
      </w:r>
    </w:p>
    <w:p w14:paraId="6279FCD5" w14:textId="77777777" w:rsidR="00C612C8" w:rsidRDefault="006C0C7C">
      <w:pPr>
        <w:pStyle w:val="FirstParagraph"/>
      </w:pPr>
      <w:r>
        <w:t xml:space="preserve">Canopies are crucial to microclimatic stratification, as they buffer several aspects of forest microenvironments (Figs 1-2, Zellweger </w:t>
      </w:r>
      <w:r>
        <w:rPr>
          <w:i/>
          <w:iCs/>
        </w:rPr>
        <w:t>et al.</w:t>
      </w:r>
      <w:r>
        <w:t xml:space="preserve">, 2019), particularly in wetter environments with dense canopies (Davis </w:t>
      </w:r>
      <w:r>
        <w:rPr>
          <w:i/>
          <w:iCs/>
        </w:rPr>
        <w:t>et al.</w:t>
      </w:r>
      <w:r>
        <w:t xml:space="preserve">, 2019a). Severe droughts and rising temperatures place canopies at risk, as larger trees tend to suffer more during droughts (Bennett </w:t>
      </w:r>
      <w:r>
        <w:rPr>
          <w:i/>
          <w:iCs/>
        </w:rPr>
        <w:t>et al.</w:t>
      </w:r>
      <w:r>
        <w:t xml:space="preserve">, 2015). The disproportionate impact of stress on large trees holds for other types of disturbance, including forest fragmentation and logging (Laurance </w:t>
      </w:r>
      <w:r>
        <w:rPr>
          <w:i/>
          <w:iCs/>
        </w:rPr>
        <w:t>et al.</w:t>
      </w:r>
      <w:r>
        <w:t xml:space="preserve">, 2006; Miller </w:t>
      </w:r>
      <w:r>
        <w:rPr>
          <w:i/>
          <w:iCs/>
        </w:rPr>
        <w:t>et al.</w:t>
      </w:r>
      <w:r>
        <w:t xml:space="preserve">, 2011), although fire tends to predominantly affect smaller trees (Brando,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2020)</w:t>
      </w:r>
    </w:p>
    <w:p w14:paraId="7CE5581C" w14:textId="77777777" w:rsidR="00C612C8" w:rsidRDefault="006C0C7C">
      <w:pPr>
        <w:pStyle w:val="BodyText"/>
      </w:pPr>
      <w:r>
        <w:lastRenderedPageBreak/>
        <w:t xml:space="preserve">In general, disturbances (e.g., drought, fire, fragmentation, and logging) reduce canopy cover, which in turn increases incident radiation levels and temperatures within the canopy (Stark </w:t>
      </w:r>
      <w:r>
        <w:rPr>
          <w:i/>
          <w:iCs/>
        </w:rPr>
        <w:t>et al.</w:t>
      </w:r>
      <w:r>
        <w:t xml:space="preserve">, 2020). This shift to hotter and drier microclimates often makes forests more susceptible to further disturbances, for example, increasing fire risk (Brando </w:t>
      </w:r>
      <w:r>
        <w:rPr>
          <w:i/>
          <w:iCs/>
        </w:rPr>
        <w:t>et al.</w:t>
      </w:r>
      <w:r>
        <w:t xml:space="preserve">, 2014; Aragão </w:t>
      </w:r>
      <w:r>
        <w:rPr>
          <w:i/>
          <w:iCs/>
        </w:rPr>
        <w:t>et al.</w:t>
      </w:r>
      <w:r>
        <w:t xml:space="preserve">, 2018). Severe degradation impacts can cause dramatic ecological state changes (e.g., the transition from forest to more open, savanna-like vegetation in tropical forest regions through ‘savannization’) and non-linear threshold responses in energy balance and associated microclimates, with implications for forest-atmosphere interactions (Stark </w:t>
      </w:r>
      <w:r>
        <w:rPr>
          <w:i/>
          <w:iCs/>
        </w:rPr>
        <w:t>et al.</w:t>
      </w:r>
      <w:r>
        <w:t>, 2020).</w:t>
      </w:r>
    </w:p>
    <w:p w14:paraId="0572171F" w14:textId="05AD1998" w:rsidR="00C612C8" w:rsidRDefault="006C0C7C">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 (Bennett </w:t>
      </w:r>
      <w:r>
        <w:rPr>
          <w:i/>
          <w:iCs/>
        </w:rPr>
        <w:t>et al.</w:t>
      </w:r>
      <w:r>
        <w:t xml:space="preserve">, 2021b). Species with smaller leaves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ill be less vulnerable to temperature increase than species with larger leaves (Fauset </w:t>
      </w:r>
      <w:r>
        <w:rPr>
          <w:i/>
          <w:iCs/>
        </w:rPr>
        <w:t>et al.</w:t>
      </w:r>
      <w:r>
        <w:t xml:space="preserve">, 2018; Song </w:t>
      </w:r>
      <w:r>
        <w:rPr>
          <w:i/>
          <w:iCs/>
        </w:rPr>
        <w:t>et al.</w:t>
      </w:r>
      <w:r>
        <w:t xml:space="preserve">, 2020) and isoprene emitting species </w:t>
      </w:r>
      <w:del w:id="27" w:author="Marielle Smith" w:date="2021-09-30T18:56:00Z">
        <w:r w:rsidDel="006854B0">
          <w:delText xml:space="preserve">will </w:delText>
        </w:r>
      </w:del>
      <w:ins w:id="28" w:author="Marielle Smith" w:date="2021-09-30T18:56:00Z">
        <w:r w:rsidR="006854B0">
          <w:t>may</w:t>
        </w:r>
        <w:r w:rsidR="006854B0">
          <w:t xml:space="preserve"> </w:t>
        </w:r>
      </w:ins>
      <w:r>
        <w:t xml:space="preserve">have a selective advantage in a warming world (Taylor </w:t>
      </w:r>
      <w:r>
        <w:rPr>
          <w:i/>
          <w:iCs/>
        </w:rPr>
        <w:t>et al.</w:t>
      </w:r>
      <w:r>
        <w:t xml:space="preserve">, 2019). Temperature acclimation (Cunningham &amp; Read, 2003; Slot &amp; Kitajima, 2015; Way, 2019; Slot </w:t>
      </w:r>
      <w:r>
        <w:rPr>
          <w:i/>
          <w:iCs/>
        </w:rPr>
        <w:t>et al.</w:t>
      </w:r>
      <w:r>
        <w:t xml:space="preserve">, 2021b) and </w:t>
      </w:r>
      <w:ins w:id="29" w:author="Marielle Smith" w:date="2021-09-30T18:42:00Z">
        <w:r w:rsidR="00831D30">
          <w:t xml:space="preserve">community assembly change </w:t>
        </w:r>
      </w:ins>
      <w:ins w:id="30" w:author="Marielle Smith" w:date="2021-09-30T18:46:00Z">
        <w:r w:rsidR="00831D30">
          <w:t>(</w:t>
        </w:r>
      </w:ins>
      <w:ins w:id="31" w:author="Marielle Smith" w:date="2021-09-30T18:47:00Z">
        <w:r w:rsidR="00831D30">
          <w:t>e.g.,</w:t>
        </w:r>
      </w:ins>
      <w:ins w:id="32" w:author="Marielle Smith" w:date="2021-09-30T18:48:00Z">
        <w:r w:rsidR="00831D30">
          <w:t xml:space="preserve"> </w:t>
        </w:r>
      </w:ins>
      <w:ins w:id="33" w:author="Marielle Smith" w:date="2021-09-30T18:46:00Z">
        <w:r w:rsidR="00831D30">
          <w:t>Taylor et al. 2018</w:t>
        </w:r>
      </w:ins>
      <w:ins w:id="34" w:author="Marielle Smith" w:date="2021-09-30T19:00:00Z">
        <w:r w:rsidR="00B745F6">
          <w:t xml:space="preserve">; </w:t>
        </w:r>
        <w:commentRangeStart w:id="35"/>
        <w:r w:rsidR="00B745F6">
          <w:t>Feeley et al. 2020b</w:t>
        </w:r>
        <w:commentRangeEnd w:id="35"/>
        <w:r w:rsidR="00B745F6">
          <w:rPr>
            <w:rStyle w:val="CommentReference"/>
          </w:rPr>
          <w:commentReference w:id="35"/>
        </w:r>
      </w:ins>
      <w:ins w:id="36" w:author="Marielle Smith" w:date="2021-09-30T18:47:00Z">
        <w:r w:rsidR="00831D30">
          <w:t>)</w:t>
        </w:r>
      </w:ins>
      <w:ins w:id="37" w:author="Marielle Smith" w:date="2021-09-30T18:46:00Z">
        <w:r w:rsidR="00831D30">
          <w:t xml:space="preserve"> </w:t>
        </w:r>
      </w:ins>
      <w:ins w:id="38" w:author="Marielle Smith" w:date="2021-09-30T18:42:00Z">
        <w:r w:rsidR="00831D30">
          <w:t xml:space="preserve">are key mechanisms </w:t>
        </w:r>
      </w:ins>
      <w:ins w:id="39" w:author="Marielle Smith" w:date="2021-09-30T18:51:00Z">
        <w:r w:rsidR="006D28DE">
          <w:t xml:space="preserve">allowing </w:t>
        </w:r>
      </w:ins>
      <w:ins w:id="40" w:author="Marielle Smith" w:date="2021-09-30T18:42:00Z">
        <w:r w:rsidR="00831D30">
          <w:t>f</w:t>
        </w:r>
      </w:ins>
      <w:ins w:id="41" w:author="Marielle Smith" w:date="2021-09-30T18:43:00Z">
        <w:r w:rsidR="00831D30">
          <w:t xml:space="preserve">orests </w:t>
        </w:r>
      </w:ins>
      <w:ins w:id="42" w:author="Marielle Smith" w:date="2021-09-30T18:51:00Z">
        <w:r w:rsidR="006D28DE">
          <w:t xml:space="preserve">to cope </w:t>
        </w:r>
      </w:ins>
      <w:ins w:id="43" w:author="Marielle Smith" w:date="2021-09-30T18:46:00Z">
        <w:r w:rsidR="00831D30">
          <w:t>with warming trends</w:t>
        </w:r>
      </w:ins>
      <w:commentRangeStart w:id="44"/>
      <w:del w:id="45" w:author="Marielle Smith" w:date="2021-09-30T18:46:00Z">
        <w:r w:rsidDel="00831D30">
          <w:delText xml:space="preserve">recovery from canopy heat stress (Smith </w:delText>
        </w:r>
        <w:r w:rsidDel="00831D30">
          <w:rPr>
            <w:i/>
            <w:iCs/>
          </w:rPr>
          <w:delText>et al.</w:delText>
        </w:r>
        <w:r w:rsidDel="00831D30">
          <w:delText xml:space="preserve">, 2020) </w:delText>
        </w:r>
        <w:commentRangeEnd w:id="44"/>
        <w:r w:rsidR="00574A92" w:rsidDel="00831D30">
          <w:rPr>
            <w:rStyle w:val="CommentReference"/>
          </w:rPr>
          <w:commentReference w:id="44"/>
        </w:r>
        <w:r w:rsidDel="00831D30">
          <w:delText>will also help forests cope with warming</w:delText>
        </w:r>
      </w:del>
      <w:r>
        <w:t>.</w:t>
      </w:r>
    </w:p>
    <w:p w14:paraId="04EDB7F0" w14:textId="77777777" w:rsidR="00C612C8" w:rsidRDefault="006C0C7C">
      <w:pPr>
        <w:pStyle w:val="BodyText"/>
      </w:pPr>
      <w:r>
        <w:t>These shifts in forest structure at large may be detectable by lidar and thermal remote sensing. If we know how metabolism maps to the thermal profile, then the observed forest structural changes can inform prediction of forest function.</w:t>
      </w:r>
    </w:p>
    <w:p w14:paraId="2EB62417" w14:textId="77777777" w:rsidR="00C612C8" w:rsidRDefault="006C0C7C">
      <w:pPr>
        <w:pStyle w:val="Heading2"/>
      </w:pPr>
      <w:bookmarkStart w:id="46" w:name="scaling-across-space-and-time"/>
      <w:bookmarkEnd w:id="24"/>
      <w:bookmarkEnd w:id="26"/>
      <w:r>
        <w:t>Scaling across space and time</w:t>
      </w:r>
    </w:p>
    <w:p w14:paraId="1C935F26" w14:textId="77777777" w:rsidR="00C612C8" w:rsidRDefault="006C0C7C">
      <w:pPr>
        <w:pStyle w:val="Heading3"/>
      </w:pPr>
      <w:bookmarkStart w:id="47" w:name="X68d2420bbac0f497c7bc5bf40a0c8098f6400b1"/>
      <w:r>
        <w:t>Representing Vertical Gradients in Models</w:t>
      </w:r>
    </w:p>
    <w:p w14:paraId="5CB5F1A5" w14:textId="77777777" w:rsidR="00C612C8" w:rsidRDefault="006C0C7C">
      <w:pPr>
        <w:pStyle w:val="FirstParagraph"/>
      </w:pPr>
      <w:r>
        <w:t xml:space="preserve">Models are needed to predict future ecosystem dynamics, which remain one of the largest sources of uncertainty in Earth System Model (ESM) projections of the future of global carbon cycling and climate change (Friedlingstein </w:t>
      </w:r>
      <w:r>
        <w:rPr>
          <w:i/>
          <w:iCs/>
        </w:rPr>
        <w:t>et al.</w:t>
      </w:r>
      <w:r>
        <w:t xml:space="preserve">, 2006). Dynamic global vegetation models (DGVMs), which comprise the land surface models in ESMs, are us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iCs/>
        </w:rPr>
        <w:t>et al.</w:t>
      </w:r>
      <w:r>
        <w:t xml:space="preserve">, 2018), to big-leaf models that reduce 3D vegetation structure across the entire biosphere into a single vegetation layer (Bonan </w:t>
      </w:r>
      <w:r>
        <w:rPr>
          <w:i/>
          <w:iCs/>
        </w:rPr>
        <w:t>et al.</w:t>
      </w:r>
      <w:r>
        <w:t xml:space="preserve">, 2003; Krinner </w:t>
      </w:r>
      <w:r>
        <w:rPr>
          <w:i/>
          <w:iCs/>
        </w:rPr>
        <w:t>et al.</w:t>
      </w:r>
      <w:r>
        <w:t xml:space="preserve">, 2005). This simplification is computationally more efficient, a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w:t>
      </w:r>
      <w:r>
        <w:lastRenderedPageBreak/>
        <w:t xml:space="preserve">plants, grouped together based on properties including size, age, and functional type (Fisher </w:t>
      </w:r>
      <w:r>
        <w:rPr>
          <w:i/>
          <w:iCs/>
        </w:rPr>
        <w:t>et al.</w:t>
      </w:r>
      <w:r>
        <w:t>, 2018).</w:t>
      </w:r>
    </w:p>
    <w:p w14:paraId="4B0433A9" w14:textId="77777777" w:rsidR="00C612C8" w:rsidRDefault="006C0C7C">
      <w:pPr>
        <w:pStyle w:val="BodyText"/>
      </w:pPr>
      <w:r>
        <w:rPr>
          <w:b/>
          <w:bCs/>
        </w:rPr>
        <w:t>The findings of this review reinforce the notion that representing vertical structuring is essential to capturing forest dynamics under global change.</w:t>
      </w:r>
      <w:r>
        <w:t xml:space="preserve"> 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 (Moorcroft </w:t>
      </w:r>
      <w:r>
        <w:rPr>
          <w:i/>
          <w:iCs/>
        </w:rPr>
        <w:t>et al.</w:t>
      </w:r>
      <w:r>
        <w:t xml:space="preserve">, 2001; Banerjee &amp; Linn, 2018; Bonan </w:t>
      </w:r>
      <w:r>
        <w:rPr>
          <w:i/>
          <w:iCs/>
        </w:rPr>
        <w:t>et al.</w:t>
      </w:r>
      <w:r>
        <w:t xml:space="preserve">, 2021). In addition, this review finds that, although larger trees face disproportionate stress during drought, understory trees have fewer cooling mechanisms and may also be stifled under hot, humid conditions. </w:t>
      </w:r>
      <w:r>
        <w:rPr>
          <w:b/>
          <w:bCs/>
        </w:rPr>
        <w:t>A key question is whether existing models adequately represent the processes that underpin understory tree responses to thermal stress as well as large tree responses.</w:t>
      </w:r>
      <w:r>
        <w:t xml:space="preserve"> 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 (e.g., Rollinson </w:t>
      </w:r>
      <w:r>
        <w:rPr>
          <w:i/>
          <w:iCs/>
        </w:rPr>
        <w:t>et al.</w:t>
      </w:r>
      <w:r>
        <w:t>, 2020).</w:t>
      </w:r>
    </w:p>
    <w:p w14:paraId="7B3EC9BC" w14:textId="798B9E21" w:rsidR="00C612C8" w:rsidRDefault="006C0C7C">
      <w:pPr>
        <w:pStyle w:val="BodyText"/>
      </w:pPr>
      <w:r>
        <w:t xml:space="preserve">Though an improvement over big-leaf models, DGVMs that separate the canopy into only two layers (e.g., sunlit and shaded portions) may not be able to capture important within-canopy variation in terms of leaf dynamics (e.g., seasonal shifts in vertical leaf area distributions, Smith </w:t>
      </w:r>
      <w:r>
        <w:rPr>
          <w:i/>
          <w:iCs/>
        </w:rPr>
        <w:t>et al.</w:t>
      </w:r>
      <w:r>
        <w:t>, 2019</w:t>
      </w:r>
      <w:del w:id="48" w:author="Marielle Smith" w:date="2021-09-30T18:30:00Z">
        <w:r w:rsidDel="00574A92">
          <w:delText>a</w:delText>
        </w:r>
      </w:del>
      <w:r>
        <w:t xml:space="preserve">) and functions (e.g., thermal responses, as we present in this paper). At the very least, multi-layered ecosystem models will likely be necessary for accurately predicting future forest function (e.g., De Pury &amp; Farquhar, 1997; Bonan </w:t>
      </w:r>
      <w:r>
        <w:rPr>
          <w:i/>
          <w:iCs/>
        </w:rPr>
        <w:t>et al.</w:t>
      </w:r>
      <w:r>
        <w:t>, 2021).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14:paraId="32CE2E5A" w14:textId="77777777" w:rsidR="00C612C8" w:rsidRDefault="006C0C7C">
      <w:pPr>
        <w:pStyle w:val="CaptionedFigure"/>
      </w:pPr>
      <w:r>
        <w:rPr>
          <w:noProof/>
          <w:lang w:val="en-GB" w:eastAsia="en-GB"/>
        </w:rPr>
        <w:drawing>
          <wp:inline distT="0" distB="0" distL="0" distR="0" wp14:anchorId="4C7489ED" wp14:editId="2DDC2E1A">
            <wp:extent cx="5334000" cy="2162663"/>
            <wp:effectExtent l="0" t="0" r="0" b="0"/>
            <wp:docPr id="12"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62663"/>
                    </a:xfrm>
                    <a:prstGeom prst="rect">
                      <a:avLst/>
                    </a:prstGeom>
                    <a:noFill/>
                    <a:ln w="9525">
                      <a:noFill/>
                      <a:headEnd/>
                      <a:tailEnd/>
                    </a:ln>
                  </pic:spPr>
                </pic:pic>
              </a:graphicData>
            </a:graphic>
          </wp:inline>
        </w:drawing>
      </w:r>
    </w:p>
    <w:p w14:paraId="2AD512AE" w14:textId="77777777" w:rsidR="00C612C8" w:rsidRDefault="006C0C7C">
      <w:pPr>
        <w:pStyle w:val="ImageCaption"/>
      </w:pPr>
      <w:r>
        <w:rPr>
          <w:b/>
          <w:bCs/>
        </w:rPr>
        <w:t>Figure 6.</w:t>
      </w:r>
      <w:r>
        <w:t xml:space="preserve"> Lidar and thermal remote sensing data can be used to measure vertical canopy structure and plant thermal signatures at increasingly large scales. (a-b) Integrating in situ </w:t>
      </w:r>
      <w:r>
        <w:lastRenderedPageBreak/>
        <w:t>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4B3A6AD6" w14:textId="77777777" w:rsidR="00C612C8" w:rsidRDefault="006C0C7C">
      <w:pPr>
        <w:pStyle w:val="Heading3"/>
      </w:pPr>
      <w:bookmarkStart w:id="49" w:name="scaling-in-situ-data-with-remote-sensing"/>
      <w:bookmarkEnd w:id="47"/>
      <w:r>
        <w:t>Scaling in situ data with remote sensing</w:t>
      </w:r>
    </w:p>
    <w:p w14:paraId="1B21747A" w14:textId="77777777" w:rsidR="00C612C8" w:rsidRDefault="006C0C7C">
      <w:pPr>
        <w:pStyle w:val="FirstParagraph"/>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 (Hulley </w:t>
      </w:r>
      <w:r>
        <w:rPr>
          <w:i/>
          <w:iCs/>
        </w:rPr>
        <w:t>et al.</w:t>
      </w:r>
      <w:r>
        <w:t xml:space="preserve">, 2019; Fisher </w:t>
      </w:r>
      <w:r>
        <w:rPr>
          <w:i/>
          <w:iCs/>
        </w:rPr>
        <w:t>et al.</w:t>
      </w:r>
      <w:r>
        <w:t>, 2020) or drone- and tower-based FLIR cameras.</w:t>
      </w:r>
    </w:p>
    <w:p w14:paraId="6D7E32E6" w14:textId="77777777" w:rsidR="00C612C8" w:rsidRDefault="006C0C7C">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diurnal variation in shortwave radiation forcing in ecosystems (Musselman </w:t>
      </w:r>
      <w:r>
        <w:rPr>
          <w:i/>
          <w:iCs/>
        </w:rPr>
        <w:t>et al.</w:t>
      </w:r>
      <w:r>
        <w:t xml:space="preserve">, 2013). In addition, shading by the overstory can be better represented to predict understory temperatures by modeling the time-varying interaction of the forest canopy with solar radiation, as has been done in other lidar-based analyses (e.g., Davis </w:t>
      </w:r>
      <w:r>
        <w:rPr>
          <w:i/>
          <w:iCs/>
        </w:rPr>
        <w:t>et al.</w:t>
      </w:r>
      <w:r>
        <w:t xml:space="preserve">, 2019b). Satellite and airborne thermal infrared remote sensing analyses are now being conducted at regional and continental scales, although very few applications exist at finer-scales necessary for understanding of vertical variation in plant canopy temperatures (Johnston </w:t>
      </w:r>
      <w:r>
        <w:rPr>
          <w:i/>
          <w:iCs/>
        </w:rPr>
        <w:t>et al.</w:t>
      </w:r>
      <w:r>
        <w:t xml:space="preserve">, 2020 in review). Pau </w:t>
      </w:r>
      <w:r>
        <w:rPr>
          <w:i/>
          <w:iCs/>
        </w:rPr>
        <w:t>et al.</w:t>
      </w:r>
      <w:r>
        <w:t xml:space="preserve"> (2018) used data from a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in review) 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w:t>
      </w:r>
      <w:r>
        <w:rPr>
          <w:i/>
          <w:iCs/>
        </w:rPr>
        <w:t>in situ</w:t>
      </w:r>
      <w:r>
        <w:t xml:space="preserve"> measurements reviewed above to further explore ecosystem-scale patterns in vertical temperature gradients seasonally and across biomes.</w:t>
      </w:r>
    </w:p>
    <w:p w14:paraId="1D73A5CE" w14:textId="77777777" w:rsidR="00C612C8" w:rsidRDefault="006C0C7C">
      <w:pPr>
        <w:pStyle w:val="Heading2"/>
      </w:pPr>
      <w:bookmarkStart w:id="50" w:name="iv.-conclusions"/>
      <w:bookmarkEnd w:id="46"/>
      <w:bookmarkEnd w:id="49"/>
      <w:r>
        <w:t>IV. Conclusions</w:t>
      </w:r>
    </w:p>
    <w:p w14:paraId="78AC9A3D" w14:textId="77777777" w:rsidR="00C612C8" w:rsidRDefault="006C0C7C">
      <w:pPr>
        <w:numPr>
          <w:ilvl w:val="0"/>
          <w:numId w:val="3"/>
        </w:numPr>
      </w:pPr>
      <w:r>
        <w:t>across vertical gradients, directional trends in biophysical environment and leaf traits are the rule, suggesting that the physiology and ecology that have these as their underpinnings should also vary</w:t>
      </w:r>
    </w:p>
    <w:p w14:paraId="10A5FE2A" w14:textId="77777777" w:rsidR="00C612C8" w:rsidRDefault="006C0C7C">
      <w:pPr>
        <w:numPr>
          <w:ilvl w:val="0"/>
          <w:numId w:val="3"/>
        </w:numPr>
      </w:pPr>
      <w:r>
        <w:lastRenderedPageBreak/>
        <w:t>a number of studies confirm that this is the case.</w:t>
      </w:r>
    </w:p>
    <w:p w14:paraId="4B14493B" w14:textId="77777777" w:rsidR="00C612C8" w:rsidRDefault="006C0C7C">
      <w:pPr>
        <w:numPr>
          <w:ilvl w:val="0"/>
          <w:numId w:val="3"/>
        </w:numPr>
      </w:pPr>
      <w:r>
        <w:t>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14:paraId="644A2A35" w14:textId="77777777" w:rsidR="00C612C8" w:rsidRDefault="006C0C7C">
      <w:pPr>
        <w:numPr>
          <w:ilvl w:val="0"/>
          <w:numId w:val="3"/>
        </w:numPr>
      </w:pPr>
      <w:r>
        <w:t>The preponderance of available data suggest that while large canopy trees are the most vulnerable to warming when water is limited, understory trees may be more vulnerable under more mesic conditions, but more research is needed.</w:t>
      </w:r>
    </w:p>
    <w:p w14:paraId="0C4221ED" w14:textId="77777777" w:rsidR="00C612C8" w:rsidRDefault="006C0C7C">
      <w:pPr>
        <w:numPr>
          <w:ilvl w:val="0"/>
          <w:numId w:val="3"/>
        </w:numPr>
      </w:pPr>
      <w:r>
        <w:t>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p w14:paraId="601C3F70" w14:textId="77777777" w:rsidR="00C612C8" w:rsidRDefault="006C0C7C">
      <w:pPr>
        <w:numPr>
          <w:ilvl w:val="0"/>
          <w:numId w:val="3"/>
        </w:numPr>
      </w:pPr>
      <w:r>
        <w:t>under moderate temperatures, the canopy is the advantageous place for trees in terms of being able to have higher photosynthesis and growth. However, as temperatures increase, it will be increasingly common that it is the more stressful place to be.</w:t>
      </w:r>
    </w:p>
    <w:p w14:paraId="36BA8A53" w14:textId="77777777" w:rsidR="00C612C8" w:rsidRDefault="006C0C7C">
      <w:pPr>
        <w:pStyle w:val="Heading2"/>
      </w:pPr>
      <w:bookmarkStart w:id="51" w:name="acknowledgements"/>
      <w:bookmarkEnd w:id="50"/>
      <w:r>
        <w:t>Acknowledgements</w:t>
      </w:r>
    </w:p>
    <w:p w14:paraId="2D595570" w14:textId="77777777" w:rsidR="00C612C8" w:rsidRDefault="006C0C7C">
      <w:pPr>
        <w:pStyle w:val="FirstParagraph"/>
      </w:pPr>
      <w:r>
        <w:t>Thanks to Norbert Kunert, Camille Piponiot, Peter B. Boucher and Andrew B. Davies for providing figure materials. This manuscript benefited from feedback from Eleinis Ávila-Lovera, … and the ForestGEO Ecosystems &amp; Climate lab at SCBI. Funding was provided by the Smithsonian Institution, ….</w:t>
      </w:r>
    </w:p>
    <w:p w14:paraId="572F87DF" w14:textId="77777777" w:rsidR="00C612C8" w:rsidRDefault="006C0C7C">
      <w:pPr>
        <w:pStyle w:val="Heading2"/>
      </w:pPr>
      <w:bookmarkStart w:id="52" w:name="si-files"/>
      <w:bookmarkEnd w:id="51"/>
      <w:r>
        <w:t>SI files</w:t>
      </w:r>
    </w:p>
    <w:p w14:paraId="557C5C37" w14:textId="77777777" w:rsidR="00C612C8" w:rsidRDefault="006C0C7C">
      <w:pPr>
        <w:pStyle w:val="FirstParagraph"/>
      </w:pPr>
      <w:r>
        <w:t>Methods S1. Methods for analyzing vertical gradients in the biophysical environment</w:t>
      </w:r>
    </w:p>
    <w:p w14:paraId="1EEA7A88" w14:textId="77777777" w:rsidR="00C612C8" w:rsidRDefault="006C0C7C">
      <w:pPr>
        <w:pStyle w:val="BodyText"/>
      </w:pPr>
      <w:r>
        <w:t>Methods S2. Methods for leaf energy balance modeling</w:t>
      </w:r>
    </w:p>
    <w:p w14:paraId="246B7100" w14:textId="77777777" w:rsidR="00C612C8" w:rsidRDefault="006C0C7C">
      <w:pPr>
        <w:pStyle w:val="BodyText"/>
      </w:pPr>
      <w:r>
        <w:t>Methods S3. Methods for literature review</w:t>
      </w:r>
    </w:p>
    <w:p w14:paraId="48DACC50" w14:textId="77777777" w:rsidR="00C612C8" w:rsidRDefault="006C0C7C">
      <w:pPr>
        <w:pStyle w:val="BodyText"/>
      </w:pPr>
      <w:r>
        <w:t>Table S1. National Ecological Observatory Network (NEON) sites included in the analysis of vertical gradients of key biophysical characteristics</w:t>
      </w:r>
    </w:p>
    <w:p w14:paraId="0CDD0590" w14:textId="77777777" w:rsidR="00C612C8" w:rsidRDefault="006C0C7C">
      <w:pPr>
        <w:pStyle w:val="BodyText"/>
      </w:pPr>
      <w:r>
        <w:t>Figure S1. Vertical gradients in micrometeorological conditions for all forested sites in the National Ecological Observatory Network (NEON)</w:t>
      </w:r>
    </w:p>
    <w:p w14:paraId="162B1964" w14:textId="77777777" w:rsidR="00C612C8" w:rsidRDefault="006C0C7C">
      <w:r>
        <w:br w:type="page"/>
      </w:r>
    </w:p>
    <w:p w14:paraId="0E79CE06" w14:textId="77777777" w:rsidR="00C612C8" w:rsidRDefault="006C0C7C">
      <w:pPr>
        <w:pStyle w:val="Heading2"/>
      </w:pPr>
      <w:bookmarkStart w:id="53" w:name="references"/>
      <w:bookmarkEnd w:id="52"/>
      <w:r>
        <w:lastRenderedPageBreak/>
        <w:t>References</w:t>
      </w:r>
    </w:p>
    <w:p w14:paraId="71E17499" w14:textId="77777777" w:rsidR="00C612C8" w:rsidRDefault="006C0C7C">
      <w:pPr>
        <w:pStyle w:val="Bibliography"/>
      </w:pPr>
      <w:bookmarkStart w:id="54" w:name="ref-albertCrypticPhenologyPlants2019"/>
      <w:bookmarkStart w:id="55" w:name="refs"/>
      <w:r>
        <w:rPr>
          <w:b/>
          <w:bCs/>
        </w:rPr>
        <w:t xml:space="preserve">Albert LP, Restrepo-Coupe N, Smith MN, Wu J, Chavana-Bryant C, Prohaska N, Taylor TC, Martins GA, Ciais P, Mao J, </w:t>
      </w:r>
      <w:r>
        <w:rPr>
          <w:b/>
          <w:bCs/>
          <w:i/>
          <w:iCs/>
        </w:rPr>
        <w:t>et al.</w:t>
      </w:r>
      <w:r>
        <w:t xml:space="preserve"> </w:t>
      </w:r>
      <w:r>
        <w:rPr>
          <w:b/>
          <w:bCs/>
        </w:rPr>
        <w:t>2019</w:t>
      </w:r>
      <w:r>
        <w:t xml:space="preserve">. Cryptic phenology in plants: Case studies, implications, and recommendations. </w:t>
      </w:r>
      <w:r>
        <w:rPr>
          <w:i/>
          <w:iCs/>
        </w:rPr>
        <w:t>Global Change Biology</w:t>
      </w:r>
      <w:r>
        <w:t xml:space="preserve"> </w:t>
      </w:r>
      <w:r>
        <w:rPr>
          <w:b/>
          <w:bCs/>
        </w:rPr>
        <w:t>25</w:t>
      </w:r>
      <w:r>
        <w:t>: 3591–3608.</w:t>
      </w:r>
    </w:p>
    <w:p w14:paraId="7143092A" w14:textId="77777777" w:rsidR="00C612C8" w:rsidRDefault="006C0C7C">
      <w:pPr>
        <w:pStyle w:val="Bibliography"/>
      </w:pPr>
      <w:bookmarkStart w:id="56" w:name="ref-almeidaContrastingFireDamage2016"/>
      <w:bookmarkEnd w:id="54"/>
      <w:r>
        <w:rPr>
          <w:b/>
          <w:bCs/>
        </w:rPr>
        <w:t>Almeida DRA de, Nelson BW, Schietti J, Gorgens EB, Resende AF, Stark SC, 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33C38C91" w14:textId="77777777" w:rsidR="00C612C8" w:rsidRDefault="006C0C7C">
      <w:pPr>
        <w:pStyle w:val="Bibliography"/>
      </w:pPr>
      <w:bookmarkStart w:id="57" w:name="ref-ambroseEffectsHeightTreetop2010"/>
      <w:bookmarkEnd w:id="56"/>
      <w:r>
        <w:rPr>
          <w:b/>
          <w:bCs/>
        </w:rPr>
        <w:t>Ambrose AR, Sillett SC, Koch GW, Van Pelt R, Antoine ME, 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6FF45756" w14:textId="77777777" w:rsidR="00C612C8" w:rsidRDefault="006C0C7C">
      <w:pPr>
        <w:pStyle w:val="Bibliography"/>
      </w:pPr>
      <w:bookmarkStart w:id="58" w:name="X3b47a25d54fafe7eb76d413aea79e4e6d4dc20c"/>
      <w:bookmarkEnd w:id="57"/>
      <w:r>
        <w:rPr>
          <w:b/>
          <w:bCs/>
        </w:rPr>
        <w:t>Anderson-Teixeira KJ, Herrmann V, Banbury Morgan R, Bond-Lamberty B, Cook-Patton SC, Ferson AE, Muller-Landau HC, 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0BC77515" w14:textId="77777777" w:rsidR="00C612C8" w:rsidRDefault="006C0C7C">
      <w:pPr>
        <w:pStyle w:val="Bibliography"/>
      </w:pPr>
      <w:bookmarkStart w:id="59" w:name="X21e1330a9ddf3fd9e2bf2bf8772997e8f3b925f"/>
      <w:bookmarkEnd w:id="58"/>
      <w:r>
        <w:rPr>
          <w:b/>
          <w:bCs/>
        </w:rPr>
        <w:t xml:space="preserve">Anderson-Teixeira KJ, McGarvey JC, Muller-Landau HC, Park JY, Gonzalez-Akre EB, Herrmann V, Bennett AC, So CV, Bourg NA, Thompson JR,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7DE35D66" w14:textId="77777777" w:rsidR="00C612C8" w:rsidRDefault="006C0C7C">
      <w:pPr>
        <w:pStyle w:val="Bibliography"/>
      </w:pPr>
      <w:bookmarkStart w:id="60" w:name="ref-aragao21stCenturyDroughtrelated2018"/>
      <w:bookmarkEnd w:id="59"/>
      <w:r>
        <w:rPr>
          <w:b/>
          <w:bCs/>
        </w:rPr>
        <w:t xml:space="preserve">Aragão LEOC, Anderson LO, Fonseca MG, Rosan TM, Vedovato LB, Wagner FH, Silva CVJ, Silva Junior CHL, Arai E, Aguiar AP,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68309CB" w14:textId="77777777" w:rsidR="00C612C8" w:rsidRDefault="006C0C7C">
      <w:pPr>
        <w:pStyle w:val="Bibliography"/>
      </w:pPr>
      <w:bookmarkStart w:id="61" w:name="ref-arakiVerticalSeasonalVariations2017"/>
      <w:bookmarkEnd w:id="60"/>
      <w:r>
        <w:rPr>
          <w:b/>
          <w:bCs/>
        </w:rPr>
        <w:t>Araki MG, Gyokusen K, 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3C1B6E6A" w14:textId="77777777" w:rsidR="00C612C8" w:rsidRDefault="006C0C7C">
      <w:pPr>
        <w:pStyle w:val="Bibliography"/>
      </w:pPr>
      <w:bookmarkStart w:id="62" w:name="ref-ashtonComparisonsStructureMixed1992"/>
      <w:bookmarkEnd w:id="61"/>
      <w:r>
        <w:rPr>
          <w:b/>
          <w:bCs/>
        </w:rPr>
        <w:t>Ashton PS, 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03679ECB" w14:textId="77777777" w:rsidR="00C612C8" w:rsidRDefault="006C0C7C">
      <w:pPr>
        <w:pStyle w:val="Bibliography"/>
      </w:pPr>
      <w:bookmarkStart w:id="63" w:name="ref-athertonSpatialVariationLeaf2017"/>
      <w:bookmarkEnd w:id="62"/>
      <w:r>
        <w:rPr>
          <w:b/>
          <w:bCs/>
        </w:rPr>
        <w:t>Atherton J, Olascoaga B, Alonso L, 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394393C2" w14:textId="77777777" w:rsidR="00C612C8" w:rsidRDefault="006C0C7C">
      <w:pPr>
        <w:pStyle w:val="Bibliography"/>
      </w:pPr>
      <w:bookmarkStart w:id="64" w:name="X8cfdc7ea3a12c4697011aaaa8dc6bf2e9c94e66"/>
      <w:bookmarkEnd w:id="63"/>
      <w:r>
        <w:rPr>
          <w:b/>
          <w:bCs/>
        </w:rPr>
        <w:t>Augspurger CK, 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70885449" w14:textId="77777777" w:rsidR="00C612C8" w:rsidRDefault="006C0C7C">
      <w:pPr>
        <w:pStyle w:val="Bibliography"/>
      </w:pPr>
      <w:bookmarkStart w:id="65" w:name="Xb80dc2797b61807e7e6bf1384102bc049c37c57"/>
      <w:bookmarkEnd w:id="64"/>
      <w:r>
        <w:rPr>
          <w:b/>
          <w:bCs/>
        </w:rPr>
        <w:t>Aussenac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39167A6B" w14:textId="77777777" w:rsidR="00C612C8" w:rsidRDefault="006C0C7C">
      <w:pPr>
        <w:pStyle w:val="Bibliography"/>
      </w:pPr>
      <w:bookmarkStart w:id="66" w:name="ref-bachofenLightVPDGradients2020"/>
      <w:bookmarkEnd w:id="65"/>
      <w:r>
        <w:rPr>
          <w:b/>
          <w:bCs/>
        </w:rPr>
        <w:t>Bachofen C, D’Odorico P, 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2E632520" w14:textId="77777777" w:rsidR="00C612C8" w:rsidRDefault="006C0C7C">
      <w:pPr>
        <w:pStyle w:val="Bibliography"/>
      </w:pPr>
      <w:bookmarkStart w:id="67" w:name="Xb990a2287a135a2e8a4bea061a1c1c8eff2a245"/>
      <w:bookmarkEnd w:id="66"/>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2C9416B1" w14:textId="77777777" w:rsidR="00C612C8" w:rsidRDefault="006C0C7C">
      <w:pPr>
        <w:pStyle w:val="Bibliography"/>
      </w:pPr>
      <w:bookmarkStart w:id="68" w:name="ref-baldocchiSeasonalVariationEnergy1997"/>
      <w:bookmarkEnd w:id="67"/>
      <w:r>
        <w:rPr>
          <w:b/>
          <w:bCs/>
        </w:rPr>
        <w:lastRenderedPageBreak/>
        <w:t>Baldocchi DD, Vogel CA, 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48374484" w14:textId="77777777" w:rsidR="00C612C8" w:rsidRDefault="006C0C7C">
      <w:pPr>
        <w:pStyle w:val="Bibliography"/>
      </w:pPr>
      <w:bookmarkStart w:id="69" w:name="ref-ballMaintenanceLeafTemperature1988"/>
      <w:bookmarkEnd w:id="68"/>
      <w:r>
        <w:rPr>
          <w:b/>
          <w:bCs/>
        </w:rPr>
        <w:t>Ball MC, Cowan IR, 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0B4C48FC" w14:textId="77777777" w:rsidR="00C612C8" w:rsidRDefault="006C0C7C">
      <w:pPr>
        <w:pStyle w:val="Bibliography"/>
      </w:pPr>
      <w:bookmarkStart w:id="70" w:name="ref-baltzerLeafOpticalResponses2005"/>
      <w:bookmarkEnd w:id="69"/>
      <w:r>
        <w:rPr>
          <w:b/>
          <w:bCs/>
        </w:rPr>
        <w:t>Baltzer JL, 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08989489" w14:textId="77777777" w:rsidR="00C612C8" w:rsidRDefault="006C0C7C">
      <w:pPr>
        <w:pStyle w:val="Bibliography"/>
      </w:pPr>
      <w:bookmarkStart w:id="71" w:name="X07cbcc9268296cf82992668cd995645042fdd7e"/>
      <w:bookmarkEnd w:id="70"/>
      <w:r>
        <w:rPr>
          <w:b/>
          <w:bCs/>
        </w:rPr>
        <w:t>Banerjee T, De Roo F, 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60870CF5" w14:textId="77777777" w:rsidR="00C612C8" w:rsidRDefault="006C0C7C">
      <w:pPr>
        <w:pStyle w:val="Bibliography"/>
      </w:pPr>
      <w:bookmarkStart w:id="72" w:name="ref-banerjeeEffectVerticalCanopy2018"/>
      <w:bookmarkEnd w:id="71"/>
      <w:r>
        <w:rPr>
          <w:b/>
          <w:bCs/>
        </w:rPr>
        <w:t>Banerjee T, 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3808EDE5" w14:textId="77777777" w:rsidR="00C612C8" w:rsidRDefault="006C0C7C">
      <w:pPr>
        <w:pStyle w:val="Bibliography"/>
      </w:pPr>
      <w:bookmarkStart w:id="73" w:name="ref-barnardSeasonalVariationCanopy2016a"/>
      <w:bookmarkEnd w:id="72"/>
      <w:r>
        <w:rPr>
          <w:b/>
          <w:bCs/>
        </w:rPr>
        <w:t>Barnard DM, Bauerle WL</w:t>
      </w:r>
      <w:r>
        <w:t xml:space="preserve">. </w:t>
      </w:r>
      <w:r>
        <w:rPr>
          <w:b/>
          <w:bCs/>
        </w:rPr>
        <w:t>2016</w:t>
      </w:r>
      <w:r>
        <w:t xml:space="preserve">. Seasonal 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499B2A54" w14:textId="77777777" w:rsidR="00C612C8" w:rsidRDefault="006C0C7C">
      <w:pPr>
        <w:pStyle w:val="Bibliography"/>
      </w:pPr>
      <w:bookmarkStart w:id="74" w:name="Xa2e84d4c1e02fd1bd65b546bba5cacc0d2b0f1a"/>
      <w:bookmarkEnd w:id="73"/>
      <w:r>
        <w:rPr>
          <w:b/>
          <w:bCs/>
        </w:rPr>
        <w:t>Bartemucci P, Messier C, 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60B3C4EF" w14:textId="77777777" w:rsidR="00C612C8" w:rsidRDefault="006C0C7C">
      <w:pPr>
        <w:pStyle w:val="Bibliography"/>
      </w:pPr>
      <w:bookmarkStart w:id="75" w:name="ref-bartholomewSmallTropicalForest2020"/>
      <w:bookmarkEnd w:id="74"/>
      <w:r>
        <w:rPr>
          <w:b/>
          <w:bCs/>
        </w:rPr>
        <w:t xml:space="preserve">Bartholomew DC, Bittencourt PRL, Costa ACL da, Banin LF, Costa P de B, Coughlin SI, Domingues TF, Ferreira LV, Giles A, Mencuccini M,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6B96FEA8" w14:textId="77777777" w:rsidR="00C612C8" w:rsidRDefault="006C0C7C">
      <w:pPr>
        <w:pStyle w:val="Bibliography"/>
      </w:pPr>
      <w:bookmarkStart w:id="76" w:name="ref-bennettThermalOptimaGross2021"/>
      <w:bookmarkEnd w:id="75"/>
      <w:r>
        <w:rPr>
          <w:b/>
          <w:bCs/>
        </w:rPr>
        <w:t xml:space="preserve">Bennett AC, Arndt SK, Bennett LT, Knauer J, Beringer J, Griebel A, Hinko-Najera N, Liddell MJ, Metzen D, Pendall E, </w:t>
      </w:r>
      <w:r>
        <w:rPr>
          <w:b/>
          <w:bCs/>
          <w:i/>
          <w:iCs/>
        </w:rPr>
        <w:t>et al.</w:t>
      </w:r>
      <w:r>
        <w:t xml:space="preserve"> </w:t>
      </w:r>
      <w:r>
        <w:rPr>
          <w:b/>
          <w:bCs/>
        </w:rPr>
        <w:t>2021a</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1AB45A36" w14:textId="77777777" w:rsidR="00C612C8" w:rsidRDefault="006C0C7C">
      <w:pPr>
        <w:pStyle w:val="Bibliography"/>
      </w:pPr>
      <w:bookmarkStart w:id="77" w:name="ref-bennettResistanceAfricanTropical2021"/>
      <w:bookmarkEnd w:id="76"/>
      <w:r>
        <w:rPr>
          <w:b/>
          <w:bCs/>
        </w:rPr>
        <w:t xml:space="preserve">Bennett AC, Dargie GC, Cuni-Sanchez A, Mukendi JT, Hubau W, Mukinzi JM, Phillips OL, Malhi Y, Sullivan MJP, Cooper DLM, </w:t>
      </w:r>
      <w:r>
        <w:rPr>
          <w:b/>
          <w:bCs/>
          <w:i/>
          <w:iCs/>
        </w:rPr>
        <w:t>et al.</w:t>
      </w:r>
      <w:r>
        <w:t xml:space="preserve"> </w:t>
      </w:r>
      <w:r>
        <w:rPr>
          <w:b/>
          <w:bCs/>
        </w:rPr>
        <w:t>2021b</w:t>
      </w:r>
      <w:r>
        <w:t xml:space="preserve">. Resistance of African tropical forests to an extreme climate anomaly. </w:t>
      </w:r>
      <w:r>
        <w:rPr>
          <w:i/>
          <w:iCs/>
        </w:rPr>
        <w:t>PNAS</w:t>
      </w:r>
      <w:r>
        <w:t xml:space="preserve"> </w:t>
      </w:r>
      <w:r>
        <w:rPr>
          <w:b/>
          <w:bCs/>
        </w:rPr>
        <w:t>118</w:t>
      </w:r>
      <w:r>
        <w:t>.</w:t>
      </w:r>
    </w:p>
    <w:p w14:paraId="13F581BE" w14:textId="77777777" w:rsidR="00C612C8" w:rsidRDefault="006C0C7C">
      <w:pPr>
        <w:pStyle w:val="Bibliography"/>
      </w:pPr>
      <w:bookmarkStart w:id="78" w:name="ref-bennettLargerTreesSuffer2015"/>
      <w:bookmarkEnd w:id="77"/>
      <w:r>
        <w:rPr>
          <w:b/>
          <w:bCs/>
        </w:rPr>
        <w:t>Bennett AC, McDowell NG, Allen CD, 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4C7F0B5F" w14:textId="77777777" w:rsidR="00C612C8" w:rsidRDefault="006C0C7C">
      <w:pPr>
        <w:pStyle w:val="Bibliography"/>
      </w:pPr>
      <w:bookmarkStart w:id="79" w:name="X5c5ed859eb0cbc9f9f8e5975ee7f5fb823964ec"/>
      <w:bookmarkEnd w:id="78"/>
      <w:r>
        <w:rPr>
          <w:b/>
          <w:bCs/>
        </w:rPr>
        <w:t>Bertrand R, Aubret F, Grenouillet G, Ribéron A, 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40E421F0" w14:textId="77777777" w:rsidR="00C612C8" w:rsidRDefault="006C0C7C">
      <w:pPr>
        <w:pStyle w:val="Bibliography"/>
      </w:pPr>
      <w:bookmarkStart w:id="80" w:name="ref-bolstad_foliar_1999"/>
      <w:bookmarkEnd w:id="79"/>
      <w:r>
        <w:rPr>
          <w:b/>
          <w:bCs/>
        </w:rPr>
        <w:t>Bolstad PV, Mitchell K, 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AF6D9A5" w14:textId="77777777" w:rsidR="00C612C8" w:rsidRDefault="006C0C7C">
      <w:pPr>
        <w:pStyle w:val="Bibliography"/>
      </w:pPr>
      <w:bookmarkStart w:id="81" w:name="ref-bonan_ecological_2016"/>
      <w:bookmarkEnd w:id="80"/>
      <w:r>
        <w:rPr>
          <w:b/>
          <w:bCs/>
        </w:rPr>
        <w:lastRenderedPageBreak/>
        <w:t>Bonan GB</w:t>
      </w:r>
      <w:r>
        <w:t xml:space="preserve">. </w:t>
      </w:r>
      <w:r>
        <w:rPr>
          <w:b/>
          <w:bCs/>
        </w:rPr>
        <w:t>2016</w:t>
      </w:r>
      <w:r>
        <w:t xml:space="preserve">. </w:t>
      </w:r>
      <w:r>
        <w:rPr>
          <w:i/>
          <w:iCs/>
        </w:rPr>
        <w:t>Ecological climatology: Concepts and applications</w:t>
      </w:r>
      <w:r>
        <w:t>. New York, NY, USA: Cambridge University Press.</w:t>
      </w:r>
    </w:p>
    <w:p w14:paraId="3B08402C" w14:textId="77777777" w:rsidR="00C612C8" w:rsidRDefault="006C0C7C">
      <w:pPr>
        <w:pStyle w:val="Bibliography"/>
      </w:pPr>
      <w:bookmarkStart w:id="82" w:name="ref-bonanDynamicGlobalVegetation2003"/>
      <w:bookmarkEnd w:id="81"/>
      <w:r>
        <w:rPr>
          <w:b/>
          <w:bCs/>
        </w:rPr>
        <w:t>Bonan GB, Levis S, Sitch S, Vertenstein M, 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4692986C" w14:textId="77777777" w:rsidR="00C612C8" w:rsidRDefault="006C0C7C">
      <w:pPr>
        <w:pStyle w:val="Bibliography"/>
      </w:pPr>
      <w:bookmarkStart w:id="83" w:name="ref-bonanMovingIncorrectUseful2021"/>
      <w:bookmarkEnd w:id="82"/>
      <w:r>
        <w:rPr>
          <w:b/>
          <w:bCs/>
        </w:rPr>
        <w:t>Bonan GB, Patton EG, Finnigan JJ, Baldocchi DD, 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00EE492B" w14:textId="77777777" w:rsidR="00C612C8" w:rsidRDefault="006C0C7C">
      <w:pPr>
        <w:pStyle w:val="Bibliography"/>
      </w:pPr>
      <w:bookmarkStart w:id="84" w:name="ref-brandoDroughtsWildfiresForest2019"/>
      <w:bookmarkEnd w:id="83"/>
      <w:r>
        <w:rPr>
          <w:b/>
          <w:bCs/>
        </w:rPr>
        <w:t>Brando PM</w:t>
      </w:r>
      <w:r>
        <w:t xml:space="preserve">. </w:t>
      </w:r>
      <w:r>
        <w:rPr>
          <w:b/>
          <w:bCs/>
        </w:rPr>
        <w:t>2019</w:t>
      </w:r>
      <w:r>
        <w:t>. Droughts, Wildfires, and Forest Carbon Cycling: A Pantropical Synthesis | Annual Review of Earth and Planetary Sciences.</w:t>
      </w:r>
    </w:p>
    <w:p w14:paraId="5079B99B" w14:textId="77777777" w:rsidR="00C612C8" w:rsidRDefault="006C0C7C">
      <w:pPr>
        <w:pStyle w:val="Bibliography"/>
      </w:pPr>
      <w:bookmarkStart w:id="85" w:name="ref-brandoAbruptIncreasesAmazonian2014"/>
      <w:bookmarkEnd w:id="84"/>
      <w:r>
        <w:rPr>
          <w:b/>
          <w:bCs/>
        </w:rPr>
        <w:t xml:space="preserve">Brando PM, Balch JK, Nepstad DC, Morton DC, Putz FE, Coe MT, Silvério D, Macedo MN, Davidson EA, Nóbrega CC,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68D257FB" w14:textId="77777777" w:rsidR="00C612C8" w:rsidRDefault="006C0C7C">
      <w:pPr>
        <w:pStyle w:val="Bibliography"/>
      </w:pPr>
      <w:bookmarkStart w:id="86" w:name="X9e8515ab992676d0b0014768b7945edd03fd95f"/>
      <w:bookmarkEnd w:id="85"/>
      <w:r>
        <w:rPr>
          <w:b/>
          <w:bCs/>
        </w:rPr>
        <w:t>Breshears DD, Fontaine JB, Ruthrof KX, Field JP, Feng X, Burger JR, Law DJ, Kala J, 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68863A55" w14:textId="77777777" w:rsidR="00C612C8" w:rsidRDefault="006C0C7C">
      <w:pPr>
        <w:pStyle w:val="Bibliography"/>
      </w:pPr>
      <w:bookmarkStart w:id="87" w:name="ref-campbell_introduction_1998"/>
      <w:bookmarkEnd w:id="86"/>
      <w:r>
        <w:rPr>
          <w:b/>
          <w:bCs/>
        </w:rPr>
        <w:t>Campbell G, Norman J</w:t>
      </w:r>
      <w:r>
        <w:t xml:space="preserve">. </w:t>
      </w:r>
      <w:r>
        <w:rPr>
          <w:b/>
          <w:bCs/>
        </w:rPr>
        <w:t>1998</w:t>
      </w:r>
      <w:r>
        <w:t xml:space="preserve">. </w:t>
      </w:r>
      <w:r>
        <w:rPr>
          <w:i/>
          <w:iCs/>
        </w:rPr>
        <w:t>An Introduction to Environmental Biophysics</w:t>
      </w:r>
      <w:r>
        <w:t>. New York: Springer.</w:t>
      </w:r>
    </w:p>
    <w:p w14:paraId="0078BC47" w14:textId="77777777" w:rsidR="00C612C8" w:rsidRDefault="006C0C7C">
      <w:pPr>
        <w:pStyle w:val="Bibliography"/>
      </w:pPr>
      <w:bookmarkStart w:id="88" w:name="X989cd182431ba3624d7257ca3d7e20b77af353f"/>
      <w:bookmarkEnd w:id="87"/>
      <w:r>
        <w:rPr>
          <w:b/>
          <w:bCs/>
        </w:rPr>
        <w:t>Carter KR, 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32DBAAC3" w14:textId="77777777" w:rsidR="00C612C8" w:rsidRDefault="006C0C7C">
      <w:pPr>
        <w:pStyle w:val="Bibliography"/>
      </w:pPr>
      <w:bookmarkStart w:id="89" w:name="X0ae276aef0ee92157d54a4be9364ed93917d910"/>
      <w:bookmarkEnd w:id="88"/>
      <w:r>
        <w:rPr>
          <w:b/>
          <w:bCs/>
        </w:rPr>
        <w:t>Carter KR, Wood TE, Reed SC, Butts KM, 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3032D2CF" w14:textId="77777777" w:rsidR="00C612C8" w:rsidRDefault="006C0C7C">
      <w:pPr>
        <w:pStyle w:val="Bibliography"/>
      </w:pPr>
      <w:bookmarkStart w:id="90" w:name="ref-casasSunShadeLeaves2011"/>
      <w:bookmarkEnd w:id="89"/>
      <w:r>
        <w:rPr>
          <w:b/>
          <w:bCs/>
        </w:rPr>
        <w:t>Casas RR de, Vargas P, Pérez‐Corona E, Manrique E, García‐Verdugo C, 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28CE179F" w14:textId="77777777" w:rsidR="00C612C8" w:rsidRDefault="006C0C7C">
      <w:pPr>
        <w:pStyle w:val="Bibliography"/>
      </w:pPr>
      <w:bookmarkStart w:id="91" w:name="X45e6acc440a7b082e2d4b38455017c939cdc3e7"/>
      <w:bookmarkEnd w:id="90"/>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056CE460" w14:textId="77777777" w:rsidR="00C612C8" w:rsidRDefault="006C0C7C">
      <w:pPr>
        <w:pStyle w:val="Bibliography"/>
      </w:pPr>
      <w:bookmarkStart w:id="92" w:name="ref-cavaleri_height_2010"/>
      <w:bookmarkEnd w:id="91"/>
      <w:r>
        <w:rPr>
          <w:b/>
          <w:bCs/>
        </w:rPr>
        <w:t>Cavaleri MA, Oberbauer SF, Clark DB, Clark DA, 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D81FC26" w14:textId="77777777" w:rsidR="00C612C8" w:rsidRDefault="006C0C7C">
      <w:pPr>
        <w:pStyle w:val="Bibliography"/>
      </w:pPr>
      <w:bookmarkStart w:id="93" w:name="ref-cavaleri_foliar_2008"/>
      <w:bookmarkEnd w:id="92"/>
      <w:r>
        <w:rPr>
          <w:b/>
          <w:bCs/>
        </w:rPr>
        <w:t>Cavaleri MA, Oberbauer SF, 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3EB301A7" w14:textId="77777777" w:rsidR="00C612C8" w:rsidRDefault="006C0C7C">
      <w:pPr>
        <w:pStyle w:val="Bibliography"/>
      </w:pPr>
      <w:bookmarkStart w:id="94" w:name="X17b069eff5ad7ec48b341c0cc9ca77d7094bb3d"/>
      <w:bookmarkEnd w:id="93"/>
      <w:r>
        <w:rPr>
          <w:b/>
          <w:bCs/>
        </w:rPr>
        <w:lastRenderedPageBreak/>
        <w:t>Cavender-Bares J, 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33C88" w14:textId="77777777" w:rsidR="00C612C8" w:rsidRDefault="006C0C7C">
      <w:pPr>
        <w:pStyle w:val="Bibliography"/>
      </w:pPr>
      <w:bookmarkStart w:id="95" w:name="X20d0eb476e1832ff9e9aa4605a6e616325ec54c"/>
      <w:bookmarkEnd w:id="94"/>
      <w:r>
        <w:rPr>
          <w:b/>
          <w:bCs/>
        </w:rPr>
        <w:t>Chazdon RL, 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8461795" w14:textId="77777777" w:rsidR="00C612C8" w:rsidRDefault="006C0C7C">
      <w:pPr>
        <w:pStyle w:val="Bibliography"/>
      </w:pPr>
      <w:bookmarkStart w:id="96" w:name="ref-chenLeafEconomicsSpectrum2020"/>
      <w:bookmarkEnd w:id="95"/>
      <w:r>
        <w:rPr>
          <w:b/>
          <w:bCs/>
        </w:rPr>
        <w:t>Chen X, Sun J, Wang M, Lyu M, Niklas KJ, Michaletz ST, Zhong Q, 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74037170" w14:textId="77777777" w:rsidR="00C612C8" w:rsidRDefault="006C0C7C">
      <w:pPr>
        <w:pStyle w:val="Bibliography"/>
      </w:pPr>
      <w:bookmarkStart w:id="97" w:name="ref-chinLeafAcclimationLight2017"/>
      <w:bookmarkEnd w:id="96"/>
      <w:r>
        <w:rPr>
          <w:b/>
          <w:bCs/>
        </w:rPr>
        <w:t>Chin ARO, 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4323CC60" w14:textId="77777777" w:rsidR="00C612C8" w:rsidRDefault="006C0C7C">
      <w:pPr>
        <w:pStyle w:val="Bibliography"/>
      </w:pPr>
      <w:bookmarkStart w:id="98" w:name="X863ee74947342db1d57e800b971f1a301e624d4"/>
      <w:bookmarkEnd w:id="97"/>
      <w:r>
        <w:rPr>
          <w:b/>
          <w:bCs/>
        </w:rPr>
        <w:t xml:space="preserve">Chitra-Tarak R, Xu C, Aguilar S, Anderson-Teixeira KJ, Chambers J, Detto M, Faybishenko B, Fisher RA, Knox RG, Koven CD,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4F644DEC" w14:textId="77777777" w:rsidR="00C612C8" w:rsidRDefault="006C0C7C">
      <w:pPr>
        <w:pStyle w:val="Bibliography"/>
      </w:pPr>
      <w:bookmarkStart w:id="99" w:name="X613ace79d2c07ba3794f6489c4043b14b9a1db5"/>
      <w:bookmarkEnd w:id="98"/>
      <w:r>
        <w:rPr>
          <w:b/>
          <w:bCs/>
        </w:rPr>
        <w:t xml:space="preserve">Christoffersen BO, Gloor M, Fauset S, Fyllas NM, Galbraith DR, Baker R, Kruijt B, Rowland L, Fisher RA, Binks OJ,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560E48C6" w14:textId="77777777" w:rsidR="00C612C8" w:rsidRDefault="006C0C7C">
      <w:pPr>
        <w:pStyle w:val="Bibliography"/>
      </w:pPr>
      <w:bookmarkStart w:id="100" w:name="ref-cobleLightDrivesVertical2014"/>
      <w:bookmarkEnd w:id="99"/>
      <w:r>
        <w:rPr>
          <w:b/>
          <w:bCs/>
        </w:rPr>
        <w:t>Coble AP, 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D0ABF4C" w14:textId="77777777" w:rsidR="00C612C8" w:rsidRDefault="006C0C7C">
      <w:pPr>
        <w:pStyle w:val="Bibliography"/>
      </w:pPr>
      <w:bookmarkStart w:id="101" w:name="ref-cobleHowVerticalPatterns2016"/>
      <w:bookmarkEnd w:id="100"/>
      <w:r>
        <w:rPr>
          <w:b/>
          <w:bCs/>
        </w:rPr>
        <w:t>Coble AP, VanderWall B, Mau A, 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2059D1FA" w14:textId="77777777" w:rsidR="00C612C8" w:rsidRDefault="006C0C7C">
      <w:pPr>
        <w:pStyle w:val="Bibliography"/>
      </w:pPr>
      <w:bookmarkStart w:id="102" w:name="Xdc4b094990b3ce50af33030659aa53a406fb01c"/>
      <w:bookmarkEnd w:id="101"/>
      <w:r>
        <w:rPr>
          <w:b/>
          <w:bCs/>
        </w:rPr>
        <w:t>Condit R, Watts K, Bohlman SA, Pérez R, Foster RB, 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30D937F7" w14:textId="77777777" w:rsidR="00C612C8" w:rsidRDefault="006C0C7C">
      <w:pPr>
        <w:pStyle w:val="Bibliography"/>
      </w:pPr>
      <w:bookmarkStart w:id="103" w:name="ref-corlettImpactsWarmingTropical2011"/>
      <w:bookmarkEnd w:id="102"/>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1844D7E6" w14:textId="77777777" w:rsidR="00C612C8" w:rsidRDefault="006C0C7C">
      <w:pPr>
        <w:pStyle w:val="Bibliography"/>
      </w:pPr>
      <w:bookmarkStart w:id="104" w:name="X8b44edb049ac0e762b43db740935a0b496c69d2"/>
      <w:bookmarkEnd w:id="103"/>
      <w:r>
        <w:rPr>
          <w:b/>
          <w:bCs/>
        </w:rPr>
        <w:t>Cunningham SC, 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241B4BE0" w14:textId="77777777" w:rsidR="00C612C8" w:rsidRDefault="006C0C7C">
      <w:pPr>
        <w:pStyle w:val="Bibliography"/>
      </w:pPr>
      <w:bookmarkStart w:id="105" w:name="ref-curtis_intracanopy_2019"/>
      <w:bookmarkEnd w:id="104"/>
      <w:r>
        <w:rPr>
          <w:b/>
          <w:bCs/>
        </w:rPr>
        <w:t>Curtis EM, Knight CA, 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463AA87E" w14:textId="77777777" w:rsidR="00C612C8" w:rsidRDefault="006C0C7C">
      <w:pPr>
        <w:pStyle w:val="Bibliography"/>
      </w:pPr>
      <w:bookmarkStart w:id="106" w:name="Xcda8749e30251a275e889c88d01239f73bcccc7"/>
      <w:bookmarkEnd w:id="105"/>
      <w:r>
        <w:rPr>
          <w:b/>
          <w:bCs/>
        </w:rPr>
        <w:t>Dang QL, Margolis HA, Sy M, Coyea MR, Collatz GJ, 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35EB4A0" w14:textId="77777777" w:rsidR="00C612C8" w:rsidRDefault="006C0C7C">
      <w:pPr>
        <w:pStyle w:val="Bibliography"/>
      </w:pPr>
      <w:bookmarkStart w:id="107" w:name="ref-daudetWindSpeedLeaf1999a"/>
      <w:bookmarkEnd w:id="106"/>
      <w:r>
        <w:rPr>
          <w:b/>
          <w:bCs/>
        </w:rPr>
        <w:lastRenderedPageBreak/>
        <w:t>Daudet FA, Le Roux X, Sinoquet H, 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3444992" w14:textId="77777777" w:rsidR="00C612C8" w:rsidRDefault="006C0C7C">
      <w:pPr>
        <w:pStyle w:val="Bibliography"/>
      </w:pPr>
      <w:bookmarkStart w:id="108" w:name="Xcba21de383dbfe5f64c19c7c884069cf42c7653"/>
      <w:bookmarkEnd w:id="107"/>
      <w:r>
        <w:rPr>
          <w:b/>
          <w:bCs/>
        </w:rPr>
        <w:t>Davis KT, Dobrowski SZ, Holden ZA, Higuera PE, Abatzoglou JT</w:t>
      </w:r>
      <w:r>
        <w:t xml:space="preserve">. </w:t>
      </w:r>
      <w:r>
        <w:rPr>
          <w:b/>
          <w:bCs/>
        </w:rPr>
        <w:t>2019a</w:t>
      </w:r>
      <w:r>
        <w:t xml:space="preserve">. Microclimatic buffering in forests of the future: The role of local water balance. </w:t>
      </w:r>
      <w:r>
        <w:rPr>
          <w:i/>
          <w:iCs/>
        </w:rPr>
        <w:t>Ecography</w:t>
      </w:r>
      <w:r>
        <w:t xml:space="preserve"> </w:t>
      </w:r>
      <w:r>
        <w:rPr>
          <w:b/>
          <w:bCs/>
        </w:rPr>
        <w:t>42</w:t>
      </w:r>
      <w:r>
        <w:t>: 1–11.</w:t>
      </w:r>
    </w:p>
    <w:p w14:paraId="1DC75203" w14:textId="77777777" w:rsidR="00C612C8" w:rsidRDefault="006C0C7C">
      <w:pPr>
        <w:pStyle w:val="Bibliography"/>
      </w:pPr>
      <w:bookmarkStart w:id="109" w:name="X6ab33c8c70c8490039a622db77b2e0fc1e5c9cf"/>
      <w:bookmarkEnd w:id="108"/>
      <w:r>
        <w:rPr>
          <w:b/>
          <w:bCs/>
        </w:rPr>
        <w:t>Davis FW, Synes NW, Fricker GA, McCullough IM, Serra-Diaz JM, Franklin J, Flint AL</w:t>
      </w:r>
      <w:r>
        <w:t xml:space="preserve">. </w:t>
      </w:r>
      <w:r>
        <w:rPr>
          <w:b/>
          <w:bCs/>
        </w:rPr>
        <w:t>2019b</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02A20D31" w14:textId="77777777" w:rsidR="00C612C8" w:rsidRDefault="006C0C7C">
      <w:pPr>
        <w:pStyle w:val="Bibliography"/>
      </w:pPr>
      <w:bookmarkStart w:id="110" w:name="X552fb1a5772b032dc2f7782802f0e80bb8c3ec3"/>
      <w:bookmarkEnd w:id="109"/>
      <w:r>
        <w:rPr>
          <w:b/>
          <w:bCs/>
        </w:rPr>
        <w:t xml:space="preserve">De Frenne P, Lenoir J, Luoto M, Scheffers BR, Zellweger F, Aalto J, Ashcroft MB, Christiansen DM, Decocq G, Pauw KD,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1DE0CAF3" w14:textId="77777777" w:rsidR="00C612C8" w:rsidRDefault="006C0C7C">
      <w:pPr>
        <w:pStyle w:val="Bibliography"/>
      </w:pPr>
      <w:bookmarkStart w:id="111" w:name="Xb5cd92ee10db8a3d14a410a6c77bd63daa52e24"/>
      <w:bookmarkEnd w:id="110"/>
      <w:r>
        <w:rPr>
          <w:b/>
          <w:bCs/>
        </w:rPr>
        <w:t>De Frenne P, Zellweger F, Rodríguez-Sánchez F, Scheffers BR, Hylander K, Luoto M, Vellend M, Verheyen K, 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53D67DF5" w14:textId="77777777" w:rsidR="00C612C8" w:rsidRDefault="006C0C7C">
      <w:pPr>
        <w:pStyle w:val="Bibliography"/>
      </w:pPr>
      <w:bookmarkStart w:id="112" w:name="Xa9c8c83f53e022a0a5889ac8f3e96c8122f9aaa"/>
      <w:bookmarkEnd w:id="111"/>
      <w:r>
        <w:rPr>
          <w:b/>
          <w:bCs/>
        </w:rPr>
        <w:t>De Pury DGG, 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66AAFAE4" w14:textId="77777777" w:rsidR="00C612C8" w:rsidRDefault="006C0C7C">
      <w:pPr>
        <w:pStyle w:val="Bibliography"/>
      </w:pPr>
      <w:bookmarkStart w:id="113" w:name="ref-dettoSpatialVariabilityTropical2015"/>
      <w:bookmarkEnd w:id="112"/>
      <w:r>
        <w:rPr>
          <w:b/>
          <w:bCs/>
        </w:rPr>
        <w:t>Detto M, Asner GP, Muller-Landau HC, 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867E354" w14:textId="77777777" w:rsidR="00C612C8" w:rsidRDefault="006C0C7C">
      <w:pPr>
        <w:pStyle w:val="Bibliography"/>
      </w:pPr>
      <w:bookmarkStart w:id="114" w:name="ref-dietzVerticalPatternsDuration2007"/>
      <w:bookmarkEnd w:id="113"/>
      <w:r>
        <w:rPr>
          <w:b/>
          <w:bCs/>
        </w:rPr>
        <w:t>Dietz J, Leuschner C, Hölscher D, 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5488F9F0" w14:textId="77777777" w:rsidR="00C612C8" w:rsidRDefault="006C0C7C">
      <w:pPr>
        <w:pStyle w:val="Bibliography"/>
      </w:pPr>
      <w:bookmarkStart w:id="115" w:name="ref-dongBiophysicalHomoeostasisLeaf2017"/>
      <w:bookmarkEnd w:id="114"/>
      <w:r>
        <w:rPr>
          <w:b/>
          <w:bCs/>
        </w:rPr>
        <w:t>Dong N, Prentice IC, Harrison SP, Song QH, 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25E93FA9" w14:textId="77777777" w:rsidR="00C612C8" w:rsidRDefault="006C0C7C">
      <w:pPr>
        <w:pStyle w:val="Bibliography"/>
      </w:pPr>
      <w:bookmarkStart w:id="116" w:name="ref-doughtyAreTropicalForests2008"/>
      <w:bookmarkEnd w:id="115"/>
      <w:r>
        <w:rPr>
          <w:b/>
          <w:bCs/>
        </w:rPr>
        <w:t>Doughty CE, 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003BF736" w14:textId="77777777" w:rsidR="00C612C8" w:rsidRDefault="006C0C7C">
      <w:pPr>
        <w:pStyle w:val="Bibliography"/>
      </w:pPr>
      <w:bookmarkStart w:id="117" w:name="ref-drakeNoEvidenceHomeostatic2020"/>
      <w:bookmarkEnd w:id="116"/>
      <w:r>
        <w:rPr>
          <w:b/>
          <w:bCs/>
        </w:rPr>
        <w:t>Drake JE, Harwood R, Vårhammar A, Barbour MM, Reich PB, Barton CVM, 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17878AAB" w14:textId="77777777" w:rsidR="00C612C8" w:rsidRDefault="006C0C7C">
      <w:pPr>
        <w:pStyle w:val="Bibliography"/>
      </w:pPr>
      <w:bookmarkStart w:id="118" w:name="ref-duffyHowCloseAre2021"/>
      <w:bookmarkEnd w:id="117"/>
      <w:r>
        <w:rPr>
          <w:b/>
          <w:bCs/>
        </w:rPr>
        <w:t>Duffy KA, Schwalm CR, Arcus VL, Koch GW, Liang LL, 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45DF7081" w14:textId="77777777" w:rsidR="00C612C8" w:rsidRDefault="006C0C7C">
      <w:pPr>
        <w:pStyle w:val="Bibliography"/>
      </w:pPr>
      <w:bookmarkStart w:id="119" w:name="X3002d96248fc249c3ef6ed2e8b234bec4b11652"/>
      <w:bookmarkEnd w:id="118"/>
      <w:r>
        <w:rPr>
          <w:b/>
          <w:bCs/>
        </w:rPr>
        <w:lastRenderedPageBreak/>
        <w:t>Duque A, Stevenson PR, 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27EBD76B" w14:textId="77777777" w:rsidR="00C612C8" w:rsidRDefault="006C0C7C">
      <w:pPr>
        <w:pStyle w:val="Bibliography"/>
      </w:pPr>
      <w:bookmarkStart w:id="120" w:name="ref-duursmaVerticalCanopyGradients2006"/>
      <w:bookmarkEnd w:id="119"/>
      <w:r>
        <w:rPr>
          <w:b/>
          <w:bCs/>
        </w:rPr>
        <w:t>Duursma RA, 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1DB3E5A9" w14:textId="77777777" w:rsidR="00C612C8" w:rsidRDefault="006C0C7C">
      <w:pPr>
        <w:pStyle w:val="Bibliography"/>
      </w:pPr>
      <w:bookmarkStart w:id="121" w:name="ref-fauset_differences_2018"/>
      <w:bookmarkEnd w:id="120"/>
      <w:r>
        <w:rPr>
          <w:b/>
          <w:bCs/>
        </w:rPr>
        <w:t>Fauset S, Freitas HC, Galbraith DR, Sullivan MJP, Aidar MPM, Joly CA, Phillips OL, Vieira SA, 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197E4A4E" w14:textId="77777777" w:rsidR="00C612C8" w:rsidRDefault="006C0C7C">
      <w:pPr>
        <w:pStyle w:val="Bibliography"/>
      </w:pPr>
      <w:bookmarkStart w:id="122" w:name="ref-feeley_thermal_2020"/>
      <w:bookmarkEnd w:id="121"/>
      <w:r>
        <w:rPr>
          <w:b/>
          <w:bCs/>
        </w:rPr>
        <w:t>Feeley K, Martinez-Villa J, Perez T, Silva Duque A, Triviño Gonzalez D, 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1CF557DF" w14:textId="77777777" w:rsidR="00C612C8" w:rsidRDefault="006C0C7C">
      <w:pPr>
        <w:pStyle w:val="Bibliography"/>
      </w:pPr>
      <w:bookmarkStart w:id="123" w:name="X3de0cfb99d1cd4b7eff0cbc89a1155340eb2aeb"/>
      <w:bookmarkEnd w:id="122"/>
      <w:r>
        <w:rPr>
          <w:b/>
          <w:bCs/>
        </w:rPr>
        <w:t xml:space="preserve">Fisher RA, Koven CD, Anderegg WRL, Christoffersen BO, Dietze MC, Farrior CE, Holm JA, Hurtt GC, Knox RG, Lawrence PJ,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0B38CF12" w14:textId="77777777" w:rsidR="00C612C8" w:rsidRDefault="006C0C7C">
      <w:pPr>
        <w:pStyle w:val="Bibliography"/>
      </w:pPr>
      <w:bookmarkStart w:id="124" w:name="ref-fisherECOSTRESSNASANext2020"/>
      <w:bookmarkEnd w:id="123"/>
      <w:r>
        <w:rPr>
          <w:b/>
          <w:bCs/>
        </w:rPr>
        <w:t xml:space="preserve">Fisher JB, Lee B, Purdy AJ, Halverson GH, Dohlen MB, Cawse-Nicholson K, Wang A, Anderson RG, Aragon B, Arain MA,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1D6C9CD7" w14:textId="77777777" w:rsidR="00C612C8" w:rsidRDefault="006C0C7C">
      <w:pPr>
        <w:pStyle w:val="Bibliography"/>
      </w:pPr>
      <w:bookmarkStart w:id="125" w:name="ref-foleyIntegratedBiosphereModel1996"/>
      <w:bookmarkEnd w:id="124"/>
      <w:r>
        <w:rPr>
          <w:b/>
          <w:bCs/>
        </w:rPr>
        <w:t>Foley JA, Prentice IC, Ramankutty N, Levis S, Pollard D, Sitch S, 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6AC99987" w14:textId="77777777" w:rsidR="00C612C8" w:rsidRDefault="006C0C7C">
      <w:pPr>
        <w:pStyle w:val="Bibliography"/>
      </w:pPr>
      <w:bookmarkStart w:id="126" w:name="Xac5e726ffd4e488dc03878f2315cd4ace0a8605"/>
      <w:bookmarkEnd w:id="125"/>
      <w:r>
        <w:rPr>
          <w:b/>
          <w:bCs/>
        </w:rPr>
        <w:t>Fredeen AL, 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5313BD70" w14:textId="77777777" w:rsidR="00C612C8" w:rsidRDefault="006C0C7C">
      <w:pPr>
        <w:pStyle w:val="Bibliography"/>
      </w:pPr>
      <w:bookmarkStart w:id="127" w:name="ref-friedlingsteinClimateCarbonCycle2006"/>
      <w:bookmarkEnd w:id="126"/>
      <w:r>
        <w:rPr>
          <w:b/>
          <w:bCs/>
        </w:rPr>
        <w:t xml:space="preserve">Friedlingstein P, Cox P, Betts R, Bopp L, von Bloh W, Brovkin V, Cadule P, Doney S, Eby M, Fung I,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37575305" w14:textId="77777777" w:rsidR="00C612C8" w:rsidRDefault="006C0C7C">
      <w:pPr>
        <w:pStyle w:val="Bibliography"/>
      </w:pPr>
      <w:bookmarkStart w:id="128" w:name="ref-frittsTreeRingsClimate1976"/>
      <w:bookmarkEnd w:id="127"/>
      <w:r>
        <w:rPr>
          <w:b/>
          <w:bCs/>
        </w:rPr>
        <w:t>Fritts HC</w:t>
      </w:r>
      <w:r>
        <w:t xml:space="preserve">. </w:t>
      </w:r>
      <w:r>
        <w:rPr>
          <w:b/>
          <w:bCs/>
        </w:rPr>
        <w:t>1976</w:t>
      </w:r>
      <w:r>
        <w:t xml:space="preserve">. </w:t>
      </w:r>
      <w:r>
        <w:rPr>
          <w:i/>
          <w:iCs/>
        </w:rPr>
        <w:t>Tree rings and climate</w:t>
      </w:r>
      <w:r>
        <w:t>. London; New York: Academic Press.</w:t>
      </w:r>
    </w:p>
    <w:p w14:paraId="2C18BEC9" w14:textId="77777777" w:rsidR="00C612C8" w:rsidRDefault="006C0C7C">
      <w:pPr>
        <w:pStyle w:val="Bibliography"/>
      </w:pPr>
      <w:bookmarkStart w:id="129" w:name="X32e5c68cd6d6dcce796ceea2288817807fdd5f7"/>
      <w:bookmarkEnd w:id="128"/>
      <w:r>
        <w:rPr>
          <w:b/>
          <w:bCs/>
        </w:rPr>
        <w:t>Garcia MN, Ferreira MJ, Ivanov V, dos Santos VAHF, Ceron JV, Guedes AV, Saleska SR, 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4C5BE1F0" w14:textId="77777777" w:rsidR="00C612C8" w:rsidRDefault="006C0C7C">
      <w:pPr>
        <w:pStyle w:val="Bibliography"/>
      </w:pPr>
      <w:bookmarkStart w:id="130" w:name="ref-gebauerEffectsProlongedDrought2015"/>
      <w:bookmarkEnd w:id="129"/>
      <w:r>
        <w:rPr>
          <w:b/>
          <w:bCs/>
        </w:rPr>
        <w:t>Gebauer R, Volařík D, Urban J, Børja I, Nagy NE, Eldhuset TD, 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7BF78183" w14:textId="77777777" w:rsidR="00C612C8" w:rsidRDefault="006C0C7C">
      <w:pPr>
        <w:pStyle w:val="Bibliography"/>
      </w:pPr>
      <w:bookmarkStart w:id="131" w:name="Xb82884cf4cc16b9451257e820e458ba31c63b1a"/>
      <w:bookmarkEnd w:id="130"/>
      <w:r>
        <w:rPr>
          <w:b/>
          <w:bCs/>
        </w:rPr>
        <w:t>Gillerot L, Forrester DI, Bottero A, Rigling A, 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613069CF" w14:textId="77777777" w:rsidR="00C612C8" w:rsidRDefault="006C0C7C">
      <w:pPr>
        <w:pStyle w:val="Bibliography"/>
      </w:pPr>
      <w:bookmarkStart w:id="132" w:name="X7fab80cf6f48035d9cdd3e58cfe6eed38f29458"/>
      <w:bookmarkEnd w:id="131"/>
      <w:r>
        <w:rPr>
          <w:b/>
          <w:bCs/>
        </w:rPr>
        <w:lastRenderedPageBreak/>
        <w:t>Gregoriou K, Pontikis K, 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195827B5" w14:textId="77777777" w:rsidR="00C612C8" w:rsidRDefault="006C0C7C">
      <w:pPr>
        <w:pStyle w:val="Bibliography"/>
      </w:pPr>
      <w:bookmarkStart w:id="133" w:name="Xf18c6bff4762da1124f9106bb0871d78b211cfd"/>
      <w:bookmarkEnd w:id="132"/>
      <w:r>
        <w:rPr>
          <w:b/>
          <w:bCs/>
        </w:rPr>
        <w:t>Greiser C, Ehrlén J, Meineri E, 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65F807BE" w14:textId="77777777" w:rsidR="00C612C8" w:rsidRDefault="006C0C7C">
      <w:pPr>
        <w:pStyle w:val="Bibliography"/>
      </w:pPr>
      <w:bookmarkStart w:id="134" w:name="ref-griffinCanopyPositionAffects2002"/>
      <w:bookmarkEnd w:id="133"/>
      <w:r>
        <w:rPr>
          <w:b/>
          <w:bCs/>
        </w:rPr>
        <w:t>Griffin KL, Turnbull M, 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74DFEAE" w14:textId="77777777" w:rsidR="00C612C8" w:rsidRDefault="006C0C7C">
      <w:pPr>
        <w:pStyle w:val="Bibliography"/>
      </w:pPr>
      <w:bookmarkStart w:id="135" w:name="ref-grossiordPlantResponsesRising2020"/>
      <w:bookmarkEnd w:id="134"/>
      <w:r>
        <w:rPr>
          <w:b/>
          <w:bCs/>
        </w:rPr>
        <w:t>Grossiord C, Buckley TN, Cernusak LA, Novick KA, Poulter B, Siegwolf RTW, Sperry JS, 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06304051" w14:textId="77777777" w:rsidR="00C612C8" w:rsidRDefault="006C0C7C">
      <w:pPr>
        <w:pStyle w:val="Bibliography"/>
      </w:pPr>
      <w:bookmarkStart w:id="136" w:name="ref-hadleyInfluenceKrummholzMat1987"/>
      <w:bookmarkEnd w:id="135"/>
      <w:r>
        <w:rPr>
          <w:b/>
          <w:bCs/>
        </w:rPr>
        <w:t>Hadley JL, 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04201482" w14:textId="77777777" w:rsidR="00C612C8" w:rsidRDefault="006C0C7C">
      <w:pPr>
        <w:pStyle w:val="Bibliography"/>
      </w:pPr>
      <w:bookmarkStart w:id="137" w:name="X71264e4808ee9ace3d28bb6b1dd2058ff589128"/>
      <w:bookmarkEnd w:id="136"/>
      <w:r>
        <w:rPr>
          <w:b/>
          <w:bCs/>
        </w:rPr>
        <w:t>Hamerlynck E, 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5DBF71BA" w14:textId="77777777" w:rsidR="00C612C8" w:rsidRDefault="006C0C7C">
      <w:pPr>
        <w:pStyle w:val="Bibliography"/>
      </w:pPr>
      <w:bookmarkStart w:id="138" w:name="ref-hanberryOpenForestEcosystems2020a"/>
      <w:bookmarkEnd w:id="137"/>
      <w:r>
        <w:rPr>
          <w:b/>
          <w:bCs/>
        </w:rPr>
        <w:t>Hanberry BB, Bragg DC, 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147AD6BF" w14:textId="77777777" w:rsidR="00C612C8" w:rsidRDefault="006C0C7C">
      <w:pPr>
        <w:pStyle w:val="Bibliography"/>
      </w:pPr>
      <w:bookmarkStart w:id="139" w:name="X343fd0e241da9e08c6c56a598c2de99cb0f7593"/>
      <w:bookmarkEnd w:id="138"/>
      <w:r>
        <w:rPr>
          <w:b/>
          <w:bCs/>
        </w:rPr>
        <w:t>Hanberry BB, Bragg DC, 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478D1FA0" w14:textId="77777777" w:rsidR="00C612C8" w:rsidRDefault="006C0C7C">
      <w:pPr>
        <w:pStyle w:val="Bibliography"/>
      </w:pPr>
      <w:bookmarkStart w:id="140" w:name="X0a0a37fef67d9cc3d6b43d9f5be844691d2f573"/>
      <w:bookmarkEnd w:id="139"/>
      <w:r>
        <w:rPr>
          <w:b/>
          <w:bCs/>
        </w:rPr>
        <w:t>Hansen U, Fiedler B, Rank B</w:t>
      </w:r>
      <w:r>
        <w:t xml:space="preserve">. </w:t>
      </w:r>
      <w:r>
        <w:rPr>
          <w:b/>
          <w:bCs/>
        </w:rPr>
        <w:t>2002</w:t>
      </w:r>
      <w:r>
        <w:t xml:space="preserve">. Variation of pigment 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0C03067C" w14:textId="77777777" w:rsidR="00C612C8" w:rsidRDefault="006C0C7C">
      <w:pPr>
        <w:pStyle w:val="Bibliography"/>
      </w:pPr>
      <w:bookmarkStart w:id="141" w:name="ref-hardwickRelationshipLeafArea2015"/>
      <w:bookmarkEnd w:id="140"/>
      <w:r>
        <w:rPr>
          <w:b/>
          <w:bCs/>
        </w:rPr>
        <w:t>Hardwick SR, Toumi R, Pfeifer M, Turner EC, Nilus R, 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6B1C6FDA" w14:textId="77777777" w:rsidR="00C612C8" w:rsidRDefault="006C0C7C">
      <w:pPr>
        <w:pStyle w:val="Bibliography"/>
      </w:pPr>
      <w:bookmarkStart w:id="142" w:name="ref-harleyEffectsLightTemperature1996"/>
      <w:bookmarkEnd w:id="141"/>
      <w:r>
        <w:rPr>
          <w:b/>
          <w:bCs/>
        </w:rPr>
        <w:t>Harley P, Guenther A, 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3CFBEFDD" w14:textId="77777777" w:rsidR="00C612C8" w:rsidRDefault="006C0C7C">
      <w:pPr>
        <w:pStyle w:val="Bibliography"/>
      </w:pPr>
      <w:bookmarkStart w:id="143" w:name="X051e7a77b2fb1f6849538bfd5673d451d0a018f"/>
      <w:bookmarkEnd w:id="142"/>
      <w:r>
        <w:rPr>
          <w:b/>
          <w:bCs/>
        </w:rPr>
        <w:t>Harley P, Guenther A, 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282DB9E4" w14:textId="77777777" w:rsidR="00C612C8" w:rsidRDefault="006C0C7C">
      <w:pPr>
        <w:pStyle w:val="Bibliography"/>
      </w:pPr>
      <w:bookmarkStart w:id="144" w:name="ref-harrisChangesLeafProperties2013"/>
      <w:bookmarkEnd w:id="143"/>
      <w:r>
        <w:rPr>
          <w:b/>
          <w:bCs/>
        </w:rPr>
        <w:t>Harris NL, 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D413A0A" w14:textId="77777777" w:rsidR="00C612C8" w:rsidRDefault="006C0C7C">
      <w:pPr>
        <w:pStyle w:val="Bibliography"/>
      </w:pPr>
      <w:bookmarkStart w:id="145" w:name="X0df9cdc6c3b1e3bc87adca3624018d437548b14"/>
      <w:bookmarkEnd w:id="144"/>
      <w:r>
        <w:rPr>
          <w:b/>
          <w:bCs/>
        </w:rPr>
        <w:lastRenderedPageBreak/>
        <w:t>Havaux M, Tardy F</w:t>
      </w:r>
      <w:r>
        <w:t xml:space="preserve">. </w:t>
      </w:r>
      <w:r>
        <w:rPr>
          <w:b/>
          <w:bCs/>
        </w:rPr>
        <w:t>1996</w:t>
      </w:r>
      <w:r>
        <w:t xml:space="preserve">. Temperature-dependent adjustment of the thermal stability of photosystem II in vivo: Possible involvement of xanthophyll-cycle pigments. </w:t>
      </w:r>
      <w:r>
        <w:rPr>
          <w:i/>
          <w:iCs/>
        </w:rPr>
        <w:t>Planta</w:t>
      </w:r>
      <w:r>
        <w:t xml:space="preserve"> </w:t>
      </w:r>
      <w:r>
        <w:rPr>
          <w:b/>
          <w:bCs/>
        </w:rPr>
        <w:t>198</w:t>
      </w:r>
      <w:r>
        <w:t>: 324–333.</w:t>
      </w:r>
    </w:p>
    <w:p w14:paraId="4A5C8625" w14:textId="77777777" w:rsidR="00C612C8" w:rsidRDefault="006C0C7C">
      <w:pPr>
        <w:pStyle w:val="Bibliography"/>
      </w:pPr>
      <w:bookmarkStart w:id="146" w:name="ref-heChangesShadowShifting2018"/>
      <w:bookmarkEnd w:id="145"/>
      <w:r>
        <w:rPr>
          <w:b/>
          <w:bCs/>
        </w:rPr>
        <w:t>He L, Chen JM, Gonsamo A, Luo X, Wang R, Liu Y, 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5A9324AA" w14:textId="77777777" w:rsidR="00C612C8" w:rsidRDefault="006C0C7C">
      <w:pPr>
        <w:pStyle w:val="Bibliography"/>
      </w:pPr>
      <w:bookmarkStart w:id="147" w:name="X4a4787bd88cd8955b7cee124ab160c67705270b"/>
      <w:bookmarkEnd w:id="146"/>
      <w:r>
        <w:rPr>
          <w:b/>
          <w:bCs/>
        </w:rPr>
        <w:t>Hernández GG, Winter K, 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59F264D3" w14:textId="77777777" w:rsidR="00C612C8" w:rsidRDefault="006C0C7C">
      <w:pPr>
        <w:pStyle w:val="Bibliography"/>
      </w:pPr>
      <w:bookmarkStart w:id="148" w:name="ref-houterOntogeneticChangesLeaf2012"/>
      <w:bookmarkEnd w:id="147"/>
      <w:r>
        <w:rPr>
          <w:b/>
          <w:bCs/>
        </w:rPr>
        <w:t>Houter NC, 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4312CF0A" w14:textId="77777777" w:rsidR="00C612C8" w:rsidRDefault="006C0C7C">
      <w:pPr>
        <w:pStyle w:val="Bibliography"/>
      </w:pPr>
      <w:bookmarkStart w:id="149" w:name="ref-huangAirTemperatureOptima2019"/>
      <w:bookmarkEnd w:id="148"/>
      <w:r>
        <w:rPr>
          <w:b/>
          <w:bCs/>
        </w:rPr>
        <w:t xml:space="preserve">Huang M, Piao S, Ciais P, Peñuelas J, Wang X, Keenan TF, Peng S, Berry JA, Wang K, Mao J,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439D8B0C" w14:textId="77777777" w:rsidR="00C612C8" w:rsidRDefault="006C0C7C">
      <w:pPr>
        <w:pStyle w:val="Bibliography"/>
      </w:pPr>
      <w:bookmarkStart w:id="150" w:name="ref-hulleyNewECOSTRESSMODIS2019"/>
      <w:bookmarkEnd w:id="149"/>
      <w:r>
        <w:rPr>
          <w:b/>
          <w:bCs/>
        </w:rPr>
        <w:t>Hulley G, Shivers S, Wetherley E, 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0DEC3217" w14:textId="77777777" w:rsidR="00C612C8" w:rsidRDefault="006C0C7C">
      <w:pPr>
        <w:pStyle w:val="Bibliography"/>
      </w:pPr>
      <w:bookmarkStart w:id="151" w:name="ref-hurttTerrestrialModelsGlobal1998"/>
      <w:bookmarkEnd w:id="150"/>
      <w:r>
        <w:rPr>
          <w:b/>
          <w:bCs/>
        </w:rPr>
        <w:t>Hurtt GC, Moorcroft PR, And SWP, 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394A50F5" w14:textId="77777777" w:rsidR="00C612C8" w:rsidRDefault="006C0C7C">
      <w:pPr>
        <w:pStyle w:val="Bibliography"/>
      </w:pPr>
      <w:bookmarkStart w:id="152" w:name="ref-ichieEcologicalDistributionLeaf2016"/>
      <w:bookmarkEnd w:id="151"/>
      <w:r>
        <w:rPr>
          <w:b/>
          <w:bCs/>
        </w:rPr>
        <w:t>Ichie T, Inoue Y, Takahashi N, Kamiya K, 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73108E1C" w14:textId="77777777" w:rsidR="00C612C8" w:rsidRDefault="006C0C7C">
      <w:pPr>
        <w:pStyle w:val="Bibliography"/>
      </w:pPr>
      <w:bookmarkStart w:id="153" w:name="ref-ipccClimateChangeWidespread2021"/>
      <w:bookmarkEnd w:id="152"/>
      <w:r>
        <w:rPr>
          <w:b/>
          <w:bCs/>
        </w:rPr>
        <w:t>IPCC</w:t>
      </w:r>
      <w:r>
        <w:t xml:space="preserve">. </w:t>
      </w:r>
      <w:r>
        <w:rPr>
          <w:b/>
          <w:bCs/>
        </w:rPr>
        <w:t>2021</w:t>
      </w:r>
      <w:r>
        <w:t>. Climate change widespread, rapid, and intensifying – IPCC — IPCC.</w:t>
      </w:r>
    </w:p>
    <w:p w14:paraId="5D28B078" w14:textId="77777777" w:rsidR="00C612C8" w:rsidRDefault="006C0C7C">
      <w:pPr>
        <w:pStyle w:val="Bibliography"/>
      </w:pPr>
      <w:bookmarkStart w:id="154" w:name="ref-johnstonWhatLiesVertical2020"/>
      <w:bookmarkEnd w:id="153"/>
      <w:r>
        <w:rPr>
          <w:b/>
          <w:bCs/>
        </w:rPr>
        <w:t>Johnston M, Andreu A, Verfaillie J, Baldocchi DD, Moorcroft PR</w:t>
      </w:r>
      <w:r>
        <w:t xml:space="preserve">. </w:t>
      </w:r>
      <w:r>
        <w:rPr>
          <w:b/>
          <w:bCs/>
        </w:rPr>
        <w:t>2020</w:t>
      </w:r>
      <w:r>
        <w:t xml:space="preserve">. What Lies Beneath: Vertical Heterogeneity in Vegetation Canopy Temperatures. </w:t>
      </w:r>
      <w:r>
        <w:rPr>
          <w:b/>
          <w:bCs/>
        </w:rPr>
        <w:t>2020</w:t>
      </w:r>
      <w:r>
        <w:t>: B088–03.</w:t>
      </w:r>
    </w:p>
    <w:p w14:paraId="7D06E5CC" w14:textId="77777777" w:rsidR="00C612C8" w:rsidRDefault="006C0C7C">
      <w:pPr>
        <w:pStyle w:val="Bibliography"/>
      </w:pPr>
      <w:bookmarkStart w:id="155" w:name="ref-juckerCanopyStructureTopography2018"/>
      <w:bookmarkEnd w:id="154"/>
      <w:r>
        <w:rPr>
          <w:b/>
          <w:bCs/>
        </w:rPr>
        <w:t>Jucker T, Hardwick SR, Both S, Elias DMO, Ewers RM, Milodowski DT, Swinfield T, 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CAACD21" w14:textId="77777777" w:rsidR="00C612C8" w:rsidRDefault="006C0C7C">
      <w:pPr>
        <w:pStyle w:val="Bibliography"/>
      </w:pPr>
      <w:bookmarkStart w:id="156" w:name="ref-kafutiFoliarWoodTraits2020"/>
      <w:bookmarkEnd w:id="155"/>
      <w:r>
        <w:rPr>
          <w:b/>
          <w:bCs/>
        </w:rPr>
        <w:t>Kafuti C, Bourland N, De Mil T, Meeus S, Rousseau M, Toirambe B, Bolaluembe P-C, Ndjele L, 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0F8C34F2" w14:textId="77777777" w:rsidR="00C612C8" w:rsidRDefault="006C0C7C">
      <w:pPr>
        <w:pStyle w:val="Bibliography"/>
      </w:pPr>
      <w:bookmarkStart w:id="157" w:name="ref-keenanGlobalLeafTrait2016"/>
      <w:bookmarkEnd w:id="156"/>
      <w:r>
        <w:rPr>
          <w:b/>
          <w:bCs/>
        </w:rPr>
        <w:t>Keenan TF, 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10D7E61C" w14:textId="77777777" w:rsidR="00C612C8" w:rsidRDefault="006C0C7C">
      <w:pPr>
        <w:pStyle w:val="Bibliography"/>
      </w:pPr>
      <w:bookmarkStart w:id="158" w:name="ref-kenzoHeightrelatedChangesLeaf2015"/>
      <w:bookmarkEnd w:id="157"/>
      <w:r>
        <w:rPr>
          <w:b/>
          <w:bCs/>
        </w:rPr>
        <w:lastRenderedPageBreak/>
        <w:t>Kenzo T, Inoue Y, Yoshimura M, Yamashita M, Tanaka-Oda A, 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45A36A82" w14:textId="77777777" w:rsidR="00C612C8" w:rsidRDefault="006C0C7C">
      <w:pPr>
        <w:pStyle w:val="Bibliography"/>
      </w:pPr>
      <w:bookmarkStart w:id="159" w:name="X3a6f9ee15b8015b1bca813a9f6cfc03481d0493"/>
      <w:bookmarkEnd w:id="158"/>
      <w:r>
        <w:rPr>
          <w:b/>
          <w:bCs/>
        </w:rPr>
        <w:t>Kikuzawa K, 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2939C8C2" w14:textId="77777777" w:rsidR="00C612C8" w:rsidRDefault="006C0C7C">
      <w:pPr>
        <w:pStyle w:val="Bibliography"/>
      </w:pPr>
      <w:bookmarkStart w:id="160" w:name="ref-kitaoCanopyNitrogenDistribution2018"/>
      <w:bookmarkEnd w:id="159"/>
      <w:r>
        <w:rPr>
          <w:b/>
          <w:bCs/>
        </w:rPr>
        <w:t>Kitao M, Kitaoka S, Harayama H, Tobita H, Agathokleous E, 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8D7718D" w14:textId="77777777" w:rsidR="00C612C8" w:rsidRDefault="006C0C7C">
      <w:pPr>
        <w:pStyle w:val="Bibliography"/>
      </w:pPr>
      <w:bookmarkStart w:id="161" w:name="ref-kochDiurnalPatternsLeaf1994"/>
      <w:bookmarkEnd w:id="160"/>
      <w:r>
        <w:rPr>
          <w:b/>
          <w:bCs/>
        </w:rPr>
        <w:t>Koch GW, Amthor JS, 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6C2BF51A" w14:textId="77777777" w:rsidR="00C612C8" w:rsidRDefault="006C0C7C">
      <w:pPr>
        <w:pStyle w:val="Bibliography"/>
      </w:pPr>
      <w:bookmarkStart w:id="162" w:name="ref-koike_leaf_2001"/>
      <w:bookmarkEnd w:id="161"/>
      <w:r>
        <w:rPr>
          <w:b/>
          <w:bCs/>
        </w:rPr>
        <w:t>Koike T, Kitao M, Maruyama Y, Mori S, 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6D66E034" w14:textId="77777777" w:rsidR="00C612C8" w:rsidRDefault="006C0C7C">
      <w:pPr>
        <w:pStyle w:val="Bibliography"/>
      </w:pPr>
      <w:bookmarkStart w:id="163" w:name="ref-koikeCanopyStructureTropical1993"/>
      <w:bookmarkEnd w:id="162"/>
      <w:r>
        <w:rPr>
          <w:b/>
          <w:bCs/>
        </w:rPr>
        <w:t>Koike F, Syahbu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EB40B2D" w14:textId="77777777" w:rsidR="00C612C8" w:rsidRDefault="006C0C7C">
      <w:pPr>
        <w:pStyle w:val="Bibliography"/>
      </w:pPr>
      <w:bookmarkStart w:id="164" w:name="ref-konradLeafTemperatureIts2021"/>
      <w:bookmarkEnd w:id="163"/>
      <w:r>
        <w:rPr>
          <w:b/>
          <w:bCs/>
        </w:rPr>
        <w:t>Konrad W, Katul G, 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7C1D808E" w14:textId="77777777" w:rsidR="00C612C8" w:rsidRDefault="006C0C7C">
      <w:pPr>
        <w:pStyle w:val="Bibliography"/>
      </w:pPr>
      <w:bookmarkStart w:id="165" w:name="X5420aaee1de5abfe4639cf3bbfbf61bc8059d6f"/>
      <w:bookmarkEnd w:id="164"/>
      <w:r>
        <w:rPr>
          <w:b/>
          <w:bCs/>
        </w:rPr>
        <w:t>Kosugi Y, 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12D9C52B" w14:textId="77777777" w:rsidR="00C612C8" w:rsidRDefault="006C0C7C">
      <w:pPr>
        <w:pStyle w:val="Bibliography"/>
      </w:pPr>
      <w:bookmarkStart w:id="166" w:name="X0873e4c82f80ee6eb7b914f33222ddfaa349c12"/>
      <w:bookmarkEnd w:id="165"/>
      <w:r>
        <w:rPr>
          <w:b/>
          <w:bCs/>
        </w:rPr>
        <w:t>Königer M, Harris GC, Virgo A, 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476DC695" w14:textId="77777777" w:rsidR="00C612C8" w:rsidRDefault="006C0C7C">
      <w:pPr>
        <w:pStyle w:val="Bibliography"/>
      </w:pPr>
      <w:bookmarkStart w:id="167" w:name="ref-krauseLargeUncertaintyCarbon2018"/>
      <w:bookmarkEnd w:id="166"/>
      <w:r>
        <w:rPr>
          <w:b/>
          <w:bCs/>
        </w:rPr>
        <w:t xml:space="preserve">Krause A, Pugh TAM, Bayer AD, Li W, Leung F, Bondeau A, Doelman JC, Humpenöder F, Anthoni P, Bodirsky BL,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5968124D" w14:textId="77777777" w:rsidR="00C612C8" w:rsidRDefault="006C0C7C">
      <w:pPr>
        <w:pStyle w:val="Bibliography"/>
      </w:pPr>
      <w:bookmarkStart w:id="168" w:name="ref-krinnerDynamicGlobalVegetation2005"/>
      <w:bookmarkEnd w:id="167"/>
      <w:r>
        <w:rPr>
          <w:b/>
          <w:bCs/>
        </w:rPr>
        <w:t>Krinner G, Viovy N, Noblet-Ducoudré N de, Ogée J, Polcher J, Friedlingstein P, Ciais P, Sitch S, 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892FB74" w14:textId="77777777" w:rsidR="00C612C8" w:rsidRDefault="006C0C7C">
      <w:pPr>
        <w:pStyle w:val="Bibliography"/>
      </w:pPr>
      <w:bookmarkStart w:id="169" w:name="X650fc5b456d47359719c4c35cc99270dae66863"/>
      <w:bookmarkEnd w:id="168"/>
      <w:r>
        <w:rPr>
          <w:b/>
          <w:bCs/>
        </w:rPr>
        <w:t xml:space="preserve">Kumarathunge DP, Medlyn BE, Drake JE, Tjoelker MG, Aspinwall MJ, Battaglia M, Cano FJ, Carter KR, Cavaleri MA, Cernusak LA, </w:t>
      </w:r>
      <w:r>
        <w:rPr>
          <w:b/>
          <w:bCs/>
          <w:i/>
          <w:iCs/>
        </w:rPr>
        <w:t>et al.</w:t>
      </w:r>
      <w:r>
        <w:t xml:space="preserve"> </w:t>
      </w:r>
      <w:r>
        <w:rPr>
          <w:b/>
          <w:bCs/>
        </w:rPr>
        <w:t>2019b</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09C53EB3" w14:textId="77777777" w:rsidR="00C612C8" w:rsidRDefault="006C0C7C">
      <w:pPr>
        <w:pStyle w:val="Bibliography"/>
      </w:pPr>
      <w:bookmarkStart w:id="170" w:name="Xdd1df79d2721105689c298aeaa965e990bfe85a"/>
      <w:bookmarkEnd w:id="169"/>
      <w:r>
        <w:rPr>
          <w:b/>
          <w:bCs/>
        </w:rPr>
        <w:t xml:space="preserve">Kumarathunge DP, Medlyn BE, Drake JE, Tjoelker MG, Aspinwall MJ, Battaglia M, Cano FJ, Carter KR, Cavaleri MA, Cernusak LA, </w:t>
      </w:r>
      <w:r>
        <w:rPr>
          <w:b/>
          <w:bCs/>
          <w:i/>
          <w:iCs/>
        </w:rPr>
        <w:t>et al.</w:t>
      </w:r>
      <w:r>
        <w:t xml:space="preserve"> </w:t>
      </w:r>
      <w:r>
        <w:rPr>
          <w:b/>
          <w:bCs/>
        </w:rPr>
        <w:t>2019a</w:t>
      </w:r>
      <w:r>
        <w:t xml:space="preserve">. Acclimation and adaptation </w:t>
      </w:r>
      <w:r>
        <w:lastRenderedPageBreak/>
        <w:t xml:space="preserve">components of the temperature dependence of plant photosynthesis at the global scale. </w:t>
      </w:r>
      <w:r>
        <w:rPr>
          <w:i/>
          <w:iCs/>
        </w:rPr>
        <w:t>New Phytol</w:t>
      </w:r>
      <w:r>
        <w:t xml:space="preserve"> </w:t>
      </w:r>
      <w:r>
        <w:rPr>
          <w:b/>
          <w:bCs/>
        </w:rPr>
        <w:t>222</w:t>
      </w:r>
      <w:r>
        <w:t>: 768–784.</w:t>
      </w:r>
    </w:p>
    <w:p w14:paraId="6F031D49" w14:textId="77777777" w:rsidR="00C612C8" w:rsidRDefault="006C0C7C">
      <w:pPr>
        <w:pStyle w:val="Bibliography"/>
      </w:pPr>
      <w:bookmarkStart w:id="171" w:name="ref-kunertRevisedHydrologicalModel2017"/>
      <w:bookmarkEnd w:id="170"/>
      <w:r>
        <w:rPr>
          <w:b/>
          <w:bCs/>
        </w:rPr>
        <w:t>Kunert N, Aparecido LMT, Wolff S, Higuchi N, Santos J dos, Araujo AC de, Trumbor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65876590" w14:textId="77777777" w:rsidR="00C612C8" w:rsidRDefault="006C0C7C">
      <w:pPr>
        <w:pStyle w:val="Bibliography"/>
      </w:pPr>
      <w:bookmarkStart w:id="172" w:name="ref-kusiPlasticLeafMorphology2020"/>
      <w:bookmarkEnd w:id="171"/>
      <w:r>
        <w:rPr>
          <w:b/>
          <w:bCs/>
        </w:rPr>
        <w:t>Kusi J, 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165042D2" w14:textId="77777777" w:rsidR="00C612C8" w:rsidRDefault="006C0C7C">
      <w:pPr>
        <w:pStyle w:val="Bibliography"/>
      </w:pPr>
      <w:bookmarkStart w:id="173" w:name="ref-lauranceRainForestFragmentation2006"/>
      <w:bookmarkEnd w:id="172"/>
      <w:r>
        <w:rPr>
          <w:b/>
          <w:bCs/>
        </w:rPr>
        <w:t>Laurance WF, Nascimento HEM, Laurance SG, Andrade AC, Fearnside PM, Ribeiro JEL, 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20202F48" w14:textId="77777777" w:rsidR="00C612C8" w:rsidRDefault="006C0C7C">
      <w:pPr>
        <w:pStyle w:val="Bibliography"/>
      </w:pPr>
      <w:bookmarkStart w:id="174" w:name="ref-lawLeafAreaDistribution2001"/>
      <w:bookmarkEnd w:id="173"/>
      <w:r>
        <w:rPr>
          <w:b/>
          <w:bCs/>
        </w:rPr>
        <w:t>Law BE, Cescatti A, 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0DC2B174" w14:textId="77777777" w:rsidR="00C612C8" w:rsidRDefault="006C0C7C">
      <w:pPr>
        <w:pStyle w:val="Bibliography"/>
      </w:pPr>
      <w:bookmarkStart w:id="175" w:name="X856c90da798c0957ab768463916b1a1e9334634"/>
      <w:bookmarkEnd w:id="174"/>
      <w:r>
        <w:rPr>
          <w:b/>
          <w:bCs/>
        </w:rPr>
        <w:t>Legner N, Fleck S, 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011E6FE2" w14:textId="77777777" w:rsidR="00C612C8" w:rsidRDefault="006C0C7C">
      <w:pPr>
        <w:pStyle w:val="Bibliography"/>
      </w:pPr>
      <w:bookmarkStart w:id="176" w:name="ref-leighInfluenceLeafSize2017"/>
      <w:bookmarkEnd w:id="175"/>
      <w:r>
        <w:rPr>
          <w:b/>
          <w:bCs/>
        </w:rPr>
        <w:t>Leigh A, Sevanto S, Close JD, 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07B6E22F" w14:textId="77777777" w:rsidR="00C612C8" w:rsidRDefault="006C0C7C">
      <w:pPr>
        <w:pStyle w:val="Bibliography"/>
      </w:pPr>
      <w:bookmarkStart w:id="177" w:name="ref-leuzingerTreeSpeciesDiversity2007"/>
      <w:bookmarkEnd w:id="176"/>
      <w:r>
        <w:rPr>
          <w:b/>
          <w:bCs/>
        </w:rPr>
        <w:t>Leuzinger S, 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0E0FD795" w14:textId="77777777" w:rsidR="00C612C8" w:rsidRDefault="006C0C7C">
      <w:pPr>
        <w:pStyle w:val="Bibliography"/>
      </w:pPr>
      <w:bookmarkStart w:id="178" w:name="X5cbee2578a383789e0575e3c8f1fba175a7b5e1"/>
      <w:bookmarkEnd w:id="177"/>
      <w:r>
        <w:rPr>
          <w:b/>
          <w:bCs/>
        </w:rPr>
        <w:t>Levizou E, Drilias P, Psaras GK, 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0CE1815" w14:textId="77777777" w:rsidR="00C612C8" w:rsidRDefault="006C0C7C">
      <w:pPr>
        <w:pStyle w:val="Bibliography"/>
      </w:pPr>
      <w:bookmarkStart w:id="179" w:name="ref-liakouraTrichomeDensityIts1997"/>
      <w:bookmarkEnd w:id="178"/>
      <w:r>
        <w:rPr>
          <w:b/>
          <w:bCs/>
        </w:rPr>
        <w:t>Liakoura V, Stefanou M, Manetas Y, Cholevas C, 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D7E8826" w14:textId="77777777" w:rsidR="00C612C8" w:rsidRDefault="006C0C7C">
      <w:pPr>
        <w:pStyle w:val="Bibliography"/>
      </w:pPr>
      <w:bookmarkStart w:id="180" w:name="ref-lloydEffectsRisingTemperatures2008"/>
      <w:bookmarkEnd w:id="179"/>
      <w:r>
        <w:rPr>
          <w:b/>
          <w:bCs/>
        </w:rPr>
        <w:t>Lloyd J, Farquhar GD</w:t>
      </w:r>
      <w:r>
        <w:t xml:space="preserve">. </w:t>
      </w:r>
      <w:r>
        <w:rPr>
          <w:b/>
          <w:bCs/>
        </w:rPr>
        <w:t>2008</w:t>
      </w:r>
      <w:r>
        <w:t xml:space="preserve">. Effects of rising temperatures and [CO2] on the physiology of tropical forest trees. </w:t>
      </w:r>
      <w:r>
        <w:rPr>
          <w:i/>
          <w:iCs/>
        </w:rPr>
        <w:t>Philos Trans R Soc Lond B Biol Sci</w:t>
      </w:r>
      <w:r>
        <w:t xml:space="preserve"> </w:t>
      </w:r>
      <w:r>
        <w:rPr>
          <w:b/>
          <w:bCs/>
        </w:rPr>
        <w:t>363</w:t>
      </w:r>
      <w:r>
        <w:t>: 1811–1817.</w:t>
      </w:r>
    </w:p>
    <w:p w14:paraId="0A3A09F0" w14:textId="77777777" w:rsidR="00C612C8" w:rsidRDefault="006C0C7C">
      <w:pPr>
        <w:pStyle w:val="Bibliography"/>
      </w:pPr>
      <w:bookmarkStart w:id="181" w:name="ref-lowmanForestCanopies1995"/>
      <w:bookmarkEnd w:id="180"/>
      <w:r>
        <w:rPr>
          <w:b/>
          <w:bCs/>
        </w:rPr>
        <w:t>Lowman M, Rinker HB</w:t>
      </w:r>
      <w:r>
        <w:t xml:space="preserve">. </w:t>
      </w:r>
      <w:r>
        <w:rPr>
          <w:b/>
          <w:bCs/>
        </w:rPr>
        <w:t>1995</w:t>
      </w:r>
      <w:r>
        <w:t>. Forest Canopies. In: Endeavour.</w:t>
      </w:r>
    </w:p>
    <w:p w14:paraId="6F9BFC2C" w14:textId="77777777" w:rsidR="00C612C8" w:rsidRDefault="006C0C7C">
      <w:pPr>
        <w:pStyle w:val="Bibliography"/>
      </w:pPr>
      <w:bookmarkStart w:id="182" w:name="ref-luskWhyAreEvergreen2008"/>
      <w:bookmarkEnd w:id="181"/>
      <w:r>
        <w:rPr>
          <w:b/>
          <w:bCs/>
        </w:rPr>
        <w:t>Lusk CH, Reich PB, Montgomery RA, Ackerly DD, 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4E2628D5" w14:textId="77777777" w:rsidR="00C612C8" w:rsidRDefault="006C0C7C">
      <w:pPr>
        <w:pStyle w:val="Bibliography"/>
      </w:pPr>
      <w:bookmarkStart w:id="183" w:name="ref-maesPlantFunctionalTrait2020"/>
      <w:bookmarkEnd w:id="182"/>
      <w:r>
        <w:rPr>
          <w:b/>
          <w:bCs/>
        </w:rPr>
        <w:t xml:space="preserve">Maes SL, Perring MP, Depauw L, Bernhardt‐Römermann M, Blondeel H, Brūmelis G, Brunet J, Decocq G, Ouden J den, Govaert S,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28F94F2B" w14:textId="77777777" w:rsidR="00C612C8" w:rsidRDefault="006C0C7C">
      <w:pPr>
        <w:pStyle w:val="Bibliography"/>
      </w:pPr>
      <w:bookmarkStart w:id="184" w:name="ref-majasalmiImpactTreeCanopy2020"/>
      <w:bookmarkEnd w:id="183"/>
      <w:r>
        <w:rPr>
          <w:b/>
          <w:bCs/>
        </w:rPr>
        <w:lastRenderedPageBreak/>
        <w:t>Majasalmi T, 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F5EEBA6" w14:textId="77777777" w:rsidR="00C612C8" w:rsidRDefault="006C0C7C">
      <w:pPr>
        <w:pStyle w:val="Bibliography"/>
      </w:pPr>
      <w:bookmarkStart w:id="185" w:name="ref-marencoLeafTraitPlasticity2017"/>
      <w:bookmarkEnd w:id="184"/>
      <w:r>
        <w:rPr>
          <w:b/>
          <w:bCs/>
        </w:rPr>
        <w:t>Marenco RA, Camargo MAB, Antezana-Vera SA, 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778346FF" w14:textId="77777777" w:rsidR="00C612C8" w:rsidRDefault="006C0C7C">
      <w:pPr>
        <w:pStyle w:val="Bibliography"/>
      </w:pPr>
      <w:bookmarkStart w:id="186" w:name="ref-mariasImpactsLeafAge2017"/>
      <w:bookmarkEnd w:id="185"/>
      <w:r>
        <w:rPr>
          <w:b/>
          <w:bCs/>
        </w:rPr>
        <w:t>Marias DE, Meinzer FC, 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0247A30B" w14:textId="77777777" w:rsidR="00C612C8" w:rsidRDefault="006C0C7C">
      <w:pPr>
        <w:pStyle w:val="Bibliography"/>
      </w:pPr>
      <w:bookmarkStart w:id="187" w:name="ref-martin_boundary_1999"/>
      <w:bookmarkEnd w:id="186"/>
      <w:r>
        <w:rPr>
          <w:b/>
          <w:bCs/>
        </w:rPr>
        <w:t>Martin TA, Hinckley TM, Meinzer FC, 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1146A0F6" w14:textId="77777777" w:rsidR="00C612C8" w:rsidRDefault="006C0C7C">
      <w:pPr>
        <w:pStyle w:val="Bibliography"/>
      </w:pPr>
      <w:bookmarkStart w:id="188" w:name="Xf3ea554f25ac6d965f2c36dce0e401d8f80642d"/>
      <w:bookmarkEnd w:id="187"/>
      <w:r>
        <w:rPr>
          <w:b/>
          <w:bCs/>
        </w:rPr>
        <w:t>Mathur S, Jain L, Jajoo A</w:t>
      </w:r>
      <w:r>
        <w:t xml:space="preserve">. </w:t>
      </w:r>
      <w:r>
        <w:rPr>
          <w:b/>
          <w:bCs/>
        </w:rPr>
        <w:t>2018</w:t>
      </w:r>
      <w:r>
        <w:t xml:space="preserve">. Photosynthetic efficiency in sun and shade plants. </w:t>
      </w:r>
      <w:r>
        <w:rPr>
          <w:i/>
          <w:iCs/>
        </w:rPr>
        <w:t>Photosynt.</w:t>
      </w:r>
      <w:r>
        <w:t xml:space="preserve"> </w:t>
      </w:r>
      <w:r>
        <w:rPr>
          <w:b/>
          <w:bCs/>
        </w:rPr>
        <w:t>56</w:t>
      </w:r>
      <w:r>
        <w:t>: 354–365.</w:t>
      </w:r>
    </w:p>
    <w:p w14:paraId="5D99A72E" w14:textId="77777777" w:rsidR="00C612C8" w:rsidRDefault="006C0C7C">
      <w:pPr>
        <w:pStyle w:val="Bibliography"/>
      </w:pPr>
      <w:bookmarkStart w:id="189" w:name="ref-matsubaraSunshadePatternsLeaf2009"/>
      <w:bookmarkEnd w:id="188"/>
      <w:r>
        <w:rPr>
          <w:b/>
          <w:bCs/>
        </w:rPr>
        <w:t xml:space="preserve">Matsubara S, Krause GH, Aranda J, Virgo A, Beisel KG, Jahns P, Winter K, Matsubara S, Krause GH, Aranda J,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6AAF67D3" w14:textId="77777777" w:rsidR="00C612C8" w:rsidRDefault="006C0C7C">
      <w:pPr>
        <w:pStyle w:val="Bibliography"/>
      </w:pPr>
      <w:bookmarkStart w:id="190" w:name="ref-mauTemperateTropicalForest2018"/>
      <w:bookmarkEnd w:id="189"/>
      <w:r>
        <w:rPr>
          <w:b/>
          <w:bCs/>
        </w:rPr>
        <w:t>Mau A, Reed S, Wood T, Cav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662EFADE" w14:textId="77777777" w:rsidR="00C612C8" w:rsidRDefault="006C0C7C">
      <w:pPr>
        <w:pStyle w:val="Bibliography"/>
      </w:pPr>
      <w:bookmarkStart w:id="191" w:name="ref-mcdowellPervasiveShiftsForest2020"/>
      <w:bookmarkEnd w:id="190"/>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35B0219" w14:textId="77777777" w:rsidR="00C612C8" w:rsidRDefault="006C0C7C">
      <w:pPr>
        <w:pStyle w:val="Bibliography"/>
      </w:pPr>
      <w:bookmarkStart w:id="192" w:name="ref-mcdowellRelationshipTreeHeight2011"/>
      <w:bookmarkEnd w:id="191"/>
      <w:r>
        <w:rPr>
          <w:b/>
          <w:bCs/>
        </w:rPr>
        <w:t>McDowell NG, Bond BJ, Hill L, Ryan MG, 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56C3EB1" w14:textId="77777777" w:rsidR="00C612C8" w:rsidRDefault="006C0C7C">
      <w:pPr>
        <w:pStyle w:val="Bibliography"/>
      </w:pPr>
      <w:bookmarkStart w:id="193" w:name="ref-mcgregorTreeHeightLeaf2021"/>
      <w:bookmarkEnd w:id="192"/>
      <w:r>
        <w:rPr>
          <w:b/>
          <w:bCs/>
        </w:rPr>
        <w:t xml:space="preserve">McGregor IR, Helcoski R, Kunert N, Tepley AJ, Gonzalez-Akre EB, Herrmann V, Zailaa J, Stovall AEL, Bourg NA, McShea WJ,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64ADDC53" w14:textId="77777777" w:rsidR="00C612C8" w:rsidRDefault="006C0C7C">
      <w:pPr>
        <w:pStyle w:val="Bibliography"/>
      </w:pPr>
      <w:bookmarkStart w:id="194" w:name="ref-meakemRoleTreeSize2018"/>
      <w:bookmarkEnd w:id="193"/>
      <w:r>
        <w:rPr>
          <w:b/>
          <w:bCs/>
        </w:rPr>
        <w:t>Meakem V, Tepley AJ, Gonzalez-Akre EB, Herrmann V, Muller-Landau HC, Wright SJ, Hubbell SP, Condit R, 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7CEA35B0" w14:textId="77777777" w:rsidR="00C612C8" w:rsidRDefault="006C0C7C">
      <w:pPr>
        <w:pStyle w:val="Bibliography"/>
      </w:pPr>
      <w:bookmarkStart w:id="195" w:name="X125210920704706108147a9ff2cef7ae8ef3516"/>
      <w:bookmarkEnd w:id="194"/>
      <w:r>
        <w:rPr>
          <w:b/>
          <w:bCs/>
        </w:rPr>
        <w:t>Mediavilla S, Escud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401AA377" w14:textId="77777777" w:rsidR="00C612C8" w:rsidRDefault="006C0C7C">
      <w:pPr>
        <w:pStyle w:val="Bibliography"/>
      </w:pPr>
      <w:bookmarkStart w:id="196" w:name="X1072843e3a648666a9369799c3d2c85f596b09b"/>
      <w:bookmarkEnd w:id="195"/>
      <w:r>
        <w:rPr>
          <w:b/>
          <w:bCs/>
        </w:rPr>
        <w:t>Mediavilla S, Martín I, Babiano J, 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8FDCFE4" w14:textId="77777777" w:rsidR="00C612C8" w:rsidRDefault="006C0C7C">
      <w:pPr>
        <w:pStyle w:val="Bibliography"/>
      </w:pPr>
      <w:bookmarkStart w:id="197" w:name="ref-meehlMoreIntenseMore2004"/>
      <w:bookmarkEnd w:id="196"/>
      <w:r>
        <w:rPr>
          <w:b/>
          <w:bCs/>
        </w:rPr>
        <w:lastRenderedPageBreak/>
        <w:t>Meehl GA, 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C1D387E" w14:textId="77777777" w:rsidR="00C612C8" w:rsidRDefault="006C0C7C">
      <w:pPr>
        <w:pStyle w:val="Bibliography"/>
      </w:pPr>
      <w:bookmarkStart w:id="198" w:name="ref-meinzerWaterTransportTrees2001"/>
      <w:bookmarkEnd w:id="197"/>
      <w:r>
        <w:rPr>
          <w:b/>
          <w:bCs/>
        </w:rPr>
        <w:t>Meinzer FC, Clearwater MJ, 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280D0B5F" w14:textId="77777777" w:rsidR="00C612C8" w:rsidRDefault="006C0C7C">
      <w:pPr>
        <w:pStyle w:val="Bibliography"/>
      </w:pPr>
      <w:bookmarkStart w:id="199" w:name="ref-meirLeafRespirationTwo2001"/>
      <w:bookmarkEnd w:id="198"/>
      <w:r>
        <w:rPr>
          <w:b/>
          <w:bCs/>
        </w:rPr>
        <w:t>Meir P, Grace J, 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77A0DF0" w14:textId="77777777" w:rsidR="00C612C8" w:rsidRDefault="006C0C7C">
      <w:pPr>
        <w:pStyle w:val="Bibliography"/>
      </w:pPr>
      <w:bookmarkStart w:id="200" w:name="ref-michaletzEnergeticCarbonEconomic2016"/>
      <w:bookmarkEnd w:id="199"/>
      <w:r>
        <w:rPr>
          <w:b/>
          <w:bCs/>
        </w:rPr>
        <w:t>Michaletz ST, Weiser MD, McDowell NG, Zhou J, Kaspari M, Helliker BR, 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40755C2C" w14:textId="77777777" w:rsidR="00C612C8" w:rsidRDefault="006C0C7C">
      <w:pPr>
        <w:pStyle w:val="Bibliography"/>
      </w:pPr>
      <w:bookmarkStart w:id="201" w:name="X271950285751bf115fde6248782e251cb55acd4"/>
      <w:bookmarkEnd w:id="200"/>
      <w:r>
        <w:rPr>
          <w:b/>
          <w:bCs/>
        </w:rPr>
        <w:t>Michaletz ST, Weiser MD, Zhou J, Kaspari M, Helliker BR, 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715DCF5C" w14:textId="77777777" w:rsidR="00C612C8" w:rsidRDefault="006C0C7C">
      <w:pPr>
        <w:pStyle w:val="Bibliography"/>
      </w:pPr>
      <w:bookmarkStart w:id="202" w:name="ref-millenLeafAngleAdaptive1979"/>
      <w:bookmarkEnd w:id="201"/>
      <w:r>
        <w:rPr>
          <w:b/>
          <w:bCs/>
        </w:rPr>
        <w:t>Millen GGM, 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36E8F249" w14:textId="77777777" w:rsidR="00C612C8" w:rsidRDefault="006C0C7C">
      <w:pPr>
        <w:pStyle w:val="Bibliography"/>
      </w:pPr>
      <w:bookmarkStart w:id="203" w:name="ref-millerOnlySunlitLeaves2021"/>
      <w:bookmarkEnd w:id="202"/>
      <w:r>
        <w:rPr>
          <w:b/>
          <w:bCs/>
        </w:rPr>
        <w:t>Miller BD, Carter KR, Reed SC, Wood TE, 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21A3A9B9" w14:textId="77777777" w:rsidR="00C612C8" w:rsidRDefault="006C0C7C">
      <w:pPr>
        <w:pStyle w:val="Bibliography"/>
      </w:pPr>
      <w:bookmarkStart w:id="204" w:name="ref-millerReducedImpactLogging2011"/>
      <w:bookmarkEnd w:id="203"/>
      <w:r>
        <w:rPr>
          <w:b/>
          <w:bCs/>
        </w:rPr>
        <w:t>Miller SD, Goulden ML, Hutyra LR, Keller M, Saleska SR, Wofsy SC, Figueira AMS, Rocha HR da, 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1EB2D176" w14:textId="77777777" w:rsidR="00C612C8" w:rsidRDefault="006C0C7C">
      <w:pPr>
        <w:pStyle w:val="Bibliography"/>
      </w:pPr>
      <w:bookmarkStart w:id="205" w:name="ref-missonPartitioningForestCarbon2007"/>
      <w:bookmarkEnd w:id="204"/>
      <w:r>
        <w:rPr>
          <w:b/>
          <w:bCs/>
        </w:rPr>
        <w:t xml:space="preserve">Misson L, Baldocchi DD, Black TA, Blanken PD, Brunet Y, Curiel Yuste J, Dorsey JR, Falk M, Granier A, Irvine MR,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D1A58A2" w14:textId="77777777" w:rsidR="00C612C8" w:rsidRDefault="006C0C7C">
      <w:pPr>
        <w:pStyle w:val="Bibliography"/>
      </w:pPr>
      <w:bookmarkStart w:id="206" w:name="ref-monsonLeafIsopreneEmission2021"/>
      <w:bookmarkEnd w:id="205"/>
      <w:r>
        <w:rPr>
          <w:b/>
          <w:bCs/>
        </w:rPr>
        <w:t>Monson RK, Weraduwage SM, Rosenkranz M, Schnitzler J-P, Sharkey TD</w:t>
      </w:r>
      <w:r>
        <w:t xml:space="preserve">. </w:t>
      </w:r>
      <w:r>
        <w:rPr>
          <w:b/>
          <w:bCs/>
        </w:rPr>
        <w:t>2021</w:t>
      </w:r>
      <w:r>
        <w:t xml:space="preserve">. Leaf isoprene emission as a trait that mediates the growth-defense tradeoff in the face of climate stress. </w:t>
      </w:r>
      <w:r>
        <w:rPr>
          <w:i/>
          <w:iCs/>
        </w:rPr>
        <w:t>Oecologia</w:t>
      </w:r>
      <w:r>
        <w:t>.</w:t>
      </w:r>
    </w:p>
    <w:p w14:paraId="06C7249C" w14:textId="77777777" w:rsidR="00C612C8" w:rsidRDefault="006C0C7C">
      <w:pPr>
        <w:pStyle w:val="Bibliography"/>
      </w:pPr>
      <w:bookmarkStart w:id="207" w:name="ref-moorcroftMethodScalingVegetation2001"/>
      <w:bookmarkEnd w:id="206"/>
      <w:r>
        <w:rPr>
          <w:b/>
          <w:bCs/>
        </w:rPr>
        <w:t>Moorcroft PR, Hurtt GC, 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20D41B69" w14:textId="77777777" w:rsidR="00C612C8" w:rsidRDefault="006C0C7C">
      <w:pPr>
        <w:pStyle w:val="Bibliography"/>
      </w:pPr>
      <w:bookmarkStart w:id="208" w:name="X75d3a8b21cd2abd3d8f727654c319bdbb55e9d1"/>
      <w:bookmarkEnd w:id="207"/>
      <w:r>
        <w:rPr>
          <w:b/>
          <w:bCs/>
        </w:rPr>
        <w:t>Moore G, Orozco G, Aparecido L, 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042C6177" w14:textId="77777777" w:rsidR="00C612C8" w:rsidRDefault="006C0C7C">
      <w:pPr>
        <w:pStyle w:val="Bibliography"/>
      </w:pPr>
      <w:bookmarkStart w:id="209" w:name="ref-muir_tealeaves_2019"/>
      <w:bookmarkEnd w:id="208"/>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35A3CF4C" w14:textId="77777777" w:rsidR="00C612C8" w:rsidRDefault="006C0C7C">
      <w:pPr>
        <w:pStyle w:val="Bibliography"/>
      </w:pPr>
      <w:bookmarkStart w:id="210" w:name="X907633d04839e8ce248d54c262ced10f0874dc4"/>
      <w:bookmarkEnd w:id="209"/>
      <w:r>
        <w:rPr>
          <w:b/>
          <w:bCs/>
        </w:rPr>
        <w:lastRenderedPageBreak/>
        <w:t xml:space="preserve">Muller-Landau HC, Condit RS, Chave J, Thomas SC, Bohlman SA, Bunyavejchewin S, Davies S, Foster R, Gunatilleke S, Gunatilleke N,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685471DF" w14:textId="77777777" w:rsidR="00C612C8" w:rsidRDefault="006C0C7C">
      <w:pPr>
        <w:pStyle w:val="Bibliography"/>
      </w:pPr>
      <w:bookmarkStart w:id="211" w:name="X0dcb5d30ff1289cdf177dfee2573097c8566c97"/>
      <w:bookmarkEnd w:id="210"/>
      <w:r>
        <w:rPr>
          <w:b/>
          <w:bCs/>
        </w:rPr>
        <w:t>Muller JD, Rotenberg E, Tatarinov F, Oz I, 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0AA15AFF" w14:textId="77777777" w:rsidR="00C612C8" w:rsidRDefault="006C0C7C">
      <w:pPr>
        <w:pStyle w:val="Bibliography"/>
      </w:pPr>
      <w:bookmarkStart w:id="212" w:name="ref-musselmanEstimationSolarDirect2013"/>
      <w:bookmarkEnd w:id="211"/>
      <w:r>
        <w:rPr>
          <w:b/>
          <w:bCs/>
        </w:rPr>
        <w:t>Musselman KN, Margulis SA, 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6B2C9A16" w14:textId="77777777" w:rsidR="00C612C8" w:rsidRDefault="006C0C7C">
      <w:pPr>
        <w:pStyle w:val="Bibliography"/>
      </w:pPr>
      <w:bookmarkStart w:id="213" w:name="ref-nakamuraForestsTheirCanopies2017"/>
      <w:bookmarkEnd w:id="212"/>
      <w:r>
        <w:rPr>
          <w:b/>
          <w:bCs/>
        </w:rPr>
        <w:t xml:space="preserve">Nakamura A, Kitching RL, Cao M, Creedy TJ, Fayle TM, Freiberg M, Hewitt CN, Itioka T, Koh LP, Ma K,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292039B3" w14:textId="77777777" w:rsidR="00C612C8" w:rsidRDefault="006C0C7C">
      <w:pPr>
        <w:pStyle w:val="Bibliography"/>
      </w:pPr>
      <w:bookmarkStart w:id="214" w:name="X186c85518ae09b2a4ccd6aa05cc5bb69bd91624"/>
      <w:bookmarkEnd w:id="213"/>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54525DAB" w14:textId="77777777" w:rsidR="00C612C8" w:rsidRDefault="006C0C7C">
      <w:pPr>
        <w:pStyle w:val="Bibliography"/>
      </w:pPr>
      <w:bookmarkStart w:id="215" w:name="X2a62a2b24cf5d08d26d2b72f4f2d20064113475"/>
      <w:bookmarkEnd w:id="214"/>
      <w:r>
        <w:rPr>
          <w:b/>
          <w:bCs/>
        </w:rPr>
        <w:t>Niinemets Ü</w:t>
      </w:r>
      <w:r>
        <w:t xml:space="preserve">. </w:t>
      </w:r>
      <w:r>
        <w:rPr>
          <w:b/>
          <w:bCs/>
        </w:rPr>
        <w:t>2007b</w:t>
      </w:r>
      <w:r>
        <w:t xml:space="preserve">. Photosynthesis and resource distribution through plant canopies. </w:t>
      </w:r>
      <w:r>
        <w:rPr>
          <w:i/>
          <w:iCs/>
        </w:rPr>
        <w:t>Plant, Cell &amp; Environment</w:t>
      </w:r>
      <w:r>
        <w:t xml:space="preserve"> </w:t>
      </w:r>
      <w:r>
        <w:rPr>
          <w:b/>
          <w:bCs/>
        </w:rPr>
        <w:t>30</w:t>
      </w:r>
      <w:r>
        <w:t>: 1052–1071.</w:t>
      </w:r>
    </w:p>
    <w:p w14:paraId="76E05A8F" w14:textId="77777777" w:rsidR="00C612C8" w:rsidRDefault="006C0C7C">
      <w:pPr>
        <w:pStyle w:val="Bibliography"/>
      </w:pPr>
      <w:bookmarkStart w:id="216" w:name="Xded14c93cfc3dc1d315ce5b7dc4cb9ced26a4c0"/>
      <w:bookmarkEnd w:id="215"/>
      <w:r>
        <w:rPr>
          <w:b/>
          <w:bCs/>
        </w:rPr>
        <w:t>Niinemets Ü</w:t>
      </w:r>
      <w:r>
        <w:t xml:space="preserve">. </w:t>
      </w:r>
      <w:r>
        <w:rPr>
          <w:b/>
          <w:bCs/>
        </w:rPr>
        <w:t>2007a</w:t>
      </w:r>
      <w:r>
        <w:t xml:space="preserve">. Photosynthesis and resource distribution through plant canopies. </w:t>
      </w:r>
      <w:r>
        <w:rPr>
          <w:i/>
          <w:iCs/>
        </w:rPr>
        <w:t>Plant, Cell &amp; Environment</w:t>
      </w:r>
      <w:r>
        <w:t xml:space="preserve"> </w:t>
      </w:r>
      <w:r>
        <w:rPr>
          <w:b/>
          <w:bCs/>
        </w:rPr>
        <w:t>30</w:t>
      </w:r>
      <w:r>
        <w:t>: 1052–1071.</w:t>
      </w:r>
    </w:p>
    <w:p w14:paraId="17FF204E" w14:textId="77777777" w:rsidR="00C612C8" w:rsidRDefault="006C0C7C">
      <w:pPr>
        <w:pStyle w:val="Bibliography"/>
      </w:pPr>
      <w:bookmarkStart w:id="217" w:name="ref-niinemetsResponsesForestTrees2010a"/>
      <w:bookmarkEnd w:id="216"/>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318709A8" w14:textId="77777777" w:rsidR="00C612C8" w:rsidRDefault="006C0C7C">
      <w:pPr>
        <w:pStyle w:val="Bibliography"/>
      </w:pPr>
      <w:bookmarkStart w:id="218" w:name="ref-niinemetsLeafAgeDependent2016"/>
      <w:bookmarkEnd w:id="217"/>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48A4A26" w14:textId="77777777" w:rsidR="00C612C8" w:rsidRDefault="006C0C7C">
      <w:pPr>
        <w:pStyle w:val="Bibliography"/>
      </w:pPr>
      <w:bookmarkStart w:id="219" w:name="ref-niinemetsEmissionFactorVolatile2010"/>
      <w:bookmarkEnd w:id="218"/>
      <w:r>
        <w:rPr>
          <w:b/>
          <w:bCs/>
        </w:rPr>
        <w:t>Niinemets Ü, Arneth A, Kuhn U, Monson RK, Peñuelas J, Staudt M</w:t>
      </w:r>
      <w:r>
        <w:t xml:space="preserve">. </w:t>
      </w:r>
      <w:r>
        <w:rPr>
          <w:b/>
          <w:bCs/>
        </w:rPr>
        <w:t>2010</w:t>
      </w:r>
      <w:r>
        <w:t xml:space="preserve">. The emission factor of volatile isoprenoids: Stress, acclimation, and developmental responses. </w:t>
      </w:r>
      <w:r>
        <w:rPr>
          <w:i/>
          <w:iCs/>
        </w:rPr>
        <w:t>Biogeosciences</w:t>
      </w:r>
      <w:r>
        <w:t xml:space="preserve"> </w:t>
      </w:r>
      <w:r>
        <w:rPr>
          <w:b/>
          <w:bCs/>
        </w:rPr>
        <w:t>7</w:t>
      </w:r>
      <w:r>
        <w:t>: 2203–2223.</w:t>
      </w:r>
    </w:p>
    <w:p w14:paraId="684B5EA8" w14:textId="77777777" w:rsidR="00C612C8" w:rsidRDefault="006C0C7C">
      <w:pPr>
        <w:pStyle w:val="Bibliography"/>
      </w:pPr>
      <w:bookmarkStart w:id="220" w:name="Xfd0febf23c03b23729080c56b674b637e8fc795"/>
      <w:bookmarkEnd w:id="219"/>
      <w:r>
        <w:rPr>
          <w:b/>
          <w:bCs/>
        </w:rPr>
        <w:t>Niinemets Ü, Bilger W, Kull O, 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E7B3E7B" w14:textId="77777777" w:rsidR="00C612C8" w:rsidRDefault="006C0C7C">
      <w:pPr>
        <w:pStyle w:val="Bibliography"/>
      </w:pPr>
      <w:bookmarkStart w:id="221" w:name="X423affbf5f39a114486130c3c82faf24f36c63c"/>
      <w:bookmarkEnd w:id="220"/>
      <w:r>
        <w:rPr>
          <w:b/>
          <w:bCs/>
        </w:rPr>
        <w:t>Niinemets Ü, Keenan TF, 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4918BA4B" w14:textId="77777777" w:rsidR="00C612C8" w:rsidRDefault="006C0C7C">
      <w:pPr>
        <w:pStyle w:val="Bibliography"/>
      </w:pPr>
      <w:bookmarkStart w:id="222" w:name="X6c8d3329dd9cc672dec5b93ec1c0d47cea031aa"/>
      <w:bookmarkEnd w:id="221"/>
      <w:r>
        <w:rPr>
          <w:b/>
          <w:bCs/>
        </w:rPr>
        <w:lastRenderedPageBreak/>
        <w:t>Niinemets Ü, Kull O, Tenhunen JD</w:t>
      </w:r>
      <w:r>
        <w:t xml:space="preserve">. </w:t>
      </w:r>
      <w:r>
        <w:rPr>
          <w:b/>
          <w:bCs/>
        </w:rPr>
        <w:t>2004a</w:t>
      </w:r>
      <w:r>
        <w:t xml:space="preserve">. Within-canopy variation in the rate of development of photosynthetic capacity is proportional to integrated quantum flux density in temperate deciduous trees. </w:t>
      </w:r>
      <w:r>
        <w:rPr>
          <w:i/>
          <w:iCs/>
        </w:rPr>
        <w:t>Plant, Cell &amp; Environment</w:t>
      </w:r>
      <w:r>
        <w:t xml:space="preserve"> </w:t>
      </w:r>
      <w:r>
        <w:rPr>
          <w:b/>
          <w:bCs/>
        </w:rPr>
        <w:t>27</w:t>
      </w:r>
      <w:r>
        <w:t>: 293–313.</w:t>
      </w:r>
    </w:p>
    <w:p w14:paraId="54AF9F45" w14:textId="77777777" w:rsidR="00C612C8" w:rsidRDefault="006C0C7C">
      <w:pPr>
        <w:pStyle w:val="Bibliography"/>
      </w:pPr>
      <w:bookmarkStart w:id="223" w:name="Xed73913f3beac2c1f1511e78b221184ec4e3a8d"/>
      <w:bookmarkEnd w:id="222"/>
      <w:r>
        <w:rPr>
          <w:b/>
          <w:bCs/>
        </w:rPr>
        <w:t>Niinemets Ü, Kull O, 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707DF39A" w14:textId="77777777" w:rsidR="00C612C8" w:rsidRDefault="006C0C7C">
      <w:pPr>
        <w:pStyle w:val="Bibliography"/>
      </w:pPr>
      <w:bookmarkStart w:id="224" w:name="ref-niinemetsShapeLeafPhotosynthetic1999"/>
      <w:bookmarkEnd w:id="223"/>
      <w:r>
        <w:rPr>
          <w:b/>
          <w:bCs/>
        </w:rPr>
        <w:t>Niinemets Ü, Oja V, 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2AF75D79" w14:textId="77777777" w:rsidR="00C612C8" w:rsidRDefault="006C0C7C">
      <w:pPr>
        <w:pStyle w:val="Bibliography"/>
      </w:pPr>
      <w:bookmarkStart w:id="225" w:name="ref-niinemetsCanopyGradientsLeaf2004"/>
      <w:bookmarkEnd w:id="224"/>
      <w:r>
        <w:rPr>
          <w:b/>
          <w:bCs/>
        </w:rPr>
        <w:t>Niinemets Ü, Sonninen E, Tobias M</w:t>
      </w:r>
      <w:r>
        <w:t xml:space="preserve">. </w:t>
      </w:r>
      <w:r>
        <w:rPr>
          <w:b/>
          <w:bCs/>
        </w:rPr>
        <w:t>2004b</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6EC9AE9D" w14:textId="77777777" w:rsidR="00C612C8" w:rsidRDefault="006C0C7C">
      <w:pPr>
        <w:pStyle w:val="Bibliography"/>
      </w:pPr>
      <w:bookmarkStart w:id="226" w:name="ref-niinemetsHowLightTemperature2015"/>
      <w:bookmarkEnd w:id="225"/>
      <w:r>
        <w:rPr>
          <w:b/>
          <w:bCs/>
        </w:rPr>
        <w:t>Niinemets Ü, 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4A3CBE10" w14:textId="77777777" w:rsidR="00C612C8" w:rsidRDefault="006C0C7C">
      <w:pPr>
        <w:pStyle w:val="Bibliography"/>
      </w:pPr>
      <w:bookmarkStart w:id="227" w:name="Xfe69ba79bbcee6d86d08282dc60d8b38950360d"/>
      <w:bookmarkEnd w:id="226"/>
      <w:r>
        <w:rPr>
          <w:b/>
          <w:bCs/>
        </w:rPr>
        <w:t>Niinemets Ü, 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17543D90" w14:textId="77777777" w:rsidR="00C612C8" w:rsidRDefault="006C0C7C">
      <w:pPr>
        <w:pStyle w:val="Bibliography"/>
      </w:pPr>
      <w:bookmarkStart w:id="228" w:name="Xe321083f01c35f3ddd8a47385fe217465481b47"/>
      <w:bookmarkEnd w:id="227"/>
      <w:r>
        <w:rPr>
          <w:b/>
          <w:bCs/>
        </w:rPr>
        <w:t xml:space="preserve">Novick KA, Ficklin DL, Stoy PC, Williams CA, Bohrer G, Oishi AC, Papuga SA, Blanken PD, Noormets A, Sulman BN,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15CA774F" w14:textId="77777777" w:rsidR="00C612C8" w:rsidRDefault="006C0C7C">
      <w:pPr>
        <w:pStyle w:val="Bibliography"/>
      </w:pPr>
      <w:bookmarkStart w:id="229" w:name="ref-osullivanThermalLimitsLeaf2017"/>
      <w:bookmarkEnd w:id="228"/>
      <w:r>
        <w:rPr>
          <w:b/>
          <w:bCs/>
        </w:rPr>
        <w:t xml:space="preserve">O’Sullivan OS, Heskel MA, Reich PB, Tjoelker MG, Weerasinghe LK, Penillard A, Zhu L, Egerton JJG, Bloomfield KJ, Creek D,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134FDBCE" w14:textId="77777777" w:rsidR="00C612C8" w:rsidRDefault="006C0C7C">
      <w:pPr>
        <w:pStyle w:val="Bibliography"/>
      </w:pPr>
      <w:bookmarkStart w:id="230" w:name="ref-oishiWarmerTemperaturesReduce2018"/>
      <w:bookmarkEnd w:id="229"/>
      <w:r>
        <w:rPr>
          <w:b/>
          <w:bCs/>
        </w:rPr>
        <w:t>Oishi AC, Miniat CF, Novick KA, Brantley ST, Vose JM, 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9B039F6" w14:textId="77777777" w:rsidR="00C612C8" w:rsidRDefault="006C0C7C">
      <w:pPr>
        <w:pStyle w:val="Bibliography"/>
      </w:pPr>
      <w:bookmarkStart w:id="231" w:name="ref-oldhamHydrostaticGradientNot2010"/>
      <w:bookmarkEnd w:id="230"/>
      <w:r>
        <w:rPr>
          <w:b/>
          <w:bCs/>
        </w:rPr>
        <w:t>Oldham AR, Sillett SC, Tomescu AMF, 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78AC812F" w14:textId="77777777" w:rsidR="00C612C8" w:rsidRDefault="006C0C7C">
      <w:pPr>
        <w:pStyle w:val="Bibliography"/>
      </w:pPr>
      <w:bookmarkStart w:id="232" w:name="ref-olsonPlantHeightHydraulic2018"/>
      <w:bookmarkEnd w:id="231"/>
      <w:r>
        <w:rPr>
          <w:b/>
          <w:bCs/>
        </w:rPr>
        <w:t xml:space="preserve">Olson ME, Soriano D, Rosell JA, Anfodillo T, Donoghue MJ, Edwards EJ, León-Gómez C, Dawson T, Martínez JJC, Castorena M,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0CE4DACB" w14:textId="77777777" w:rsidR="00C612C8" w:rsidRDefault="006C0C7C">
      <w:pPr>
        <w:pStyle w:val="Bibliography"/>
      </w:pPr>
      <w:bookmarkStart w:id="233" w:name="X5349a2a590687dae1d302b9d843e94191f30bb0"/>
      <w:bookmarkEnd w:id="232"/>
      <w:r>
        <w:rPr>
          <w:b/>
          <w:bCs/>
        </w:rPr>
        <w:t xml:space="preserve">Ozanne CMP, Anhuf D, Boulter SL, Keller M, Kitching RL, Körner C, Meinzer FC, Mitchell AW, Nakashizuka T, Dias PLS, </w:t>
      </w:r>
      <w:r>
        <w:rPr>
          <w:b/>
          <w:bCs/>
          <w:i/>
          <w:iCs/>
        </w:rPr>
        <w:t>et al.</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2AA54D2" w14:textId="77777777" w:rsidR="00C612C8" w:rsidRDefault="006C0C7C">
      <w:pPr>
        <w:pStyle w:val="Bibliography"/>
      </w:pPr>
      <w:bookmarkStart w:id="234" w:name="X52f4896d88c935483be9f5e77d74ba89b4f43b9"/>
      <w:bookmarkEnd w:id="233"/>
      <w:r>
        <w:rPr>
          <w:b/>
          <w:bCs/>
        </w:rPr>
        <w:lastRenderedPageBreak/>
        <w:t>Panditharathna PAKAK, Singhakumara BMP, Griscom HP, 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1B84C32C" w14:textId="77777777" w:rsidR="00C612C8" w:rsidRDefault="006C0C7C">
      <w:pPr>
        <w:pStyle w:val="Bibliography"/>
      </w:pPr>
      <w:bookmarkStart w:id="235" w:name="X4d2953009f091dbd10cf581df3453e1bbdedf64"/>
      <w:bookmarkEnd w:id="234"/>
      <w:r>
        <w:rPr>
          <w:b/>
          <w:bCs/>
        </w:rPr>
        <w:t>Parker GG, Fitzjarrald DR, 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4F404261" w14:textId="77777777" w:rsidR="00C612C8" w:rsidRDefault="006C0C7C">
      <w:pPr>
        <w:pStyle w:val="Bibliography"/>
      </w:pPr>
      <w:bookmarkStart w:id="236" w:name="ref-parkerVerticalProfileCanopy1989"/>
      <w:bookmarkEnd w:id="235"/>
      <w:r>
        <w:rPr>
          <w:b/>
          <w:bCs/>
        </w:rPr>
        <w:t>Parker GG, O’Neill JP, 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6F3F6372" w14:textId="77777777" w:rsidR="00C612C8" w:rsidRDefault="006C0C7C">
      <w:pPr>
        <w:pStyle w:val="Bibliography"/>
      </w:pPr>
      <w:bookmarkStart w:id="237" w:name="ref-parkerStructuralPhenologyLeaf2004"/>
      <w:bookmarkEnd w:id="236"/>
      <w:r>
        <w:rPr>
          <w:b/>
          <w:bCs/>
        </w:rPr>
        <w:t>Parker GG, Tibbs DJ</w:t>
      </w:r>
      <w:r>
        <w:t xml:space="preserve">. </w:t>
      </w:r>
      <w:r>
        <w:rPr>
          <w:b/>
          <w:bCs/>
        </w:rPr>
        <w:t>2004</w:t>
      </w:r>
      <w:r>
        <w:t>. Structural Phenology of the Leaf Community in the Canopy of a Liriodendron tulipifera L. Forest in Maryland, USA. : 11.</w:t>
      </w:r>
    </w:p>
    <w:p w14:paraId="6DD6EEF1" w14:textId="77777777" w:rsidR="00C612C8" w:rsidRDefault="006C0C7C">
      <w:pPr>
        <w:pStyle w:val="Bibliography"/>
      </w:pPr>
      <w:bookmarkStart w:id="238" w:name="ref-pauTropicalForestTemperature2018"/>
      <w:bookmarkEnd w:id="237"/>
      <w:r>
        <w:rPr>
          <w:b/>
          <w:bCs/>
        </w:rPr>
        <w:t>Pau S, Detto M, Kim Y, 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9998E5B" w14:textId="77777777" w:rsidR="00C612C8" w:rsidRDefault="006C0C7C">
      <w:pPr>
        <w:pStyle w:val="Bibliography"/>
      </w:pPr>
      <w:bookmarkStart w:id="239" w:name="ref-perezIncreasingHumidityThreatens2018"/>
      <w:bookmarkEnd w:id="238"/>
      <w:r>
        <w:rPr>
          <w:b/>
          <w:bCs/>
        </w:rPr>
        <w:t>Perez TM, 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42F72E2C" w14:textId="77777777" w:rsidR="00C612C8" w:rsidRDefault="006C0C7C">
      <w:pPr>
        <w:pStyle w:val="Bibliography"/>
      </w:pPr>
      <w:bookmarkStart w:id="240" w:name="X3f5cd2491510a094669682339d5db6ec2aea137"/>
      <w:bookmarkEnd w:id="239"/>
      <w:r>
        <w:rPr>
          <w:b/>
          <w:bCs/>
        </w:rPr>
        <w:t>Perez TM, 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FB32427" w14:textId="77777777" w:rsidR="00C612C8" w:rsidRDefault="006C0C7C">
      <w:pPr>
        <w:pStyle w:val="Bibliography"/>
      </w:pPr>
      <w:bookmarkStart w:id="241" w:name="ref-poorterLeafOpticalProperties2000"/>
      <w:bookmarkEnd w:id="240"/>
      <w:r>
        <w:rPr>
          <w:b/>
          <w:bCs/>
        </w:rPr>
        <w:t>Poorter L, Kwant R, Hernández R, Medina E, 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367EC1A9" w14:textId="77777777" w:rsidR="00C612C8" w:rsidRDefault="006C0C7C">
      <w:pPr>
        <w:pStyle w:val="Bibliography"/>
      </w:pPr>
      <w:bookmarkStart w:id="242" w:name="ref-poorterLeafOpticalProperties1995"/>
      <w:bookmarkEnd w:id="241"/>
      <w:r>
        <w:rPr>
          <w:b/>
          <w:bCs/>
        </w:rPr>
        <w:t>Poorter L, Oberbauer SF, 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37D853E6" w14:textId="77777777" w:rsidR="00C612C8" w:rsidRDefault="006C0C7C">
      <w:pPr>
        <w:pStyle w:val="Bibliography"/>
      </w:pPr>
      <w:bookmarkStart w:id="243" w:name="Xb7d1d2f0249dcd96734b70aebe06a689422e78a"/>
      <w:bookmarkEnd w:id="242"/>
      <w:r>
        <w:rPr>
          <w:b/>
          <w:bCs/>
        </w:rPr>
        <w:t xml:space="preserve">Pörtner H-O, Scholes RJ, Agard J, Archer E, Arneth A, Bai X, Barnes D, Burrows M, Chan L, Cheung WL(William), </w:t>
      </w:r>
      <w:r>
        <w:rPr>
          <w:b/>
          <w:bCs/>
          <w:i/>
          <w:iCs/>
        </w:rPr>
        <w:t>et al.</w:t>
      </w:r>
      <w:r>
        <w:t xml:space="preserve"> </w:t>
      </w:r>
      <w:r>
        <w:rPr>
          <w:b/>
          <w:bCs/>
        </w:rPr>
        <w:t>2021</w:t>
      </w:r>
      <w:r>
        <w:t>. Scientific outcome of the IPBES-IPCC co-sponsored workshop on biodiversity and climate change.</w:t>
      </w:r>
    </w:p>
    <w:p w14:paraId="011780CA" w14:textId="77777777" w:rsidR="00C612C8" w:rsidRDefault="006C0C7C">
      <w:pPr>
        <w:pStyle w:val="Bibliography"/>
      </w:pPr>
      <w:bookmarkStart w:id="244" w:name="ref-ramboCanopyMicroclimateResponse2009"/>
      <w:bookmarkEnd w:id="243"/>
      <w:r>
        <w:rPr>
          <w:b/>
          <w:bCs/>
        </w:rPr>
        <w:t>Rambo TR, 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7DB47DE0" w14:textId="77777777" w:rsidR="00C612C8" w:rsidRDefault="006C0C7C">
      <w:pPr>
        <w:pStyle w:val="Bibliography"/>
      </w:pPr>
      <w:bookmarkStart w:id="245" w:name="ref-rey-sanchez_spatial_2016"/>
      <w:bookmarkEnd w:id="244"/>
      <w:r>
        <w:rPr>
          <w:b/>
          <w:bCs/>
        </w:rPr>
        <w:t>Rey-Sánchez A, Slot M, Posada J, 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104DF8EF" w14:textId="77777777" w:rsidR="00C612C8" w:rsidRDefault="006C0C7C">
      <w:pPr>
        <w:pStyle w:val="Bibliography"/>
      </w:pPr>
      <w:bookmarkStart w:id="246" w:name="ref-rijkersEffectTreeHeight2000a"/>
      <w:bookmarkEnd w:id="245"/>
      <w:r>
        <w:rPr>
          <w:b/>
          <w:bCs/>
        </w:rPr>
        <w:t>Rijkers T, Pons TL, 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1A539FE6" w14:textId="77777777" w:rsidR="00C612C8" w:rsidRDefault="006C0C7C">
      <w:pPr>
        <w:pStyle w:val="Bibliography"/>
      </w:pPr>
      <w:bookmarkStart w:id="247" w:name="Xe0e43ce7993b886f38c347a0da76215159e5758"/>
      <w:bookmarkEnd w:id="246"/>
      <w:r>
        <w:rPr>
          <w:b/>
          <w:bCs/>
        </w:rPr>
        <w:t>Roberts J, Cabral OMR, 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152A0171" w14:textId="77777777" w:rsidR="00C612C8" w:rsidRDefault="006C0C7C">
      <w:pPr>
        <w:pStyle w:val="Bibliography"/>
      </w:pPr>
      <w:bookmarkStart w:id="248" w:name="X67948fac327461ee36c70bc89dd3e3472fe2ef7"/>
      <w:bookmarkEnd w:id="247"/>
      <w:r>
        <w:rPr>
          <w:b/>
          <w:bCs/>
        </w:rPr>
        <w:t>Roberts J, Cabral OMR, Aguiar LFD</w:t>
      </w:r>
      <w:r>
        <w:t xml:space="preserve">. </w:t>
      </w:r>
      <w:r>
        <w:rPr>
          <w:b/>
          <w:bCs/>
        </w:rPr>
        <w:t>1990a</w:t>
      </w:r>
      <w:r>
        <w:t xml:space="preserve">. Stomatal and Boundary-Layer Conductances in an Amazonian terra Firme Rain Forest. </w:t>
      </w:r>
      <w:r>
        <w:rPr>
          <w:i/>
          <w:iCs/>
        </w:rPr>
        <w:t>The Journal of Applied Ecology</w:t>
      </w:r>
      <w:r>
        <w:t xml:space="preserve"> </w:t>
      </w:r>
      <w:r>
        <w:rPr>
          <w:b/>
          <w:bCs/>
        </w:rPr>
        <w:t>27</w:t>
      </w:r>
      <w:r>
        <w:t>: 336.</w:t>
      </w:r>
    </w:p>
    <w:p w14:paraId="0785F916" w14:textId="77777777" w:rsidR="00C612C8" w:rsidRDefault="006C0C7C">
      <w:pPr>
        <w:pStyle w:val="Bibliography"/>
      </w:pPr>
      <w:bookmarkStart w:id="249" w:name="ref-rohdeBerkeleyEarthLand2020"/>
      <w:bookmarkEnd w:id="248"/>
      <w:r>
        <w:rPr>
          <w:b/>
          <w:bCs/>
        </w:rPr>
        <w:lastRenderedPageBreak/>
        <w:t>Rohde RA, 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9B17AD6" w14:textId="77777777" w:rsidR="00C612C8" w:rsidRDefault="006C0C7C">
      <w:pPr>
        <w:pStyle w:val="Bibliography"/>
      </w:pPr>
      <w:bookmarkStart w:id="250" w:name="X7407d7b0eb22fe71d68b522f479ab18e69f7d08"/>
      <w:bookmarkEnd w:id="249"/>
      <w:r>
        <w:rPr>
          <w:b/>
          <w:bCs/>
        </w:rPr>
        <w:t>Rollinson CR, Alexander MR, Dye AW, Moore DJP, Pederson N, 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68C24645" w14:textId="77777777" w:rsidR="00C612C8" w:rsidRDefault="006C0C7C">
      <w:pPr>
        <w:pStyle w:val="Bibliography"/>
      </w:pPr>
      <w:bookmarkStart w:id="251" w:name="ref-rozendaalPlasticityLeafTraits2006"/>
      <w:bookmarkEnd w:id="250"/>
      <w:r>
        <w:rPr>
          <w:b/>
          <w:bCs/>
        </w:rPr>
        <w:t>Rozendaal DMA, Hurtado VH, 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000EBFCE" w14:textId="77777777" w:rsidR="00C612C8" w:rsidRDefault="006C0C7C">
      <w:pPr>
        <w:pStyle w:val="Bibliography"/>
      </w:pPr>
      <w:bookmarkStart w:id="252" w:name="ref-ruehrWaterAvailabilityDominant2016"/>
      <w:bookmarkEnd w:id="251"/>
      <w:r>
        <w:rPr>
          <w:b/>
          <w:bCs/>
        </w:rPr>
        <w:t>Ruehr NK, Gast A, Weber C, Daub B, 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50E0E32E" w14:textId="77777777" w:rsidR="00C612C8" w:rsidRDefault="006C0C7C">
      <w:pPr>
        <w:pStyle w:val="Bibliography"/>
      </w:pPr>
      <w:bookmarkStart w:id="253" w:name="ref-sackHydrologyLeavesCoordination2003"/>
      <w:bookmarkEnd w:id="252"/>
      <w:r>
        <w:rPr>
          <w:b/>
          <w:bCs/>
        </w:rPr>
        <w:t>Sack L, Cowan PD, Jaikumar N, 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E782F08" w14:textId="77777777" w:rsidR="00C612C8" w:rsidRDefault="006C0C7C">
      <w:pPr>
        <w:pStyle w:val="Bibliography"/>
      </w:pPr>
      <w:bookmarkStart w:id="254" w:name="ref-sackHowStrongIntracanopy2006"/>
      <w:bookmarkEnd w:id="253"/>
      <w:r>
        <w:rPr>
          <w:b/>
          <w:bCs/>
        </w:rPr>
        <w:t>Sack L, Melcher PJ, Liu WH, Middleton E, 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43B12CC8" w14:textId="77777777" w:rsidR="00C612C8" w:rsidRDefault="006C0C7C">
      <w:pPr>
        <w:pStyle w:val="Bibliography"/>
      </w:pPr>
      <w:bookmarkStart w:id="255" w:name="ref-sackLeafVenationStructure2013"/>
      <w:bookmarkEnd w:id="254"/>
      <w:r>
        <w:rPr>
          <w:b/>
          <w:bCs/>
        </w:rPr>
        <w:t>Sack L, 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7F0FDD8D" w14:textId="77777777" w:rsidR="00C612C8" w:rsidRDefault="006C0C7C">
      <w:pPr>
        <w:pStyle w:val="Bibliography"/>
      </w:pPr>
      <w:bookmarkStart w:id="256" w:name="ref-sageTemperatureResponseC32007"/>
      <w:bookmarkEnd w:id="255"/>
      <w:r>
        <w:rPr>
          <w:b/>
          <w:bCs/>
        </w:rPr>
        <w:t>Sage RF, 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1EB375D1" w14:textId="77777777" w:rsidR="00C612C8" w:rsidRDefault="006C0C7C">
      <w:pPr>
        <w:pStyle w:val="Bibliography"/>
      </w:pPr>
      <w:bookmarkStart w:id="257" w:name="ref-sanchesDifferentialLeafTraits2010"/>
      <w:bookmarkEnd w:id="256"/>
      <w:r>
        <w:rPr>
          <w:b/>
          <w:bCs/>
        </w:rPr>
        <w:t>Sanches MC, Ribeiro SP, Dalvi VC, Barbosa da Silva Junior M, Caldas de Sousa H, 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65BB95AF" w14:textId="77777777" w:rsidR="00C612C8" w:rsidRDefault="006C0C7C">
      <w:pPr>
        <w:pStyle w:val="Bibliography"/>
      </w:pPr>
      <w:bookmarkStart w:id="258" w:name="ref-scafaroResponsesLeafRespiration2021"/>
      <w:bookmarkEnd w:id="257"/>
      <w:r>
        <w:rPr>
          <w:b/>
          <w:bCs/>
        </w:rPr>
        <w:t>Scafaro AP, Fan Y, Posch BC, Garcia A, Coast O, 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686A54B5" w14:textId="77777777" w:rsidR="00C612C8" w:rsidRDefault="006C0C7C">
      <w:pPr>
        <w:pStyle w:val="Bibliography"/>
      </w:pPr>
      <w:bookmarkStart w:id="259" w:name="X09ba62d06745595485000f6dbaffa1194d39fa2"/>
      <w:bookmarkEnd w:id="258"/>
      <w:r>
        <w:rPr>
          <w:b/>
          <w:bCs/>
        </w:rPr>
        <w:t>Scartazza A, Di Baccio D, Bertolotto P, Gavrichkova O, Matteucci G</w:t>
      </w:r>
      <w:r>
        <w:t xml:space="preserve">. </w:t>
      </w:r>
      <w:r>
        <w:rPr>
          <w:b/>
          <w:bCs/>
        </w:rPr>
        <w:t>2016</w:t>
      </w:r>
      <w:r>
        <w:t xml:space="preserve">. Investigating the European beech (Fagus sylvatica L.)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52408070" w14:textId="77777777" w:rsidR="00C612C8" w:rsidRDefault="006C0C7C">
      <w:pPr>
        <w:pStyle w:val="Bibliography"/>
      </w:pPr>
      <w:bookmarkStart w:id="260" w:name="X061215d47d955ee52290079797e51cf19e4092a"/>
      <w:bookmarkEnd w:id="259"/>
      <w:r>
        <w:rPr>
          <w:b/>
          <w:bCs/>
        </w:rPr>
        <w:t>Scheffers B, Edwards D, Diesmos A, Williams S, 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0F8C3CFB" w14:textId="77777777" w:rsidR="00C612C8" w:rsidRDefault="006C0C7C">
      <w:pPr>
        <w:pStyle w:val="Bibliography"/>
      </w:pPr>
      <w:bookmarkStart w:id="261" w:name="X0908116febd5ea5c35b2add35c2f6a30147dcfd"/>
      <w:bookmarkEnd w:id="260"/>
      <w:r>
        <w:rPr>
          <w:b/>
          <w:bCs/>
        </w:rPr>
        <w:t>Schreuder MDJ, Brewer CA, 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120C1911" w14:textId="77777777" w:rsidR="00C612C8" w:rsidRDefault="006C0C7C">
      <w:pPr>
        <w:pStyle w:val="Bibliography"/>
      </w:pPr>
      <w:bookmarkStart w:id="262" w:name="ref-schymanskiStomatalControlLeaf2013b"/>
      <w:bookmarkEnd w:id="261"/>
      <w:r>
        <w:rPr>
          <w:b/>
          <w:bCs/>
        </w:rPr>
        <w:t>Schymanski SJ, Or D, Zwieniecki M</w:t>
      </w:r>
      <w:r>
        <w:t xml:space="preserve">. </w:t>
      </w:r>
      <w:r>
        <w:rPr>
          <w:b/>
          <w:bCs/>
        </w:rPr>
        <w:t>2013</w:t>
      </w:r>
      <w:r>
        <w:t xml:space="preserve">. Stomatal Control and Leaf Thermal and Hydraulic Capacitances under Rapid Environmental Fluctuations. </w:t>
      </w:r>
      <w:r>
        <w:rPr>
          <w:i/>
          <w:iCs/>
        </w:rPr>
        <w:t>PLOS ONE</w:t>
      </w:r>
      <w:r>
        <w:t xml:space="preserve"> </w:t>
      </w:r>
      <w:r>
        <w:rPr>
          <w:b/>
          <w:bCs/>
        </w:rPr>
        <w:t>8</w:t>
      </w:r>
      <w:r>
        <w:t>: e54231.</w:t>
      </w:r>
    </w:p>
    <w:p w14:paraId="752A5745" w14:textId="77777777" w:rsidR="00C612C8" w:rsidRDefault="006C0C7C">
      <w:pPr>
        <w:pStyle w:val="Bibliography"/>
      </w:pPr>
      <w:bookmarkStart w:id="263" w:name="ref-sharkeyEffectsModerateHeat2005"/>
      <w:bookmarkEnd w:id="262"/>
      <w:r>
        <w:rPr>
          <w:b/>
          <w:bCs/>
        </w:rPr>
        <w:lastRenderedPageBreak/>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462F7CF" w14:textId="77777777" w:rsidR="00C612C8" w:rsidRDefault="006C0C7C">
      <w:pPr>
        <w:pStyle w:val="Bibliography"/>
      </w:pPr>
      <w:bookmarkStart w:id="264" w:name="ref-sharkeyFutureIsopreneEmission2014"/>
      <w:bookmarkEnd w:id="263"/>
      <w:r>
        <w:rPr>
          <w:b/>
          <w:bCs/>
        </w:rPr>
        <w:t>Sharkey TD, 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13C9C93F" w14:textId="77777777" w:rsidR="00C612C8" w:rsidRDefault="006C0C7C">
      <w:pPr>
        <w:pStyle w:val="Bibliography"/>
      </w:pPr>
      <w:bookmarkStart w:id="265" w:name="ref-sharkeyIsopreneEmissionPlants2008"/>
      <w:bookmarkEnd w:id="264"/>
      <w:r>
        <w:rPr>
          <w:b/>
          <w:bCs/>
        </w:rPr>
        <w:t>Sharkey TD, Wiberley AE, 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3F3A31E8" w14:textId="77777777" w:rsidR="00C612C8" w:rsidRDefault="006C0C7C">
      <w:pPr>
        <w:pStyle w:val="Bibliography"/>
      </w:pPr>
      <w:bookmarkStart w:id="266" w:name="ref-shugartGapModelsTheir2018"/>
      <w:bookmarkEnd w:id="265"/>
      <w:r>
        <w:rPr>
          <w:b/>
          <w:bCs/>
        </w:rPr>
        <w:t>Shugart HH, Wang B, Fischer R, Ma J, Fang J, Yan X, Huth A, 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69957B7" w14:textId="77777777" w:rsidR="00C612C8" w:rsidRDefault="006C0C7C">
      <w:pPr>
        <w:pStyle w:val="Bibliography"/>
      </w:pPr>
      <w:bookmarkStart w:id="267" w:name="ref-sitchEvaluationEcosystemDynamics2003"/>
      <w:bookmarkEnd w:id="266"/>
      <w:r>
        <w:rPr>
          <w:b/>
          <w:bCs/>
        </w:rPr>
        <w:t xml:space="preserve">Sitch S, Smith B, Prentice IC, Arneth A, Bondeau A, Cramer W, Kaplan JO, Levis S, Lucht W, Sykes MT,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33C6D76E" w14:textId="77777777" w:rsidR="00C612C8" w:rsidRDefault="006C0C7C">
      <w:pPr>
        <w:pStyle w:val="Bibliography"/>
      </w:pPr>
      <w:bookmarkStart w:id="268" w:name="ref-slotLeafHeatTolerance2021"/>
      <w:bookmarkEnd w:id="267"/>
      <w:r>
        <w:rPr>
          <w:b/>
          <w:bCs/>
        </w:rPr>
        <w:t>Slot M, Cala D, Aranda J, Virgo A, Michaletz ST, 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6E436988" w14:textId="77777777" w:rsidR="00C612C8" w:rsidRDefault="006C0C7C">
      <w:pPr>
        <w:pStyle w:val="Bibliography"/>
      </w:pPr>
      <w:bookmarkStart w:id="269" w:name="ref-slotGeneralPatternsAcclimation2015"/>
      <w:bookmarkEnd w:id="268"/>
      <w:r>
        <w:rPr>
          <w:b/>
          <w:bCs/>
        </w:rPr>
        <w:t>Slot M, 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2B3466B1" w14:textId="77777777" w:rsidR="00C612C8" w:rsidRDefault="006C0C7C">
      <w:pPr>
        <w:pStyle w:val="Bibliography"/>
      </w:pPr>
      <w:bookmarkStart w:id="270" w:name="ref-slotPhotosyntheticHeatTolerance2019"/>
      <w:bookmarkEnd w:id="269"/>
      <w:r>
        <w:rPr>
          <w:b/>
          <w:bCs/>
        </w:rPr>
        <w:t>Slot M, Krause GH, Krause B, Hernández GG, 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14545784" w14:textId="77777777" w:rsidR="00C612C8" w:rsidRDefault="006C0C7C">
      <w:pPr>
        <w:pStyle w:val="Bibliography"/>
      </w:pPr>
      <w:bookmarkStart w:id="271" w:name="X75cbe6a31812568682a7af67d1d0ce4cc38fc6f"/>
      <w:bookmarkEnd w:id="270"/>
      <w:r>
        <w:rPr>
          <w:b/>
          <w:bCs/>
        </w:rPr>
        <w:t>Slot M, Rifai SW, 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02AE13CF" w14:textId="77777777" w:rsidR="00C612C8" w:rsidRDefault="006C0C7C">
      <w:pPr>
        <w:pStyle w:val="Bibliography"/>
      </w:pPr>
      <w:bookmarkStart w:id="272" w:name="ref-slotSituTemperatureResponse2017"/>
      <w:bookmarkEnd w:id="271"/>
      <w:r>
        <w:rPr>
          <w:b/>
          <w:bCs/>
        </w:rPr>
        <w:t>Slot M, 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6B3AB028" w14:textId="77777777" w:rsidR="00C612C8" w:rsidRDefault="006C0C7C">
      <w:pPr>
        <w:pStyle w:val="Bibliography"/>
      </w:pPr>
      <w:bookmarkStart w:id="273" w:name="ref-smithShootStructuralEffects1988"/>
      <w:bookmarkEnd w:id="272"/>
      <w:r>
        <w:rPr>
          <w:b/>
          <w:bCs/>
        </w:rPr>
        <w:t>Smith WK, 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4584E512" w14:textId="77777777" w:rsidR="00C612C8" w:rsidRDefault="006C0C7C">
      <w:pPr>
        <w:pStyle w:val="Bibliography"/>
      </w:pPr>
      <w:bookmarkStart w:id="274" w:name="X324de6ef77d416689176d564c22f86fd4eebe4e"/>
      <w:bookmarkEnd w:id="273"/>
      <w:r>
        <w:rPr>
          <w:b/>
          <w:bCs/>
        </w:rPr>
        <w:t>Smith B, Prentice IC, 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1654BBBC" w14:textId="5D0E86E1" w:rsidR="00C612C8" w:rsidDel="00574A92" w:rsidRDefault="006C0C7C">
      <w:pPr>
        <w:pStyle w:val="Bibliography"/>
        <w:rPr>
          <w:del w:id="275" w:author="Marielle Smith" w:date="2021-09-30T18:29:00Z"/>
        </w:rPr>
      </w:pPr>
      <w:bookmarkStart w:id="276" w:name="Xe2b8412b8eeb6a0e754b3714d7160edd425159e"/>
      <w:bookmarkEnd w:id="274"/>
      <w:del w:id="277" w:author="Marielle Smith" w:date="2021-09-30T18:29:00Z">
        <w:r w:rsidDel="00574A92">
          <w:rPr>
            <w:b/>
            <w:bCs/>
          </w:rPr>
          <w:delText xml:space="preserve">Smith MN, Stark SC, Taylor TC, Ferreira ML, de Oliveira E, Restrepo-Coupe N, Chen S, Woodcock T, Figueira M, de Camargo PB, </w:delText>
        </w:r>
        <w:r w:rsidDel="00574A92">
          <w:rPr>
            <w:b/>
            <w:bCs/>
            <w:i/>
            <w:iCs/>
          </w:rPr>
          <w:delText>et al.</w:delText>
        </w:r>
        <w:r w:rsidDel="00574A92">
          <w:delText xml:space="preserve"> </w:delText>
        </w:r>
        <w:r w:rsidDel="00574A92">
          <w:rPr>
            <w:b/>
            <w:bCs/>
          </w:rPr>
          <w:delText>2019a</w:delText>
        </w:r>
        <w:r w:rsidDel="00574A92">
          <w:delText xml:space="preserve">. Seasonal and drought-related changes in leaf area profiles depend on height and light environment in an Amazon forest. </w:delText>
        </w:r>
        <w:r w:rsidDel="00574A92">
          <w:rPr>
            <w:i/>
            <w:iCs/>
          </w:rPr>
          <w:delText>New Phytologist</w:delText>
        </w:r>
        <w:r w:rsidDel="00574A92">
          <w:delText>: 37.</w:delText>
        </w:r>
      </w:del>
    </w:p>
    <w:p w14:paraId="4BB2C6C1" w14:textId="77777777" w:rsidR="00C612C8" w:rsidRDefault="006C0C7C">
      <w:pPr>
        <w:pStyle w:val="Bibliography"/>
      </w:pPr>
      <w:bookmarkStart w:id="278" w:name="X2431e27181524765370cc7f7345b0da9a6ffa47"/>
      <w:bookmarkEnd w:id="276"/>
      <w:r>
        <w:rPr>
          <w:b/>
          <w:bCs/>
        </w:rPr>
        <w:lastRenderedPageBreak/>
        <w:t xml:space="preserve">Smith MN, Stark SC, Taylor TC, Ferreira ML, Oliveira E de, Restrepo‐Coupe N, Chen S, Woodcock T, Santos DB dos, Alves LF, </w:t>
      </w:r>
      <w:r>
        <w:rPr>
          <w:b/>
          <w:bCs/>
          <w:i/>
          <w:iCs/>
        </w:rPr>
        <w:t>et al.</w:t>
      </w:r>
      <w:r>
        <w:t xml:space="preserve"> </w:t>
      </w:r>
      <w:r>
        <w:rPr>
          <w:b/>
          <w:bCs/>
        </w:rPr>
        <w:t>2019b</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247FC171" w14:textId="77777777" w:rsidR="00C612C8" w:rsidRDefault="006C0C7C">
      <w:pPr>
        <w:pStyle w:val="Bibliography"/>
      </w:pPr>
      <w:bookmarkStart w:id="279" w:name="ref-smithEmpiricalEvidenceResilience2020"/>
      <w:bookmarkEnd w:id="278"/>
      <w:r>
        <w:rPr>
          <w:b/>
          <w:bCs/>
        </w:rPr>
        <w:t xml:space="preserve">Smith MN, Taylor TC, van Haren J, Rosolem R, Restrepo-Coupe N, Adams J, Wu J, de Oliveira RC, da Silva R, de Araujo AC,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542CD208" w14:textId="77777777" w:rsidR="00C612C8" w:rsidRDefault="006C0C7C">
      <w:pPr>
        <w:pStyle w:val="Bibliography"/>
      </w:pPr>
      <w:bookmarkStart w:id="280" w:name="ref-songTreeSurfaceTemperature2020"/>
      <w:bookmarkEnd w:id="279"/>
      <w:r>
        <w:rPr>
          <w:b/>
          <w:bCs/>
        </w:rPr>
        <w:t>Song Q, Sun C, Deng Y, Bai H, Zhang Y, Yu H, Zhang J, Sha L, Zhou W, 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56826FC5" w14:textId="77777777" w:rsidR="00C612C8" w:rsidRDefault="006C0C7C">
      <w:pPr>
        <w:pStyle w:val="Bibliography"/>
      </w:pPr>
      <w:bookmarkStart w:id="281" w:name="Xe9690ce09891863e171cd1c20e7c9a61a6225eb"/>
      <w:bookmarkEnd w:id="280"/>
      <w:r>
        <w:rPr>
          <w:b/>
          <w:bCs/>
        </w:rPr>
        <w:t xml:space="preserve">Stark SC, Breshears DD, Aragón S, Villegas JC, Law DJ, Smith MN, Minor DM, Assis RL de, Almeida DRA de, Oliveira G d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6506C3DD" w14:textId="77777777" w:rsidR="00C612C8" w:rsidRDefault="006C0C7C">
      <w:pPr>
        <w:pStyle w:val="Bibliography"/>
      </w:pPr>
      <w:bookmarkStart w:id="282" w:name="X3e45e3c1efc07bc235004ad69bf4d3814f0ff32"/>
      <w:bookmarkEnd w:id="281"/>
      <w:r>
        <w:rPr>
          <w:b/>
          <w:bCs/>
        </w:rPr>
        <w:t>Staudt K, Serafimovich A, Siebicke L, Pyles RD, 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4F94D352" w14:textId="77777777" w:rsidR="00C612C8" w:rsidRDefault="006C0C7C">
      <w:pPr>
        <w:pStyle w:val="Bibliography"/>
      </w:pPr>
      <w:bookmarkStart w:id="283" w:name="ref-stovallTreeHeightExplains2019"/>
      <w:bookmarkEnd w:id="282"/>
      <w:r>
        <w:rPr>
          <w:b/>
          <w:bCs/>
        </w:rPr>
        <w:t>Stovall AEL, Shugart H, 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1B7BC90F" w14:textId="77777777" w:rsidR="00C612C8" w:rsidRDefault="006C0C7C">
      <w:pPr>
        <w:pStyle w:val="Bibliography"/>
      </w:pPr>
      <w:bookmarkStart w:id="284" w:name="X5eb1944230255a4dc8f5e03fbac6c36fd70b268"/>
      <w:bookmarkEnd w:id="283"/>
      <w:r>
        <w:rPr>
          <w:b/>
          <w:bCs/>
        </w:rPr>
        <w:t xml:space="preserve">Sullivan MJP, Lewis SL, Affum-Baffoe K, Castilho C, Costa F, Sanchez AC, Ewango CEN, Hubau W, Marimon B, Monteagudo-Mendoza A,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76DCF6DF" w14:textId="77777777" w:rsidR="00C612C8" w:rsidRDefault="006C0C7C">
      <w:pPr>
        <w:pStyle w:val="Bibliography"/>
      </w:pPr>
      <w:bookmarkStart w:id="285" w:name="ref-simpragaVerticalCanopyGradient2013"/>
      <w:bookmarkEnd w:id="284"/>
      <w:r>
        <w:rPr>
          <w:b/>
          <w:bCs/>
        </w:rPr>
        <w:t xml:space="preserve">Šimpraga M, Verbeeck H, Bloemen J, Vanhaecke L, Demarcke M, Joó E, Pokorska O, Amelynck C, Schoon N, Dewulf J,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5F7D295" w14:textId="77777777" w:rsidR="00C612C8" w:rsidRDefault="006C0C7C">
      <w:pPr>
        <w:pStyle w:val="Bibliography"/>
      </w:pPr>
      <w:bookmarkStart w:id="286" w:name="ref-tanOptimumAirTemperature2017"/>
      <w:bookmarkEnd w:id="285"/>
      <w:r>
        <w:rPr>
          <w:b/>
          <w:bCs/>
        </w:rPr>
        <w:t xml:space="preserve">Tan Z-H, Zeng J, Zhang Y-J, Slot M, Gamo M, Hirano T, Kosugi Y, da Rocha HR, Saleska SR, Goulden ML,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5F56647C" w14:textId="77777777" w:rsidR="00C612C8" w:rsidRDefault="006C0C7C">
      <w:pPr>
        <w:pStyle w:val="Bibliography"/>
      </w:pPr>
      <w:bookmarkStart w:id="287" w:name="X40affe6757fc836843b6dd54e003778f32bf8ab"/>
      <w:bookmarkEnd w:id="286"/>
      <w:r>
        <w:rPr>
          <w:b/>
          <w:bCs/>
        </w:rPr>
        <w:t xml:space="preserve">Taylor TC, McMahon SM, Smith MN, Boyle B, Violle C, Haren J van, Simova I, Meir P, Ferreira LV, Camargo PB d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1059D865" w14:textId="77777777" w:rsidR="00C612C8" w:rsidRDefault="006C0C7C">
      <w:pPr>
        <w:pStyle w:val="Bibliography"/>
      </w:pPr>
      <w:bookmarkStart w:id="288" w:name="ref-taylorCapacityEmitIsoprene2019"/>
      <w:bookmarkEnd w:id="287"/>
      <w:r>
        <w:rPr>
          <w:b/>
          <w:bCs/>
        </w:rPr>
        <w:t>Taylor TC, Smith MN, Slot M, 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1CF4B05" w14:textId="77777777" w:rsidR="00C612C8" w:rsidRDefault="006C0C7C">
      <w:pPr>
        <w:pStyle w:val="Bibliography"/>
      </w:pPr>
      <w:bookmarkStart w:id="289" w:name="ref-taylorNewFieldInstrument2021"/>
      <w:bookmarkEnd w:id="288"/>
      <w:r>
        <w:rPr>
          <w:b/>
          <w:bCs/>
        </w:rPr>
        <w:t>Taylor TC, Wisniewski WT, Alves EG, Oliveira RC de, 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687DDEB9" w14:textId="77777777" w:rsidR="00C612C8" w:rsidRDefault="006C0C7C">
      <w:pPr>
        <w:pStyle w:val="Bibliography"/>
      </w:pPr>
      <w:bookmarkStart w:id="290" w:name="ref-terborghVerticalComponentPlant1985"/>
      <w:bookmarkEnd w:id="289"/>
      <w:r>
        <w:rPr>
          <w:b/>
          <w:bCs/>
        </w:rPr>
        <w:lastRenderedPageBreak/>
        <w:t>Terborgh J</w:t>
      </w:r>
      <w:r>
        <w:t xml:space="preserve">. </w:t>
      </w:r>
      <w:r>
        <w:rPr>
          <w:b/>
          <w:bCs/>
        </w:rPr>
        <w:t>1985</w:t>
      </w:r>
      <w:r>
        <w:t xml:space="preserve">. The Vertical Component of Plant Species Diversity in Temperate and Tropical Forests. </w:t>
      </w:r>
      <w:r>
        <w:rPr>
          <w:i/>
          <w:iCs/>
        </w:rPr>
        <w:t>The American Naturalist</w:t>
      </w:r>
      <w:r>
        <w:t xml:space="preserve"> </w:t>
      </w:r>
      <w:r>
        <w:rPr>
          <w:b/>
          <w:bCs/>
        </w:rPr>
        <w:t>126</w:t>
      </w:r>
      <w:r>
        <w:t>: 760–776.</w:t>
      </w:r>
    </w:p>
    <w:p w14:paraId="3FD64C3A" w14:textId="77777777" w:rsidR="00C612C8" w:rsidRDefault="006C0C7C">
      <w:pPr>
        <w:pStyle w:val="Bibliography"/>
      </w:pPr>
      <w:bookmarkStart w:id="291" w:name="Xf9e081ec224a0ead343baee308c3ab294d6a337"/>
      <w:bookmarkEnd w:id="290"/>
      <w:r>
        <w:rPr>
          <w:b/>
          <w:bCs/>
        </w:rPr>
        <w:t>Thomas SC, 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1B3731ED" w14:textId="77777777" w:rsidR="00C612C8" w:rsidRDefault="006C0C7C">
      <w:pPr>
        <w:pStyle w:val="Bibliography"/>
      </w:pPr>
      <w:bookmarkStart w:id="292" w:name="ref-tibbittsHumidityPlants1979b"/>
      <w:bookmarkEnd w:id="291"/>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2F83174F" w14:textId="77777777" w:rsidR="00C612C8" w:rsidRDefault="006C0C7C">
      <w:pPr>
        <w:pStyle w:val="Bibliography"/>
      </w:pPr>
      <w:bookmarkStart w:id="293" w:name="Xb7832dc0b568cc141575c04e53f798629eb9e51"/>
      <w:bookmarkEnd w:id="292"/>
      <w:r>
        <w:rPr>
          <w:b/>
          <w:bCs/>
        </w:rPr>
        <w:t xml:space="preserve">Tiwari R, Gloor E, Cruz WJA da, Marimon BS, Marimon-Junior BH, Reis SM, Souza IA de, Krause HG, Slot M, Winter K,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5321ECBE" w14:textId="77777777" w:rsidR="00C612C8" w:rsidRDefault="006C0C7C">
      <w:pPr>
        <w:pStyle w:val="Bibliography"/>
      </w:pPr>
      <w:bookmarkStart w:id="294" w:name="ref-trenberthGlobalWarmingChanges2014b"/>
      <w:bookmarkEnd w:id="293"/>
      <w:r>
        <w:rPr>
          <w:b/>
          <w:bCs/>
        </w:rPr>
        <w:t>Trenberth KE, Dai A, van der Schrier G, Jones PD, Barichivich J, Briffa KR, 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78413F5" w14:textId="77777777" w:rsidR="00C612C8" w:rsidRDefault="006C0C7C">
      <w:pPr>
        <w:pStyle w:val="Bibliography"/>
      </w:pPr>
      <w:bookmarkStart w:id="295" w:name="ref-trouillierSizeMattersComparison2018"/>
      <w:bookmarkEnd w:id="294"/>
      <w:r>
        <w:rPr>
          <w:b/>
          <w:bCs/>
        </w:rPr>
        <w:t>Trouillier M, van der Maaten-Theunissen M, Scharnweber T, Würth D, Burger A, Schnittler M, 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0FE7D2B" w14:textId="77777777" w:rsidR="00C612C8" w:rsidRDefault="006C0C7C">
      <w:pPr>
        <w:pStyle w:val="Bibliography"/>
      </w:pPr>
      <w:bookmarkStart w:id="296" w:name="ref-turnbullScalingFoliarRespiration2003"/>
      <w:bookmarkEnd w:id="295"/>
      <w:r>
        <w:rPr>
          <w:b/>
          <w:bCs/>
        </w:rPr>
        <w:t>Turnbull MH, Whitehead D, Tissue DT, Schuster WSF, Brown KJ, 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3E1481F5" w14:textId="77777777" w:rsidR="00C612C8" w:rsidRDefault="006C0C7C">
      <w:pPr>
        <w:pStyle w:val="Bibliography"/>
      </w:pPr>
      <w:bookmarkStart w:id="297" w:name="Xe7481238d2c2f808363b8215d791d0c39194622"/>
      <w:bookmarkEnd w:id="296"/>
      <w:r>
        <w:rPr>
          <w:b/>
          <w:bCs/>
        </w:rPr>
        <w:t>Tymen B, Vincent G, Courtois EA, Heurtebize J, Dauzat J, Marechaux I, Chave J</w:t>
      </w:r>
      <w:r>
        <w:t xml:space="preserve">. </w:t>
      </w:r>
      <w:r>
        <w:rPr>
          <w:b/>
          <w:bCs/>
        </w:rPr>
        <w:t>2017</w:t>
      </w:r>
      <w:r>
        <w:t xml:space="preserve">. Quantifying micro-environmental variation in tropical rainforest understory at landscape scale by combining airborne LiDAR scanning and a sensor network. </w:t>
      </w:r>
      <w:r>
        <w:rPr>
          <w:i/>
          <w:iCs/>
        </w:rPr>
        <w:t>Annals of Forest Science</w:t>
      </w:r>
      <w:r>
        <w:t xml:space="preserve"> </w:t>
      </w:r>
      <w:r>
        <w:rPr>
          <w:b/>
          <w:bCs/>
        </w:rPr>
        <w:t>74</w:t>
      </w:r>
      <w:r>
        <w:t>: 32.</w:t>
      </w:r>
    </w:p>
    <w:p w14:paraId="33CA7BB5" w14:textId="77777777" w:rsidR="00C612C8" w:rsidRDefault="006C0C7C">
      <w:pPr>
        <w:pStyle w:val="Bibliography"/>
      </w:pPr>
      <w:bookmarkStart w:id="298" w:name="X019bbf5de83a9c83fcb2bd6132b0c86d3f58104"/>
      <w:bookmarkEnd w:id="297"/>
      <w:r>
        <w:rPr>
          <w:b/>
          <w:bCs/>
        </w:rPr>
        <w:t>Urban O, Kosvancová M, Marek MV, 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79F89CAD" w14:textId="77777777" w:rsidR="00C612C8" w:rsidRDefault="006C0C7C">
      <w:pPr>
        <w:pStyle w:val="Bibliography"/>
      </w:pPr>
      <w:bookmarkStart w:id="299" w:name="Xa86aae3e783a8fa9492401c5aafb890609b0778"/>
      <w:bookmarkEnd w:id="298"/>
      <w:r>
        <w:rPr>
          <w:b/>
          <w:bCs/>
        </w:rPr>
        <w:t>van de Weg MJ, Meir P, Grace J, 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519F9574" w14:textId="77777777" w:rsidR="00C612C8" w:rsidRDefault="006C0C7C">
      <w:pPr>
        <w:pStyle w:val="Bibliography"/>
      </w:pPr>
      <w:bookmarkStart w:id="300" w:name="X39daf62d0a69b2abbac01355652ed679db450f4"/>
      <w:bookmarkEnd w:id="299"/>
      <w:r>
        <w:rPr>
          <w:b/>
          <w:bCs/>
        </w:rPr>
        <w:t>Van Wittenberghe S, Adriaenssens S, Staelens J, Verheyen K, 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72355FAD" w14:textId="77777777" w:rsidR="00C612C8" w:rsidRDefault="006C0C7C">
      <w:pPr>
        <w:pStyle w:val="Bibliography"/>
      </w:pPr>
      <w:bookmarkStart w:id="301" w:name="Xd23c802caf415f59fb5e6427e0c1e9b584ccfed"/>
      <w:bookmarkEnd w:id="300"/>
      <w:r>
        <w:rPr>
          <w:b/>
          <w:bCs/>
        </w:rPr>
        <w:t>Vårhammar A, Wallin G, McLean CM, Dusenge ME, Medlyn BE, Hasper TB, Nsabimana D, 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04A45634" w14:textId="77777777" w:rsidR="00C612C8" w:rsidRDefault="006C0C7C">
      <w:pPr>
        <w:pStyle w:val="Bibliography"/>
      </w:pPr>
      <w:bookmarkStart w:id="302" w:name="ref-vogelSunLeavesShade1968a"/>
      <w:bookmarkEnd w:id="301"/>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2F8BC12A" w14:textId="77777777" w:rsidR="00C612C8" w:rsidRDefault="006C0C7C">
      <w:pPr>
        <w:pStyle w:val="Bibliography"/>
      </w:pPr>
      <w:bookmarkStart w:id="303" w:name="X3bd3b318df1d5b9388c7c5e2925c695efb76aec"/>
      <w:bookmarkEnd w:id="302"/>
      <w:r>
        <w:rPr>
          <w:b/>
          <w:bCs/>
        </w:rPr>
        <w:lastRenderedPageBreak/>
        <w:t>von Arx G, Dobbertin M, 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1F7E2B8C" w14:textId="77777777" w:rsidR="00C612C8" w:rsidRDefault="006C0C7C">
      <w:pPr>
        <w:pStyle w:val="Bibliography"/>
      </w:pPr>
      <w:bookmarkStart w:id="304" w:name="ref-wayJustRightTemperature2019"/>
      <w:bookmarkEnd w:id="303"/>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465951AE" w14:textId="77777777" w:rsidR="00C612C8" w:rsidRDefault="006C0C7C">
      <w:pPr>
        <w:pStyle w:val="Bibliography"/>
      </w:pPr>
      <w:bookmarkStart w:id="305" w:name="ref-waySunflecksTreesForests2012"/>
      <w:bookmarkEnd w:id="304"/>
      <w:r>
        <w:rPr>
          <w:b/>
          <w:bCs/>
        </w:rPr>
        <w:t>Way DA, Pearcy RW</w:t>
      </w:r>
      <w:r>
        <w:t xml:space="preserve">. </w:t>
      </w:r>
      <w:r>
        <w:rPr>
          <w:b/>
          <w:bCs/>
        </w:rPr>
        <w:t>2012</w:t>
      </w:r>
      <w:r>
        <w:t xml:space="preserve">. Sunflecks in trees and forests: From photosynthetic physiology to global change biology. </w:t>
      </w:r>
      <w:r>
        <w:rPr>
          <w:i/>
          <w:iCs/>
        </w:rPr>
        <w:t>Tree Physiol</w:t>
      </w:r>
      <w:r>
        <w:t xml:space="preserve"> </w:t>
      </w:r>
      <w:r>
        <w:rPr>
          <w:b/>
          <w:bCs/>
        </w:rPr>
        <w:t>32</w:t>
      </w:r>
      <w:r>
        <w:t>: 1066–1081.</w:t>
      </w:r>
    </w:p>
    <w:p w14:paraId="6B9F6669" w14:textId="77777777" w:rsidR="00C612C8" w:rsidRDefault="006C0C7C">
      <w:pPr>
        <w:pStyle w:val="Bibliography"/>
      </w:pPr>
      <w:bookmarkStart w:id="306" w:name="ref-weerasingheCanopyPositionAffects2014"/>
      <w:bookmarkEnd w:id="305"/>
      <w:r>
        <w:rPr>
          <w:b/>
          <w:bCs/>
        </w:rPr>
        <w:t>Weerasinghe LK, Creek D, Crous KY, Xiang S, Liddell MJ, Turnbull MH, 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5D28C10E" w14:textId="77777777" w:rsidR="00C612C8" w:rsidRDefault="006C0C7C">
      <w:pPr>
        <w:pStyle w:val="Bibliography"/>
      </w:pPr>
      <w:bookmarkStart w:id="307" w:name="Xfd46dfd22c9227100a587c90504d559c5d589d0"/>
      <w:bookmarkEnd w:id="306"/>
      <w:r>
        <w:rPr>
          <w:b/>
          <w:bCs/>
        </w:rPr>
        <w:t>Woodward FI, 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F831A1D" w14:textId="77777777" w:rsidR="00C612C8" w:rsidRDefault="006C0C7C">
      <w:pPr>
        <w:pStyle w:val="Bibliography"/>
      </w:pPr>
      <w:bookmarkStart w:id="308" w:name="ref-wrightWorldwideLeafEconomics2004"/>
      <w:bookmarkEnd w:id="307"/>
      <w:r>
        <w:rPr>
          <w:b/>
          <w:bCs/>
        </w:rPr>
        <w:t xml:space="preserve">Wright IJ, Reich PB, Westoby M, Ackerly DD, Baruch Z, Bongers F, Cavender-Bares J, Chapin T, Cornelissen JHC, Diemer M,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38DB72E" w14:textId="77777777" w:rsidR="00C612C8" w:rsidRDefault="006C0C7C">
      <w:pPr>
        <w:pStyle w:val="Bibliography"/>
      </w:pPr>
      <w:bookmarkStart w:id="309" w:name="ref-wuLeafDevelopmentDemography2016"/>
      <w:bookmarkEnd w:id="308"/>
      <w:r>
        <w:rPr>
          <w:b/>
          <w:bCs/>
        </w:rPr>
        <w:t xml:space="preserve">Wu J, Albert LP, Lopes AP, Restrepo-Coupe N, Hayek M, Wiedemann KT, Guan K, Stark SC, Christoffersen B, Prohaska N,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4EB9483C" w14:textId="77777777" w:rsidR="00C612C8" w:rsidRDefault="006C0C7C">
      <w:pPr>
        <w:pStyle w:val="Bibliography"/>
      </w:pPr>
      <w:bookmarkStart w:id="310" w:name="ref-wykaResponsesLeafStructure2012"/>
      <w:bookmarkEnd w:id="309"/>
      <w:r>
        <w:rPr>
          <w:b/>
          <w:bCs/>
        </w:rPr>
        <w:t>Wyka TP, Oleksyn J, Żytkowiak R, Karolewski P, Jagodziński AM, 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24.</w:t>
      </w:r>
    </w:p>
    <w:p w14:paraId="35150E8C" w14:textId="77777777" w:rsidR="00C612C8" w:rsidRDefault="006C0C7C">
      <w:pPr>
        <w:pStyle w:val="Bibliography"/>
      </w:pPr>
      <w:bookmarkStart w:id="311" w:name="ref-xuSeasonalVariationTemperature2006"/>
      <w:bookmarkEnd w:id="310"/>
      <w:r>
        <w:rPr>
          <w:b/>
          <w:bCs/>
        </w:rPr>
        <w:t>Xu C-Y, 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3DBE828" w14:textId="77777777" w:rsidR="00C612C8" w:rsidRDefault="006C0C7C">
      <w:pPr>
        <w:pStyle w:val="Bibliography"/>
      </w:pPr>
      <w:bookmarkStart w:id="312" w:name="ref-yang_spatial_1999"/>
      <w:bookmarkEnd w:id="311"/>
      <w:r>
        <w:rPr>
          <w:b/>
          <w:bCs/>
        </w:rPr>
        <w:t>Yang PC, Black TA, Neumann HH, Novak MD, 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2665EB19" w14:textId="77777777" w:rsidR="00C612C8" w:rsidRDefault="006C0C7C">
      <w:pPr>
        <w:pStyle w:val="Bibliography"/>
      </w:pPr>
      <w:bookmarkStart w:id="313" w:name="Xc06f0fb26040ad2999593e8c72c512ace6236df"/>
      <w:bookmarkEnd w:id="312"/>
      <w:r>
        <w:rPr>
          <w:b/>
          <w:bCs/>
        </w:rPr>
        <w:t>Zaragoza-Castells J, Sánchez-Gómez D, Hartley IP, Matesanz S, Valladares F, Lloyd J, 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2–184.</w:t>
      </w:r>
    </w:p>
    <w:p w14:paraId="2EF8EA23" w14:textId="77777777" w:rsidR="00C612C8" w:rsidRDefault="006C0C7C">
      <w:pPr>
        <w:pStyle w:val="Bibliography"/>
      </w:pPr>
      <w:bookmarkStart w:id="314" w:name="X27c95dc833287e4bb1b20a7048b719f55928e43"/>
      <w:bookmarkEnd w:id="313"/>
      <w:r>
        <w:rPr>
          <w:b/>
          <w:bCs/>
        </w:rPr>
        <w:t>Zaragoza-Castells J, Sánchez-Gómez D, Valladares F, Hurry V, 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ron</w:t>
      </w:r>
      <w:r>
        <w:t xml:space="preserve"> </w:t>
      </w:r>
      <w:r>
        <w:rPr>
          <w:b/>
          <w:bCs/>
        </w:rPr>
        <w:t>30</w:t>
      </w:r>
      <w:r>
        <w:t>: 820–833.</w:t>
      </w:r>
    </w:p>
    <w:p w14:paraId="1E3B0234" w14:textId="77777777" w:rsidR="00C612C8" w:rsidRDefault="006C0C7C">
      <w:pPr>
        <w:pStyle w:val="Bibliography"/>
      </w:pPr>
      <w:bookmarkStart w:id="315" w:name="ref-zellweger_seasonal_2019"/>
      <w:bookmarkEnd w:id="314"/>
      <w:r>
        <w:rPr>
          <w:b/>
          <w:bCs/>
        </w:rPr>
        <w:t xml:space="preserve">Zellweger F, Coomes D, Lenoir J, Depauw L, Maes SL, Wulf M, Kirby KJ, Brunet J, Kopecký M, Máliš F, </w:t>
      </w:r>
      <w:r>
        <w:rPr>
          <w:b/>
          <w:bCs/>
          <w:i/>
          <w:iCs/>
        </w:rPr>
        <w:t>et al.</w:t>
      </w:r>
      <w:r>
        <w:t xml:space="preserve"> </w:t>
      </w:r>
      <w:r>
        <w:rPr>
          <w:b/>
          <w:bCs/>
        </w:rPr>
        <w:t>2019</w:t>
      </w:r>
      <w:r>
        <w:t xml:space="preserve">. Seasonal drivers of understorey temperature buffering in </w:t>
      </w:r>
      <w:r>
        <w:lastRenderedPageBreak/>
        <w:t xml:space="preserve">temperate deciduous forests across Europe (A Algar, Ed.). </w:t>
      </w:r>
      <w:r>
        <w:rPr>
          <w:i/>
          <w:iCs/>
        </w:rPr>
        <w:t>Global Ecology and Biogeography</w:t>
      </w:r>
      <w:r>
        <w:t xml:space="preserve"> </w:t>
      </w:r>
      <w:r>
        <w:rPr>
          <w:b/>
          <w:bCs/>
        </w:rPr>
        <w:t>28</w:t>
      </w:r>
      <w:r>
        <w:t>: 1774–1786.</w:t>
      </w:r>
    </w:p>
    <w:p w14:paraId="58D0554A" w14:textId="77777777" w:rsidR="00C612C8" w:rsidRDefault="006C0C7C">
      <w:pPr>
        <w:pStyle w:val="Bibliography"/>
      </w:pPr>
      <w:bookmarkStart w:id="316" w:name="X75e30a46881438de8d94410bbe9f5cfc5e5e883"/>
      <w:bookmarkEnd w:id="315"/>
      <w:r>
        <w:rPr>
          <w:b/>
          <w:bCs/>
        </w:rPr>
        <w:t xml:space="preserve">Zellweger F, De Frenne P, Lenoir J, Vangansbeke P, Verheyen K, Bernhardt-Römermann M, Baeten L, Hédl R, Berki I, Brunet J,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4B64CDE6" w14:textId="77777777" w:rsidR="00C612C8" w:rsidRDefault="006C0C7C">
      <w:pPr>
        <w:pStyle w:val="Bibliography"/>
      </w:pPr>
      <w:bookmarkStart w:id="317" w:name="ref-zhang_photosynthetic_2012"/>
      <w:bookmarkEnd w:id="316"/>
      <w:r>
        <w:rPr>
          <w:b/>
          <w:bCs/>
        </w:rPr>
        <w:t>Zhang J-L, Poorter L, Hao G-Y, 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027–1033.</w:t>
      </w:r>
    </w:p>
    <w:p w14:paraId="753BDE79" w14:textId="77777777" w:rsidR="00C612C8" w:rsidRDefault="006C0C7C">
      <w:pPr>
        <w:pStyle w:val="Bibliography"/>
      </w:pPr>
      <w:bookmarkStart w:id="318" w:name="ref-zhouLeafageEffectsTemperature2015"/>
      <w:bookmarkEnd w:id="317"/>
      <w:r>
        <w:rPr>
          <w:b/>
          <w:bCs/>
        </w:rPr>
        <w:t>Zhou H, Xu M, Pan H, 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14D2B3B5" w14:textId="77777777" w:rsidR="00C612C8" w:rsidRDefault="006C0C7C">
      <w:pPr>
        <w:pStyle w:val="Bibliography"/>
      </w:pPr>
      <w:bookmarkStart w:id="319" w:name="ref-zweifelMiddayStomatalClosure2002"/>
      <w:bookmarkEnd w:id="318"/>
      <w:r>
        <w:rPr>
          <w:b/>
          <w:bCs/>
        </w:rPr>
        <w:t>Zweifel R, Bohm JP, 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244E205" w14:textId="77777777" w:rsidR="00C612C8" w:rsidRDefault="006C0C7C">
      <w:pPr>
        <w:pStyle w:val="Bibliography"/>
      </w:pPr>
      <w:bookmarkStart w:id="320" w:name="X56d926719da9351a167ef03030705e0d92337f8"/>
      <w:bookmarkEnd w:id="319"/>
      <w:r>
        <w:rPr>
          <w:b/>
          <w:bCs/>
        </w:rPr>
        <w:t>Zwieniecki MA, Boyce CK, 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23"/>
      <w:bookmarkEnd w:id="53"/>
      <w:bookmarkEnd w:id="55"/>
      <w:bookmarkEnd w:id="320"/>
    </w:p>
    <w:sectPr w:rsidR="00C612C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 w:author="Marielle Smith" w:date="2021-09-30T19:00:00Z" w:initials="MS">
    <w:p w14:paraId="5CBB9B28" w14:textId="0E093E3F" w:rsidR="00B745F6" w:rsidRDefault="00B745F6">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Feeley, K.J., Bravo-Avila, C., Fadrique, B., Perez, T.M. and Zuleta, D., 2020. Climate-driven changes in the composition of New World plant communities. </w:t>
      </w:r>
      <w:r>
        <w:rPr>
          <w:rFonts w:ascii="Arial" w:hAnsi="Arial" w:cs="Arial"/>
          <w:i/>
          <w:iCs/>
          <w:color w:val="222222"/>
          <w:shd w:val="clear" w:color="auto" w:fill="FFFFFF"/>
        </w:rPr>
        <w:t>Nature Climate Change</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0), pp.965-970.</w:t>
      </w:r>
    </w:p>
    <w:p w14:paraId="13A5AA71" w14:textId="77777777" w:rsidR="00B745F6" w:rsidRDefault="00B745F6">
      <w:pPr>
        <w:pStyle w:val="CommentText"/>
        <w:rPr>
          <w:rFonts w:ascii="Arial" w:hAnsi="Arial" w:cs="Arial"/>
          <w:color w:val="222222"/>
          <w:shd w:val="clear" w:color="auto" w:fill="FFFFFF"/>
        </w:rPr>
      </w:pPr>
    </w:p>
    <w:p w14:paraId="55886354" w14:textId="3B44677E" w:rsidR="00B745F6" w:rsidRDefault="00B745F6">
      <w:pPr>
        <w:pStyle w:val="CommentText"/>
      </w:pPr>
      <w:r>
        <w:rPr>
          <w:rFonts w:ascii="Arial" w:hAnsi="Arial" w:cs="Arial"/>
          <w:color w:val="222222"/>
          <w:shd w:val="clear" w:color="auto" w:fill="FFFFFF"/>
        </w:rPr>
        <w:t>Note that this is the second Feeley et al. for 2020 so this one needs to be a or b..</w:t>
      </w:r>
    </w:p>
  </w:comment>
  <w:comment w:id="44" w:author="Marielle Smith" w:date="2021-09-30T18:32:00Z" w:initials="MS">
    <w:p w14:paraId="4B389FAB" w14:textId="5120D5A2" w:rsidR="00574A92" w:rsidRDefault="00574A92">
      <w:pPr>
        <w:pStyle w:val="CommentText"/>
      </w:pPr>
      <w:r>
        <w:rPr>
          <w:rStyle w:val="CommentReference"/>
        </w:rPr>
        <w:annotationRef/>
      </w:r>
      <w:r w:rsidR="006D28DE">
        <w:t>Not sure</w:t>
      </w:r>
      <w:r>
        <w:t xml:space="preserve"> what the recovery is referring to here as it wasn’t a component of this paper. I suggest deleting this reference and maybe add in something on community assembly change instead</w:t>
      </w:r>
      <w:r w:rsidR="006D28DE">
        <w:t xml:space="preserve">, as it seems to me this is one of the major mechanisms by which tropical forests can deal with increasing temps (in addition to acclimation). I’ve suggested some text. </w:t>
      </w:r>
    </w:p>
    <w:p w14:paraId="7BBC44B9" w14:textId="54F6D67E" w:rsidR="00574A92" w:rsidRDefault="00574A9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886354" w15:done="0"/>
  <w15:commentEx w15:paraId="7BBC44B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66A7D" w14:textId="77777777" w:rsidR="00603825" w:rsidRDefault="00603825">
      <w:pPr>
        <w:spacing w:after="0"/>
      </w:pPr>
      <w:r>
        <w:separator/>
      </w:r>
    </w:p>
  </w:endnote>
  <w:endnote w:type="continuationSeparator" w:id="0">
    <w:p w14:paraId="2A63BCA0" w14:textId="77777777" w:rsidR="00603825" w:rsidRDefault="006038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4D31B7" w14:textId="77777777" w:rsidR="00603825" w:rsidRDefault="00603825">
      <w:r>
        <w:separator/>
      </w:r>
    </w:p>
  </w:footnote>
  <w:footnote w:type="continuationSeparator" w:id="0">
    <w:p w14:paraId="33609695" w14:textId="77777777" w:rsidR="00603825" w:rsidRDefault="006038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89AC36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FB2B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BECE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elle Smith">
    <w15:presenceInfo w15:providerId="Windows Live" w15:userId="535448b8ac601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A80"/>
    <w:rsid w:val="00103C57"/>
    <w:rsid w:val="004C28B4"/>
    <w:rsid w:val="004E29B3"/>
    <w:rsid w:val="00574A92"/>
    <w:rsid w:val="00590D07"/>
    <w:rsid w:val="00603825"/>
    <w:rsid w:val="006854B0"/>
    <w:rsid w:val="006979C2"/>
    <w:rsid w:val="006C0C7C"/>
    <w:rsid w:val="006D28DE"/>
    <w:rsid w:val="00784D58"/>
    <w:rsid w:val="00831D30"/>
    <w:rsid w:val="008D6863"/>
    <w:rsid w:val="00B745F6"/>
    <w:rsid w:val="00B86B75"/>
    <w:rsid w:val="00B93BDF"/>
    <w:rsid w:val="00BC48D5"/>
    <w:rsid w:val="00C36279"/>
    <w:rsid w:val="00C612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6EFC7"/>
  <w15:docId w15:val="{E41DB61F-45ED-5C4F-AC1C-7284B13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74A92"/>
    <w:rPr>
      <w:sz w:val="16"/>
      <w:szCs w:val="16"/>
    </w:rPr>
  </w:style>
  <w:style w:type="paragraph" w:styleId="CommentText">
    <w:name w:val="annotation text"/>
    <w:basedOn w:val="Normal"/>
    <w:link w:val="CommentTextChar"/>
    <w:semiHidden/>
    <w:unhideWhenUsed/>
    <w:rsid w:val="00574A92"/>
    <w:rPr>
      <w:sz w:val="20"/>
      <w:szCs w:val="20"/>
    </w:rPr>
  </w:style>
  <w:style w:type="character" w:customStyle="1" w:styleId="CommentTextChar">
    <w:name w:val="Comment Text Char"/>
    <w:basedOn w:val="DefaultParagraphFont"/>
    <w:link w:val="CommentText"/>
    <w:semiHidden/>
    <w:rsid w:val="00574A92"/>
    <w:rPr>
      <w:sz w:val="20"/>
      <w:szCs w:val="20"/>
    </w:rPr>
  </w:style>
  <w:style w:type="paragraph" w:styleId="CommentSubject">
    <w:name w:val="annotation subject"/>
    <w:basedOn w:val="CommentText"/>
    <w:next w:val="CommentText"/>
    <w:link w:val="CommentSubjectChar"/>
    <w:semiHidden/>
    <w:unhideWhenUsed/>
    <w:rsid w:val="00574A92"/>
    <w:rPr>
      <w:b/>
      <w:bCs/>
    </w:rPr>
  </w:style>
  <w:style w:type="character" w:customStyle="1" w:styleId="CommentSubjectChar">
    <w:name w:val="Comment Subject Char"/>
    <w:basedOn w:val="CommentTextChar"/>
    <w:link w:val="CommentSubject"/>
    <w:semiHidden/>
    <w:rsid w:val="00574A92"/>
    <w:rPr>
      <w:b/>
      <w:bCs/>
      <w:sz w:val="20"/>
      <w:szCs w:val="20"/>
    </w:rPr>
  </w:style>
  <w:style w:type="paragraph" w:styleId="BalloonText">
    <w:name w:val="Balloon Text"/>
    <w:basedOn w:val="Normal"/>
    <w:link w:val="BalloonTextChar"/>
    <w:semiHidden/>
    <w:unhideWhenUsed/>
    <w:rsid w:val="00574A9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74A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F9E9-D5A1-4C61-BBAA-B80683BD0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4</Pages>
  <Words>19239</Words>
  <Characters>109668</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Marielle Smith</cp:lastModifiedBy>
  <cp:revision>3</cp:revision>
  <dcterms:created xsi:type="dcterms:W3CDTF">2021-09-30T17:52:00Z</dcterms:created>
  <dcterms:modified xsi:type="dcterms:W3CDTF">2021-09-3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vt:lpwstr>
  </property>
  <property fmtid="{D5CDD505-2E9C-101B-9397-08002B2CF9AE}" pid="5" name="output">
    <vt:lpwstr>word_document</vt:lpwstr>
  </property>
</Properties>
</file>